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1B6D91" w14:textId="77777777" w:rsidR="003B7C18" w:rsidRPr="003B7C18" w:rsidRDefault="003B7C18" w:rsidP="003B7C18">
      <w:pPr>
        <w:rPr>
          <w:color w:val="FF0000"/>
          <w:sz w:val="36"/>
          <w:szCs w:val="36"/>
        </w:rPr>
      </w:pPr>
      <w:r w:rsidRPr="003B7C18">
        <w:rPr>
          <w:color w:val="FF0000"/>
          <w:sz w:val="36"/>
          <w:szCs w:val="36"/>
        </w:rPr>
        <w:t>Data Cleaning With SQL</w:t>
      </w:r>
    </w:p>
    <w:p w14:paraId="20225640" w14:textId="77777777" w:rsidR="003B7C18" w:rsidRPr="003B7C18" w:rsidRDefault="003B7C18" w:rsidP="003B7C18">
      <w:pPr>
        <w:rPr>
          <w:rStyle w:val="Hyperlink"/>
        </w:rPr>
      </w:pPr>
      <w:r w:rsidRPr="003B7C18">
        <w:fldChar w:fldCharType="begin"/>
      </w:r>
      <w:r w:rsidRPr="003B7C18">
        <w:instrText xml:space="preserve"> HYPERLINK "https://googlecoursera.qwiklabs.com/focuses/15999276/reviews?parent=lti_session" </w:instrText>
      </w:r>
      <w:r w:rsidRPr="003B7C18">
        <w:fldChar w:fldCharType="separate"/>
      </w:r>
    </w:p>
    <w:p w14:paraId="60539D54" w14:textId="77777777" w:rsidR="003B7C18" w:rsidRPr="003B7C18" w:rsidRDefault="003B7C18" w:rsidP="003B7C18">
      <w:r w:rsidRPr="003B7C18">
        <w:fldChar w:fldCharType="end"/>
      </w:r>
    </w:p>
    <w:p w14:paraId="02C795AE" w14:textId="77777777" w:rsidR="003B7C18" w:rsidRPr="003B7C18" w:rsidRDefault="003B7C18" w:rsidP="003B7C18">
      <w:pPr>
        <w:rPr>
          <w:b/>
          <w:bCs/>
        </w:rPr>
      </w:pPr>
      <w:r w:rsidRPr="003B7C18">
        <w:rPr>
          <w:b/>
          <w:bCs/>
        </w:rPr>
        <w:t>Introduction</w:t>
      </w:r>
    </w:p>
    <w:p w14:paraId="3DC5F8D9" w14:textId="77777777" w:rsidR="003B7C18" w:rsidRPr="003B7C18" w:rsidRDefault="003B7C18" w:rsidP="003B7C18">
      <w:r w:rsidRPr="003B7C18">
        <w:t>You already know that clean data is an essential part of the data analysis process. Now you are going to learn about cleaning data from a database to prepare it for analysis using SQL. You are going to take a "dirty" dataset and clean it up using basic SQL commands right here in this Qwiklab.</w:t>
      </w:r>
    </w:p>
    <w:p w14:paraId="6EE85EFE" w14:textId="77777777" w:rsidR="003B7C18" w:rsidRPr="003B7C18" w:rsidRDefault="003B7C18" w:rsidP="003B7C18">
      <w:r w:rsidRPr="003B7C18">
        <w:t>Data cleaning corrects or removes incorrect, missing, and faulty data. This is very important. Dirty data can lead to errors and mistakes in your analysis, or worse, to the wrong conclusions. The better your data, the better your results.</w:t>
      </w:r>
    </w:p>
    <w:p w14:paraId="63913606" w14:textId="77777777" w:rsidR="003B7C18" w:rsidRPr="003B7C18" w:rsidRDefault="003B7C18" w:rsidP="003B7C18">
      <w:pPr>
        <w:rPr>
          <w:color w:val="FF0000"/>
          <w:sz w:val="32"/>
          <w:szCs w:val="32"/>
        </w:rPr>
      </w:pPr>
      <w:r w:rsidRPr="003B7C18">
        <w:rPr>
          <w:color w:val="FF0000"/>
          <w:sz w:val="32"/>
          <w:szCs w:val="32"/>
        </w:rPr>
        <w:t>Let's check out a real-world situation.</w:t>
      </w:r>
    </w:p>
    <w:p w14:paraId="54D278D8" w14:textId="77777777" w:rsidR="003B7C18" w:rsidRPr="003B7C18" w:rsidRDefault="003B7C18" w:rsidP="003B7C18">
      <w:pPr>
        <w:rPr>
          <w:color w:val="FF0000"/>
        </w:rPr>
      </w:pPr>
      <w:r w:rsidRPr="003B7C18">
        <w:rPr>
          <w:color w:val="0070C0"/>
        </w:rPr>
        <w:t>You are working with a used car dealership start-up venture</w:t>
      </w:r>
      <w:r w:rsidRPr="003B7C18">
        <w:t xml:space="preserve">. </w:t>
      </w:r>
      <w:r w:rsidRPr="003B7C18">
        <w:rPr>
          <w:color w:val="00B050"/>
        </w:rPr>
        <w:t>The investors want to know which cars customers are mostly to purchase so that they know what to keep in stock.</w:t>
      </w:r>
      <w:r w:rsidRPr="003B7C18">
        <w:t xml:space="preserve"> </w:t>
      </w:r>
      <w:r w:rsidRPr="003B7C18">
        <w:rPr>
          <w:color w:val="7030A0"/>
        </w:rPr>
        <w:t>From an external source, you find a data set that contains historical sales data on car prices and their related features</w:t>
      </w:r>
      <w:r w:rsidRPr="003B7C18">
        <w:t>: </w:t>
      </w:r>
      <w:hyperlink r:id="rId5" w:tgtFrame="_blank" w:history="1">
        <w:proofErr w:type="spellStart"/>
        <w:r w:rsidRPr="003B7C18">
          <w:rPr>
            <w:rStyle w:val="Hyperlink"/>
          </w:rPr>
          <w:t>automobi</w:t>
        </w:r>
        <w:r w:rsidRPr="003B7C18">
          <w:rPr>
            <w:rStyle w:val="Hyperlink"/>
          </w:rPr>
          <w:t>l</w:t>
        </w:r>
        <w:r w:rsidRPr="003B7C18">
          <w:rPr>
            <w:rStyle w:val="Hyperlink"/>
          </w:rPr>
          <w:t>e_data</w:t>
        </w:r>
        <w:proofErr w:type="spellEnd"/>
      </w:hyperlink>
      <w:r w:rsidRPr="003B7C18">
        <w:t xml:space="preserve">. </w:t>
      </w:r>
      <w:r w:rsidRPr="003B7C18">
        <w:rPr>
          <w:color w:val="FF0000"/>
        </w:rPr>
        <w:t>You think these features can be used to give investors a list of the top 10 most popular cars and trims, and help determine which cars should be in the inventory.</w:t>
      </w:r>
    </w:p>
    <w:p w14:paraId="2972C931" w14:textId="77777777" w:rsidR="003B7C18" w:rsidRPr="003B7C18" w:rsidRDefault="003B7C18" w:rsidP="003B7C18">
      <w:pPr>
        <w:rPr>
          <w:color w:val="FF0000"/>
        </w:rPr>
      </w:pPr>
      <w:r w:rsidRPr="003B7C18">
        <w:rPr>
          <w:b/>
          <w:bCs/>
        </w:rPr>
        <w:t>Before doing any analysis or making any predictions, this dataset must be cleaned.</w:t>
      </w:r>
      <w:r w:rsidRPr="003B7C18">
        <w:t xml:space="preserve"> </w:t>
      </w:r>
      <w:r w:rsidRPr="003B7C18">
        <w:rPr>
          <w:color w:val="FF0000"/>
        </w:rPr>
        <w:t>Analyzing bad data could cause investors to reach the wrong conclusions and, ultimately, lose money on their car inventory investment.</w:t>
      </w:r>
    </w:p>
    <w:p w14:paraId="339D24A8" w14:textId="77777777" w:rsidR="003B7C18" w:rsidRPr="003B7C18" w:rsidRDefault="003B7C18" w:rsidP="003B7C18">
      <w:pPr>
        <w:rPr>
          <w:color w:val="FF0000"/>
          <w:sz w:val="40"/>
          <w:szCs w:val="40"/>
        </w:rPr>
      </w:pPr>
      <w:r w:rsidRPr="003B7C18">
        <w:rPr>
          <w:color w:val="FF0000"/>
          <w:sz w:val="40"/>
          <w:szCs w:val="40"/>
        </w:rPr>
        <w:t>What you'll do</w:t>
      </w:r>
    </w:p>
    <w:p w14:paraId="2E94224A" w14:textId="77777777" w:rsidR="003B7C18" w:rsidRPr="003B7C18" w:rsidRDefault="003B7C18" w:rsidP="003B7C18">
      <w:r w:rsidRPr="003B7C18">
        <w:t xml:space="preserve">For this lab, you will use </w:t>
      </w:r>
      <w:proofErr w:type="spellStart"/>
      <w:r w:rsidRPr="003B7C18">
        <w:t>BigQuery</w:t>
      </w:r>
      <w:proofErr w:type="spellEnd"/>
      <w:r w:rsidRPr="003B7C18">
        <w:t>, which is a fully-managed, serverless database management system (DBMS) that supports querying using SQL. Other open-source options include MySQL Community Edition, MongoDB, and PostgreSQL-- just keep in mind that the visual design tool for each DBMS might be different. However, the queries you will perform in this Qwiklab will be similar regardless of the DBMS used.</w:t>
      </w:r>
    </w:p>
    <w:p w14:paraId="03F441E2" w14:textId="77777777" w:rsidR="003B7C18" w:rsidRPr="003B7C18" w:rsidRDefault="003B7C18" w:rsidP="003B7C18">
      <w:pPr>
        <w:rPr>
          <w:color w:val="FF0000"/>
        </w:rPr>
      </w:pPr>
      <w:r w:rsidRPr="003B7C18">
        <w:rPr>
          <w:color w:val="FF0000"/>
        </w:rPr>
        <w:t>You will use SQL commands to perform database actions like:</w:t>
      </w:r>
    </w:p>
    <w:p w14:paraId="4C903C24" w14:textId="77777777" w:rsidR="003B7C18" w:rsidRPr="003B7C18" w:rsidRDefault="003B7C18" w:rsidP="003B7C18">
      <w:pPr>
        <w:numPr>
          <w:ilvl w:val="0"/>
          <w:numId w:val="13"/>
        </w:numPr>
        <w:rPr>
          <w:color w:val="7030A0"/>
        </w:rPr>
      </w:pPr>
      <w:r w:rsidRPr="003B7C18">
        <w:rPr>
          <w:color w:val="7030A0"/>
        </w:rPr>
        <w:t>Create a new SQL table using CREATE TABLE.</w:t>
      </w:r>
    </w:p>
    <w:p w14:paraId="545FFE07" w14:textId="77777777" w:rsidR="003B7C18" w:rsidRPr="003B7C18" w:rsidRDefault="003B7C18" w:rsidP="003B7C18">
      <w:pPr>
        <w:numPr>
          <w:ilvl w:val="0"/>
          <w:numId w:val="13"/>
        </w:numPr>
        <w:rPr>
          <w:color w:val="7030A0"/>
        </w:rPr>
      </w:pPr>
      <w:r w:rsidRPr="003B7C18">
        <w:rPr>
          <w:color w:val="7030A0"/>
        </w:rPr>
        <w:t>Import a CSV file into a database table</w:t>
      </w:r>
    </w:p>
    <w:p w14:paraId="01A1414B" w14:textId="77777777" w:rsidR="003B7C18" w:rsidRPr="003B7C18" w:rsidRDefault="003B7C18" w:rsidP="003B7C18">
      <w:pPr>
        <w:numPr>
          <w:ilvl w:val="0"/>
          <w:numId w:val="13"/>
        </w:numPr>
        <w:rPr>
          <w:color w:val="7030A0"/>
        </w:rPr>
      </w:pPr>
      <w:r w:rsidRPr="003B7C18">
        <w:rPr>
          <w:color w:val="7030A0"/>
        </w:rPr>
        <w:t>Use the SELECT statement to view database records and SELECT DISTINCT to view unique database records</w:t>
      </w:r>
    </w:p>
    <w:p w14:paraId="22527932" w14:textId="77777777" w:rsidR="003B7C18" w:rsidRPr="003B7C18" w:rsidRDefault="003B7C18" w:rsidP="003B7C18">
      <w:pPr>
        <w:numPr>
          <w:ilvl w:val="0"/>
          <w:numId w:val="13"/>
        </w:numPr>
        <w:rPr>
          <w:color w:val="7030A0"/>
        </w:rPr>
      </w:pPr>
      <w:r w:rsidRPr="003B7C18">
        <w:rPr>
          <w:color w:val="7030A0"/>
        </w:rPr>
        <w:t>Use the ORDER BY keyword to sort data in different ways</w:t>
      </w:r>
    </w:p>
    <w:p w14:paraId="51002751" w14:textId="77777777" w:rsidR="003B7C18" w:rsidRPr="003B7C18" w:rsidRDefault="003B7C18" w:rsidP="003B7C18">
      <w:pPr>
        <w:numPr>
          <w:ilvl w:val="0"/>
          <w:numId w:val="13"/>
        </w:numPr>
        <w:rPr>
          <w:color w:val="7030A0"/>
        </w:rPr>
      </w:pPr>
      <w:r w:rsidRPr="003B7C18">
        <w:rPr>
          <w:color w:val="7030A0"/>
        </w:rPr>
        <w:t>Use the WHERE clause to filter data in different ways</w:t>
      </w:r>
    </w:p>
    <w:p w14:paraId="0DF11D97" w14:textId="77777777" w:rsidR="003B7C18" w:rsidRPr="003B7C18" w:rsidRDefault="003B7C18" w:rsidP="003B7C18">
      <w:pPr>
        <w:numPr>
          <w:ilvl w:val="0"/>
          <w:numId w:val="13"/>
        </w:numPr>
        <w:rPr>
          <w:color w:val="7030A0"/>
        </w:rPr>
      </w:pPr>
      <w:r w:rsidRPr="003B7C18">
        <w:rPr>
          <w:color w:val="7030A0"/>
        </w:rPr>
        <w:t>Use the UPDATE statement to modify records in a table</w:t>
      </w:r>
    </w:p>
    <w:p w14:paraId="7608ECD7" w14:textId="77777777" w:rsidR="003B7C18" w:rsidRPr="003B7C18" w:rsidRDefault="003B7C18" w:rsidP="003B7C18">
      <w:pPr>
        <w:numPr>
          <w:ilvl w:val="0"/>
          <w:numId w:val="13"/>
        </w:numPr>
        <w:rPr>
          <w:color w:val="7030A0"/>
        </w:rPr>
      </w:pPr>
      <w:r w:rsidRPr="003B7C18">
        <w:rPr>
          <w:color w:val="7030A0"/>
        </w:rPr>
        <w:lastRenderedPageBreak/>
        <w:t>Use the DELETE statement to remove records in a table</w:t>
      </w:r>
    </w:p>
    <w:p w14:paraId="4F72DCC8" w14:textId="77777777" w:rsidR="003B7C18" w:rsidRPr="003B7C18" w:rsidRDefault="003B7C18" w:rsidP="003B7C18">
      <w:pPr>
        <w:numPr>
          <w:ilvl w:val="0"/>
          <w:numId w:val="13"/>
        </w:numPr>
        <w:rPr>
          <w:color w:val="7030A0"/>
        </w:rPr>
      </w:pPr>
      <w:r w:rsidRPr="003B7C18">
        <w:rPr>
          <w:color w:val="7030A0"/>
        </w:rPr>
        <w:t>Use the MIN(), MAX(), AVG(), LENGTH() and TRIM() functions to clean data in a table</w:t>
      </w:r>
    </w:p>
    <w:p w14:paraId="048CB50F" w14:textId="77777777" w:rsidR="003B7C18" w:rsidRPr="003B7C18" w:rsidRDefault="003B7C18" w:rsidP="003B7C18">
      <w:r w:rsidRPr="003B7C18">
        <w:rPr>
          <w:b/>
          <w:bCs/>
        </w:rPr>
        <w:t>You will have 90 minutes to complete this lab.</w:t>
      </w:r>
    </w:p>
    <w:p w14:paraId="250AB01B" w14:textId="77777777" w:rsidR="003B7C18" w:rsidRPr="003B7C18" w:rsidRDefault="003B7C18" w:rsidP="003B7C18">
      <w:r w:rsidRPr="003B7C18">
        <w:t>Start your lab by signing in to the Console</w:t>
      </w:r>
    </w:p>
    <w:p w14:paraId="2612C35E" w14:textId="77777777" w:rsidR="003B7C18" w:rsidRPr="003B7C18" w:rsidRDefault="003B7C18" w:rsidP="003B7C18">
      <w:r w:rsidRPr="003B7C18">
        <w:rPr>
          <w:b/>
          <w:bCs/>
        </w:rPr>
        <w:t>Before you click the Start Lab button</w:t>
      </w:r>
      <w:r w:rsidRPr="003B7C18">
        <w:t> read these instructions. Labs are timed and you cannot pause them. The timer, which starts when you click </w:t>
      </w:r>
      <w:r w:rsidRPr="003B7C18">
        <w:rPr>
          <w:b/>
          <w:bCs/>
        </w:rPr>
        <w:t>Start Lab</w:t>
      </w:r>
      <w:r w:rsidRPr="003B7C18">
        <w:t> , shows how long Google Cloud resources will be made available to you.</w:t>
      </w:r>
    </w:p>
    <w:p w14:paraId="38DDB288" w14:textId="77777777" w:rsidR="003B7C18" w:rsidRPr="003B7C18" w:rsidRDefault="003B7C18" w:rsidP="003B7C18">
      <w:r w:rsidRPr="003B7C18">
        <w:t xml:space="preserve">This Qwiklab hands-on lab lets you do the lab activities yourself in a real cloud environment, not in a simulation or demo environment. It does so by giving you </w:t>
      </w:r>
      <w:proofErr w:type="spellStart"/>
      <w:r w:rsidRPr="003B7C18">
        <w:t>new</w:t>
      </w:r>
      <w:proofErr w:type="spellEnd"/>
      <w:r w:rsidRPr="003B7C18">
        <w:t>, temporary credentials that you use to sign in and access Google Cloud for the duration of the lab.</w:t>
      </w:r>
    </w:p>
    <w:p w14:paraId="2C16ECE4" w14:textId="77777777" w:rsidR="003B7C18" w:rsidRPr="003B7C18" w:rsidRDefault="003B7C18" w:rsidP="003B7C18">
      <w:pPr>
        <w:numPr>
          <w:ilvl w:val="0"/>
          <w:numId w:val="14"/>
        </w:numPr>
      </w:pPr>
      <w:r w:rsidRPr="003B7C18">
        <w:t>Click the </w:t>
      </w:r>
      <w:r w:rsidRPr="003B7C18">
        <w:rPr>
          <w:b/>
          <w:bCs/>
        </w:rPr>
        <w:t>Start Lab</w:t>
      </w:r>
      <w:r w:rsidRPr="003B7C18">
        <w:t> button.</w:t>
      </w:r>
    </w:p>
    <w:p w14:paraId="068AA65F" w14:textId="32D1F502" w:rsidR="003B7C18" w:rsidRPr="003B7C18" w:rsidRDefault="003B7C18" w:rsidP="003B7C18">
      <w:r w:rsidRPr="003B7C18">
        <w:drawing>
          <wp:inline distT="0" distB="0" distL="0" distR="0" wp14:anchorId="406B0879" wp14:editId="465B2CC9">
            <wp:extent cx="1087120" cy="553720"/>
            <wp:effectExtent l="0" t="0" r="0" b="0"/>
            <wp:docPr id="164" name="Picture 164" descr="Start 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5" descr="Start Lab"/>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087120" cy="553720"/>
                    </a:xfrm>
                    <a:prstGeom prst="rect">
                      <a:avLst/>
                    </a:prstGeom>
                    <a:noFill/>
                    <a:ln>
                      <a:noFill/>
                    </a:ln>
                  </pic:spPr>
                </pic:pic>
              </a:graphicData>
            </a:graphic>
          </wp:inline>
        </w:drawing>
      </w:r>
    </w:p>
    <w:p w14:paraId="101D3F31" w14:textId="77777777" w:rsidR="003B7C18" w:rsidRPr="003B7C18" w:rsidRDefault="003B7C18" w:rsidP="003B7C18">
      <w:r w:rsidRPr="003B7C18">
        <w:t>On the left is a panel populated with the temporary credentials that you'll need to use for this lab.</w:t>
      </w:r>
    </w:p>
    <w:p w14:paraId="4D0DE283" w14:textId="2206B251" w:rsidR="003B7C18" w:rsidRPr="003B7C18" w:rsidRDefault="003B7C18" w:rsidP="003B7C18">
      <w:r w:rsidRPr="003B7C18">
        <w:drawing>
          <wp:inline distT="0" distB="0" distL="0" distR="0" wp14:anchorId="6530D389" wp14:editId="02BCDA13">
            <wp:extent cx="3114040" cy="3322320"/>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114040" cy="3322320"/>
                    </a:xfrm>
                    <a:prstGeom prst="rect">
                      <a:avLst/>
                    </a:prstGeom>
                    <a:noFill/>
                    <a:ln>
                      <a:noFill/>
                    </a:ln>
                  </pic:spPr>
                </pic:pic>
              </a:graphicData>
            </a:graphic>
          </wp:inline>
        </w:drawing>
      </w:r>
    </w:p>
    <w:p w14:paraId="28B79FC5" w14:textId="77777777" w:rsidR="003B7C18" w:rsidRPr="003B7C18" w:rsidRDefault="003B7C18" w:rsidP="003B7C18">
      <w:pPr>
        <w:numPr>
          <w:ilvl w:val="0"/>
          <w:numId w:val="15"/>
        </w:numPr>
      </w:pPr>
      <w:r w:rsidRPr="003B7C18">
        <w:t>Copy the username, then click </w:t>
      </w:r>
      <w:r w:rsidRPr="003B7C18">
        <w:rPr>
          <w:b/>
          <w:bCs/>
        </w:rPr>
        <w:t>Open Google Console</w:t>
      </w:r>
      <w:r w:rsidRPr="003B7C18">
        <w:t>. The lab spins up resources, and then opens another tab that shows the </w:t>
      </w:r>
      <w:r w:rsidRPr="003B7C18">
        <w:rPr>
          <w:b/>
          <w:bCs/>
        </w:rPr>
        <w:t>Choose an account</w:t>
      </w:r>
      <w:r w:rsidRPr="003B7C18">
        <w:t> page.</w:t>
      </w:r>
    </w:p>
    <w:p w14:paraId="27791CCA" w14:textId="77777777" w:rsidR="003B7C18" w:rsidRPr="003B7C18" w:rsidRDefault="003B7C18" w:rsidP="003B7C18">
      <w:r w:rsidRPr="003B7C18">
        <w:rPr>
          <w:b/>
          <w:bCs/>
          <w:i/>
          <w:iCs/>
        </w:rPr>
        <w:t>Tip:</w:t>
      </w:r>
      <w:r w:rsidRPr="003B7C18">
        <w:t> Open the tabs in separate windows, side by side.</w:t>
      </w:r>
    </w:p>
    <w:p w14:paraId="6C522B26" w14:textId="77777777" w:rsidR="003B7C18" w:rsidRPr="003B7C18" w:rsidRDefault="003B7C18" w:rsidP="003B7C18">
      <w:r w:rsidRPr="003B7C18">
        <w:rPr>
          <w:b/>
          <w:bCs/>
        </w:rPr>
        <w:lastRenderedPageBreak/>
        <w:t>Note: </w:t>
      </w:r>
      <w:r w:rsidRPr="003B7C18">
        <w:t>Using a new Incognito window (Chrome) or another browser for the Qwiklabs session is recommended. Alternatively, you can log out of all other Google / Gmail accounts before beginning the labs.</w:t>
      </w:r>
    </w:p>
    <w:p w14:paraId="274E52BB" w14:textId="1744E3FE" w:rsidR="003B7C18" w:rsidRPr="003B7C18" w:rsidRDefault="003B7C18" w:rsidP="003B7C18">
      <w:pPr>
        <w:numPr>
          <w:ilvl w:val="0"/>
          <w:numId w:val="16"/>
        </w:numPr>
      </w:pPr>
      <w:r w:rsidRPr="003B7C18">
        <w:t>On the </w:t>
      </w:r>
      <w:r w:rsidRPr="003B7C18">
        <w:rPr>
          <w:b/>
          <w:bCs/>
        </w:rPr>
        <w:t>Choose an account</w:t>
      </w:r>
      <w:r w:rsidRPr="003B7C18">
        <w:t> page, click </w:t>
      </w:r>
      <w:r w:rsidRPr="003B7C18">
        <w:rPr>
          <w:b/>
          <w:bCs/>
        </w:rPr>
        <w:t>Use another account</w:t>
      </w:r>
      <w:r w:rsidRPr="003B7C18">
        <w:t>. </w:t>
      </w:r>
      <w:r w:rsidRPr="003B7C18">
        <w:drawing>
          <wp:inline distT="0" distB="0" distL="0" distR="0" wp14:anchorId="1D3016D9" wp14:editId="60B19242">
            <wp:extent cx="4191000" cy="3144520"/>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91000" cy="3144520"/>
                    </a:xfrm>
                    <a:prstGeom prst="rect">
                      <a:avLst/>
                    </a:prstGeom>
                    <a:noFill/>
                    <a:ln>
                      <a:noFill/>
                    </a:ln>
                  </pic:spPr>
                </pic:pic>
              </a:graphicData>
            </a:graphic>
          </wp:inline>
        </w:drawing>
      </w:r>
    </w:p>
    <w:p w14:paraId="02C8A894" w14:textId="77777777" w:rsidR="003B7C18" w:rsidRPr="003B7C18" w:rsidRDefault="003B7C18" w:rsidP="003B7C18">
      <w:pPr>
        <w:numPr>
          <w:ilvl w:val="0"/>
          <w:numId w:val="16"/>
        </w:numPr>
      </w:pPr>
      <w:r w:rsidRPr="003B7C18">
        <w:t>The </w:t>
      </w:r>
      <w:r w:rsidRPr="003B7C18">
        <w:rPr>
          <w:b/>
          <w:bCs/>
        </w:rPr>
        <w:t>Sign in</w:t>
      </w:r>
      <w:r w:rsidRPr="003B7C18">
        <w:t> page opens. Paste the username that you copied from the </w:t>
      </w:r>
      <w:r w:rsidRPr="003B7C18">
        <w:rPr>
          <w:b/>
          <w:bCs/>
        </w:rPr>
        <w:t>Connection Details</w:t>
      </w:r>
      <w:r w:rsidRPr="003B7C18">
        <w:t> panel. Then copy and paste the password.</w:t>
      </w:r>
    </w:p>
    <w:p w14:paraId="66F7E4AB" w14:textId="77777777" w:rsidR="003B7C18" w:rsidRPr="003B7C18" w:rsidRDefault="003B7C18" w:rsidP="003B7C18">
      <w:r w:rsidRPr="003B7C18">
        <w:rPr>
          <w:b/>
          <w:bCs/>
          <w:i/>
          <w:iCs/>
        </w:rPr>
        <w:t>Important:</w:t>
      </w:r>
      <w:r w:rsidRPr="003B7C18">
        <w:t> You must use the credentials from the </w:t>
      </w:r>
      <w:r w:rsidRPr="003B7C18">
        <w:rPr>
          <w:b/>
          <w:bCs/>
        </w:rPr>
        <w:t>Connection Details</w:t>
      </w:r>
      <w:r w:rsidRPr="003B7C18">
        <w:t> panel. Please do </w:t>
      </w:r>
      <w:r w:rsidRPr="003B7C18">
        <w:rPr>
          <w:b/>
          <w:bCs/>
        </w:rPr>
        <w:t>not</w:t>
      </w:r>
      <w:r w:rsidRPr="003B7C18">
        <w:t> use your Qwiklabs credentials. If you have your own GCP account, do </w:t>
      </w:r>
      <w:r w:rsidRPr="003B7C18">
        <w:rPr>
          <w:b/>
          <w:bCs/>
        </w:rPr>
        <w:t>not</w:t>
      </w:r>
      <w:r w:rsidRPr="003B7C18">
        <w:t> use it for this lab in order to avoid incurring charges.</w:t>
      </w:r>
    </w:p>
    <w:p w14:paraId="4F0C6916" w14:textId="77777777" w:rsidR="003B7C18" w:rsidRPr="003B7C18" w:rsidRDefault="003B7C18" w:rsidP="003B7C18">
      <w:pPr>
        <w:numPr>
          <w:ilvl w:val="0"/>
          <w:numId w:val="17"/>
        </w:numPr>
      </w:pPr>
      <w:r w:rsidRPr="003B7C18">
        <w:t>Click through the subsequent pages:</w:t>
      </w:r>
    </w:p>
    <w:p w14:paraId="2A28503A" w14:textId="77777777" w:rsidR="003B7C18" w:rsidRPr="003B7C18" w:rsidRDefault="003B7C18" w:rsidP="003B7C18">
      <w:pPr>
        <w:numPr>
          <w:ilvl w:val="0"/>
          <w:numId w:val="17"/>
        </w:numPr>
      </w:pPr>
      <w:r w:rsidRPr="003B7C18">
        <w:t>Accept the terms and conditions.</w:t>
      </w:r>
    </w:p>
    <w:p w14:paraId="679A95BD" w14:textId="77777777" w:rsidR="003B7C18" w:rsidRPr="003B7C18" w:rsidRDefault="003B7C18" w:rsidP="003B7C18">
      <w:pPr>
        <w:numPr>
          <w:ilvl w:val="0"/>
          <w:numId w:val="17"/>
        </w:numPr>
      </w:pPr>
      <w:r w:rsidRPr="003B7C18">
        <w:t>Do </w:t>
      </w:r>
      <w:r w:rsidRPr="003B7C18">
        <w:rPr>
          <w:b/>
          <w:bCs/>
        </w:rPr>
        <w:t>not</w:t>
      </w:r>
      <w:r w:rsidRPr="003B7C18">
        <w:t> add recovery options or two-factor authentication, since this is a temporary account.</w:t>
      </w:r>
    </w:p>
    <w:p w14:paraId="306F573E" w14:textId="77777777" w:rsidR="003B7C18" w:rsidRPr="003B7C18" w:rsidRDefault="003B7C18" w:rsidP="003B7C18">
      <w:pPr>
        <w:numPr>
          <w:ilvl w:val="0"/>
          <w:numId w:val="17"/>
        </w:numPr>
      </w:pPr>
      <w:r w:rsidRPr="003B7C18">
        <w:t>Do </w:t>
      </w:r>
      <w:r w:rsidRPr="003B7C18">
        <w:rPr>
          <w:b/>
          <w:bCs/>
        </w:rPr>
        <w:t>not</w:t>
      </w:r>
      <w:r w:rsidRPr="003B7C18">
        <w:t> sign up for free trials.</w:t>
      </w:r>
    </w:p>
    <w:p w14:paraId="3A72A85C" w14:textId="77777777" w:rsidR="003B7C18" w:rsidRPr="003B7C18" w:rsidRDefault="003B7C18" w:rsidP="003B7C18">
      <w:r w:rsidRPr="003B7C18">
        <w:t>After a few moments, the GCP console opens in this tab.</w:t>
      </w:r>
    </w:p>
    <w:p w14:paraId="5BB1AC29" w14:textId="77777777" w:rsidR="003B7C18" w:rsidRPr="003B7C18" w:rsidRDefault="003B7C18" w:rsidP="003B7C18">
      <w:r w:rsidRPr="003B7C18">
        <w:t>What you need</w:t>
      </w:r>
    </w:p>
    <w:p w14:paraId="4A267976" w14:textId="77777777" w:rsidR="003B7C18" w:rsidRPr="003B7C18" w:rsidRDefault="003B7C18" w:rsidP="003B7C18">
      <w:r w:rsidRPr="003B7C18">
        <w:t>To complete this lab, you need:</w:t>
      </w:r>
    </w:p>
    <w:p w14:paraId="410E722B" w14:textId="77777777" w:rsidR="003B7C18" w:rsidRPr="003B7C18" w:rsidRDefault="003B7C18" w:rsidP="003B7C18">
      <w:pPr>
        <w:numPr>
          <w:ilvl w:val="0"/>
          <w:numId w:val="18"/>
        </w:numPr>
      </w:pPr>
      <w:r w:rsidRPr="003B7C18">
        <w:t>Access to a standard internet browser (Chrome browser recommended).</w:t>
      </w:r>
    </w:p>
    <w:p w14:paraId="623EAE57" w14:textId="77777777" w:rsidR="003B7C18" w:rsidRPr="003B7C18" w:rsidRDefault="003B7C18" w:rsidP="003B7C18">
      <w:pPr>
        <w:numPr>
          <w:ilvl w:val="0"/>
          <w:numId w:val="18"/>
        </w:numPr>
      </w:pPr>
      <w:r w:rsidRPr="003B7C18">
        <w:t>Time to complete the lab.</w:t>
      </w:r>
    </w:p>
    <w:p w14:paraId="19B32DD4" w14:textId="77777777" w:rsidR="003B7C18" w:rsidRPr="003B7C18" w:rsidRDefault="003B7C18" w:rsidP="003B7C18">
      <w:r w:rsidRPr="003B7C18">
        <w:rPr>
          <w:b/>
          <w:bCs/>
        </w:rPr>
        <w:t>Note: </w:t>
      </w:r>
      <w:r w:rsidRPr="003B7C18">
        <w:t>If you already have your own personal Google Cloud account or project, do not use it for this lab.</w:t>
      </w:r>
    </w:p>
    <w:p w14:paraId="09F1D8EA" w14:textId="77777777" w:rsidR="003B7C18" w:rsidRPr="003B7C18" w:rsidRDefault="003B7C18" w:rsidP="003B7C18">
      <w:r w:rsidRPr="003B7C18">
        <w:lastRenderedPageBreak/>
        <w:t xml:space="preserve">Open </w:t>
      </w:r>
      <w:proofErr w:type="spellStart"/>
      <w:r w:rsidRPr="003B7C18">
        <w:t>BigQuery</w:t>
      </w:r>
      <w:proofErr w:type="spellEnd"/>
      <w:r w:rsidRPr="003B7C18">
        <w:t xml:space="preserve"> Console</w:t>
      </w:r>
    </w:p>
    <w:p w14:paraId="1E1B33A5" w14:textId="77777777" w:rsidR="003B7C18" w:rsidRPr="003B7C18" w:rsidRDefault="003B7C18" w:rsidP="003B7C18">
      <w:r w:rsidRPr="003B7C18">
        <w:t>In the Google Cloud Console, select </w:t>
      </w:r>
      <w:r w:rsidRPr="003B7C18">
        <w:rPr>
          <w:b/>
          <w:bCs/>
        </w:rPr>
        <w:t>Navigation menu</w:t>
      </w:r>
      <w:r w:rsidRPr="003B7C18">
        <w:t> &gt; </w:t>
      </w:r>
      <w:proofErr w:type="spellStart"/>
      <w:r w:rsidRPr="003B7C18">
        <w:rPr>
          <w:b/>
          <w:bCs/>
        </w:rPr>
        <w:t>BigQuery</w:t>
      </w:r>
      <w:proofErr w:type="spellEnd"/>
      <w:r w:rsidRPr="003B7C18">
        <w:t>:</w:t>
      </w:r>
    </w:p>
    <w:p w14:paraId="149901FB" w14:textId="5B1FC25E" w:rsidR="003B7C18" w:rsidRPr="003B7C18" w:rsidRDefault="003B7C18" w:rsidP="003B7C18">
      <w:r w:rsidRPr="003B7C18">
        <w:drawing>
          <wp:inline distT="0" distB="0" distL="0" distR="0" wp14:anchorId="58E941C5" wp14:editId="506F5BC0">
            <wp:extent cx="4028440" cy="278384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28440" cy="2783840"/>
                    </a:xfrm>
                    <a:prstGeom prst="rect">
                      <a:avLst/>
                    </a:prstGeom>
                    <a:noFill/>
                    <a:ln>
                      <a:noFill/>
                    </a:ln>
                  </pic:spPr>
                </pic:pic>
              </a:graphicData>
            </a:graphic>
          </wp:inline>
        </w:drawing>
      </w:r>
    </w:p>
    <w:p w14:paraId="4CEDC722" w14:textId="77777777" w:rsidR="003B7C18" w:rsidRPr="003B7C18" w:rsidRDefault="003B7C18" w:rsidP="003B7C18">
      <w:r w:rsidRPr="003B7C18">
        <w:t>The </w:t>
      </w:r>
      <w:r w:rsidRPr="003B7C18">
        <w:rPr>
          <w:b/>
          <w:bCs/>
        </w:rPr>
        <w:t xml:space="preserve">Welcome to </w:t>
      </w:r>
      <w:proofErr w:type="spellStart"/>
      <w:r w:rsidRPr="003B7C18">
        <w:rPr>
          <w:b/>
          <w:bCs/>
        </w:rPr>
        <w:t>BigQuery</w:t>
      </w:r>
      <w:proofErr w:type="spellEnd"/>
      <w:r w:rsidRPr="003B7C18">
        <w:rPr>
          <w:b/>
          <w:bCs/>
        </w:rPr>
        <w:t xml:space="preserve"> in the Cloud Console</w:t>
      </w:r>
      <w:r w:rsidRPr="003B7C18">
        <w:t xml:space="preserve"> message box opens. This message box provides a link to the </w:t>
      </w:r>
      <w:proofErr w:type="spellStart"/>
      <w:r w:rsidRPr="003B7C18">
        <w:t>quickstart</w:t>
      </w:r>
      <w:proofErr w:type="spellEnd"/>
      <w:r w:rsidRPr="003B7C18">
        <w:t xml:space="preserve"> guide and the release notes.</w:t>
      </w:r>
    </w:p>
    <w:p w14:paraId="58FD5218" w14:textId="4306D52F" w:rsidR="003B7C18" w:rsidRPr="003B7C18" w:rsidRDefault="003B7C18" w:rsidP="003B7C18">
      <w:r w:rsidRPr="003B7C18">
        <w:drawing>
          <wp:inline distT="0" distB="0" distL="0" distR="0" wp14:anchorId="078D1297" wp14:editId="428D551B">
            <wp:extent cx="5943600" cy="2891790"/>
            <wp:effectExtent l="0" t="0" r="0" b="3810"/>
            <wp:docPr id="160" name="Picture 160" descr="welcome-conso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9" descr="welcome-consol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891790"/>
                    </a:xfrm>
                    <a:prstGeom prst="rect">
                      <a:avLst/>
                    </a:prstGeom>
                    <a:noFill/>
                    <a:ln>
                      <a:noFill/>
                    </a:ln>
                  </pic:spPr>
                </pic:pic>
              </a:graphicData>
            </a:graphic>
          </wp:inline>
        </w:drawing>
      </w:r>
    </w:p>
    <w:p w14:paraId="09434E65" w14:textId="77777777" w:rsidR="003B7C18" w:rsidRPr="003B7C18" w:rsidRDefault="003B7C18" w:rsidP="003B7C18">
      <w:r w:rsidRPr="003B7C18">
        <w:t>Click </w:t>
      </w:r>
      <w:r w:rsidRPr="003B7C18">
        <w:rPr>
          <w:b/>
          <w:bCs/>
        </w:rPr>
        <w:t>Done</w:t>
      </w:r>
      <w:r w:rsidRPr="003B7C18">
        <w:t>.</w:t>
      </w:r>
    </w:p>
    <w:p w14:paraId="76232CD7" w14:textId="77777777" w:rsidR="003B7C18" w:rsidRPr="003B7C18" w:rsidRDefault="003B7C18" w:rsidP="003B7C18">
      <w:r w:rsidRPr="003B7C18">
        <w:t xml:space="preserve">The </w:t>
      </w:r>
      <w:proofErr w:type="spellStart"/>
      <w:r w:rsidRPr="003B7C18">
        <w:t>BigQuery</w:t>
      </w:r>
      <w:proofErr w:type="spellEnd"/>
      <w:r w:rsidRPr="003B7C18">
        <w:t xml:space="preserve"> console opens.</w:t>
      </w:r>
    </w:p>
    <w:p w14:paraId="3E7C1E21" w14:textId="35691682" w:rsidR="003B7C18" w:rsidRPr="003B7C18" w:rsidRDefault="003B7C18" w:rsidP="003B7C18">
      <w:r w:rsidRPr="003B7C18">
        <w:lastRenderedPageBreak/>
        <w:drawing>
          <wp:inline distT="0" distB="0" distL="0" distR="0" wp14:anchorId="4A0ECD2C" wp14:editId="0BC5916F">
            <wp:extent cx="5943600" cy="2889250"/>
            <wp:effectExtent l="0" t="0" r="0" b="635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889250"/>
                    </a:xfrm>
                    <a:prstGeom prst="rect">
                      <a:avLst/>
                    </a:prstGeom>
                    <a:noFill/>
                    <a:ln>
                      <a:noFill/>
                    </a:ln>
                  </pic:spPr>
                </pic:pic>
              </a:graphicData>
            </a:graphic>
          </wp:inline>
        </w:drawing>
      </w:r>
    </w:p>
    <w:p w14:paraId="3A9CB2BA" w14:textId="77777777" w:rsidR="003B7C18" w:rsidRPr="003B7C18" w:rsidRDefault="003B7C18" w:rsidP="003B7C18">
      <w:pPr>
        <w:rPr>
          <w:color w:val="FF0000"/>
        </w:rPr>
      </w:pPr>
      <w:r w:rsidRPr="003B7C18">
        <w:rPr>
          <w:color w:val="FF0000"/>
        </w:rPr>
        <w:t>Creating the database, creating the table, and importing the data</w:t>
      </w:r>
    </w:p>
    <w:p w14:paraId="28816223" w14:textId="77777777" w:rsidR="003B7C18" w:rsidRPr="003B7C18" w:rsidRDefault="003B7C18" w:rsidP="003B7C18">
      <w:pPr>
        <w:rPr>
          <w:color w:val="0070C0"/>
        </w:rPr>
      </w:pPr>
      <w:r w:rsidRPr="003B7C18">
        <w:rPr>
          <w:color w:val="0070C0"/>
        </w:rPr>
        <w:t>To get started, you will need to create the </w:t>
      </w:r>
      <w:r w:rsidRPr="003B7C18">
        <w:rPr>
          <w:i/>
          <w:iCs/>
          <w:color w:val="0070C0"/>
        </w:rPr>
        <w:t>cars</w:t>
      </w:r>
      <w:r w:rsidRPr="003B7C18">
        <w:rPr>
          <w:color w:val="0070C0"/>
        </w:rPr>
        <w:t xml:space="preserve"> database where you will store your table. First select your </w:t>
      </w:r>
      <w:proofErr w:type="spellStart"/>
      <w:r w:rsidRPr="003B7C18">
        <w:rPr>
          <w:color w:val="0070C0"/>
        </w:rPr>
        <w:t>qwiklabs</w:t>
      </w:r>
      <w:proofErr w:type="spellEnd"/>
      <w:r w:rsidRPr="003B7C18">
        <w:rPr>
          <w:color w:val="0070C0"/>
        </w:rPr>
        <w:t xml:space="preserve"> project and click on the View actions icon (three dots) then select </w:t>
      </w:r>
      <w:r w:rsidRPr="003B7C18">
        <w:rPr>
          <w:b/>
          <w:bCs/>
          <w:color w:val="0070C0"/>
        </w:rPr>
        <w:t>CREATE DATASET</w:t>
      </w:r>
      <w:r w:rsidRPr="003B7C18">
        <w:rPr>
          <w:color w:val="0070C0"/>
        </w:rPr>
        <w:t>. Then on the popup menu, make the following entries and selections.</w:t>
      </w:r>
    </w:p>
    <w:p w14:paraId="069EA705" w14:textId="4ADED7D6" w:rsidR="003B7C18" w:rsidRPr="003B7C18" w:rsidRDefault="003B7C18" w:rsidP="003B7C18">
      <w:r w:rsidRPr="003B7C18">
        <w:drawing>
          <wp:inline distT="0" distB="0" distL="0" distR="0" wp14:anchorId="34E1F22B" wp14:editId="2BDFFC4D">
            <wp:extent cx="5943600" cy="2874645"/>
            <wp:effectExtent l="0" t="0" r="0" b="1905"/>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874645"/>
                    </a:xfrm>
                    <a:prstGeom prst="rect">
                      <a:avLst/>
                    </a:prstGeom>
                    <a:noFill/>
                    <a:ln>
                      <a:noFill/>
                    </a:ln>
                  </pic:spPr>
                </pic:pic>
              </a:graphicData>
            </a:graphic>
          </wp:inline>
        </w:drawing>
      </w:r>
    </w:p>
    <w:p w14:paraId="0F7A172D" w14:textId="77777777" w:rsidR="003B7C18" w:rsidRPr="003B7C18" w:rsidRDefault="003B7C18" w:rsidP="003B7C18">
      <w:pPr>
        <w:rPr>
          <w:color w:val="0070C0"/>
        </w:rPr>
      </w:pPr>
      <w:r w:rsidRPr="003B7C18">
        <w:rPr>
          <w:color w:val="0070C0"/>
        </w:rPr>
        <w:t>Then click </w:t>
      </w:r>
      <w:r w:rsidRPr="003B7C18">
        <w:rPr>
          <w:b/>
          <w:bCs/>
          <w:color w:val="0070C0"/>
        </w:rPr>
        <w:t>Create dataset</w:t>
      </w:r>
      <w:r w:rsidRPr="003B7C18">
        <w:rPr>
          <w:color w:val="0070C0"/>
        </w:rPr>
        <w:t>. You can verify that the cars database was created by selecting the project name in the dropdown menu on the left. The cars database should appear underneath the project.</w:t>
      </w:r>
    </w:p>
    <w:p w14:paraId="59D7E134" w14:textId="52B39491" w:rsidR="003B7C18" w:rsidRPr="003B7C18" w:rsidRDefault="003B7C18" w:rsidP="003B7C18">
      <w:r w:rsidRPr="003B7C18">
        <w:lastRenderedPageBreak/>
        <w:drawing>
          <wp:inline distT="0" distB="0" distL="0" distR="0" wp14:anchorId="5B1425A6" wp14:editId="68E5CB42">
            <wp:extent cx="2524760" cy="817880"/>
            <wp:effectExtent l="0" t="0" r="8890" b="127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24760" cy="817880"/>
                    </a:xfrm>
                    <a:prstGeom prst="rect">
                      <a:avLst/>
                    </a:prstGeom>
                    <a:noFill/>
                    <a:ln>
                      <a:noFill/>
                    </a:ln>
                  </pic:spPr>
                </pic:pic>
              </a:graphicData>
            </a:graphic>
          </wp:inline>
        </w:drawing>
      </w:r>
    </w:p>
    <w:p w14:paraId="49E76926" w14:textId="77777777" w:rsidR="003B7C18" w:rsidRPr="003B7C18" w:rsidRDefault="003B7C18" w:rsidP="003B7C18">
      <w:pPr>
        <w:rPr>
          <w:color w:val="FF0000"/>
        </w:rPr>
      </w:pPr>
      <w:r w:rsidRPr="003B7C18">
        <w:rPr>
          <w:color w:val="FF0000"/>
        </w:rPr>
        <w:t>Next, you need to create a table within the cars database to store your car data.</w:t>
      </w:r>
    </w:p>
    <w:p w14:paraId="4DB9A7CD" w14:textId="77777777" w:rsidR="003B7C18" w:rsidRPr="003B7C18" w:rsidRDefault="003B7C18" w:rsidP="003B7C18">
      <w:r w:rsidRPr="003B7C18">
        <w:rPr>
          <w:color w:val="00B050"/>
        </w:rPr>
        <w:t xml:space="preserve">Since you will be importing data from a CSV file, it will be easier to create this table using the web interface instead of a query. </w:t>
      </w:r>
      <w:r w:rsidRPr="003B7C18">
        <w:t xml:space="preserve">This way, </w:t>
      </w:r>
      <w:proofErr w:type="spellStart"/>
      <w:r w:rsidRPr="003B7C18">
        <w:t>BigQuery</w:t>
      </w:r>
      <w:proofErr w:type="spellEnd"/>
      <w:r w:rsidRPr="003B7C18">
        <w:t xml:space="preserve"> will create the table, automatically define the appropriate data types, and import that data all in one step. Other database management systems may require you to run a query to do the import, however.</w:t>
      </w:r>
    </w:p>
    <w:p w14:paraId="66674ADF" w14:textId="77777777" w:rsidR="003B7C18" w:rsidRPr="003B7C18" w:rsidRDefault="003B7C18" w:rsidP="003B7C18">
      <w:r w:rsidRPr="003B7C18">
        <w:t>On the left menu pane, click on the </w:t>
      </w:r>
      <w:r w:rsidRPr="003B7C18">
        <w:rPr>
          <w:b/>
          <w:bCs/>
        </w:rPr>
        <w:t>View actions</w:t>
      </w:r>
      <w:r w:rsidRPr="003B7C18">
        <w:t> icon next to the </w:t>
      </w:r>
      <w:r w:rsidRPr="003B7C18">
        <w:rPr>
          <w:b/>
          <w:bCs/>
        </w:rPr>
        <w:t>cars</w:t>
      </w:r>
      <w:r w:rsidRPr="003B7C18">
        <w:t> dataset and select </w:t>
      </w:r>
      <w:r w:rsidRPr="003B7C18">
        <w:rPr>
          <w:b/>
          <w:bCs/>
        </w:rPr>
        <w:t>Open</w:t>
      </w:r>
      <w:r w:rsidRPr="003B7C18">
        <w:t>, then click </w:t>
      </w:r>
      <w:r w:rsidRPr="003B7C18">
        <w:rPr>
          <w:b/>
          <w:bCs/>
        </w:rPr>
        <w:t>CREATE TABLE</w:t>
      </w:r>
      <w:r w:rsidRPr="003B7C18">
        <w:t> from the right side. On the next popup menu, make the following entries and selections.</w:t>
      </w:r>
    </w:p>
    <w:p w14:paraId="23B04054" w14:textId="34ED56FA" w:rsidR="003B7C18" w:rsidRPr="003B7C18" w:rsidRDefault="003B7C18" w:rsidP="003B7C18">
      <w:r w:rsidRPr="003B7C18">
        <w:drawing>
          <wp:inline distT="0" distB="0" distL="0" distR="0" wp14:anchorId="2EF53CD4" wp14:editId="6A3CAE08">
            <wp:extent cx="5943600" cy="2910840"/>
            <wp:effectExtent l="0" t="0" r="0" b="381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910840"/>
                    </a:xfrm>
                    <a:prstGeom prst="rect">
                      <a:avLst/>
                    </a:prstGeom>
                    <a:noFill/>
                    <a:ln>
                      <a:noFill/>
                    </a:ln>
                  </pic:spPr>
                </pic:pic>
              </a:graphicData>
            </a:graphic>
          </wp:inline>
        </w:drawing>
      </w:r>
    </w:p>
    <w:p w14:paraId="3BA09EE6" w14:textId="77777777" w:rsidR="003B7C18" w:rsidRPr="003B7C18" w:rsidRDefault="003B7C18" w:rsidP="003B7C18">
      <w:r w:rsidRPr="003B7C18">
        <w:rPr>
          <w:color w:val="7030A0"/>
        </w:rPr>
        <w:t>When you click the Browse button shown above, you will be prompted to navigate to your downloaded file. If you didn't rename the file it should be </w:t>
      </w:r>
      <w:r w:rsidRPr="003B7C18">
        <w:rPr>
          <w:i/>
          <w:iCs/>
          <w:color w:val="7030A0"/>
        </w:rPr>
        <w:t>automobile_data.csv</w:t>
      </w:r>
      <w:r w:rsidRPr="003B7C18">
        <w:rPr>
          <w:color w:val="7030A0"/>
        </w:rPr>
        <w:t xml:space="preserve">. </w:t>
      </w:r>
      <w:r w:rsidRPr="003B7C18">
        <w:t>To make the advanced option selections shown above, click the </w:t>
      </w:r>
      <w:r w:rsidRPr="003B7C18">
        <w:rPr>
          <w:b/>
          <w:bCs/>
        </w:rPr>
        <w:t>Advanced options</w:t>
      </w:r>
      <w:r w:rsidRPr="003B7C18">
        <w:t> dropdown.</w:t>
      </w:r>
    </w:p>
    <w:p w14:paraId="1BFCA2DE" w14:textId="77777777" w:rsidR="003B7C18" w:rsidRPr="003B7C18" w:rsidRDefault="003B7C18" w:rsidP="003B7C18">
      <w:pPr>
        <w:rPr>
          <w:color w:val="FF0000"/>
        </w:rPr>
      </w:pPr>
      <w:r w:rsidRPr="003B7C18">
        <w:rPr>
          <w:color w:val="FF0000"/>
        </w:rPr>
        <w:t>Next click </w:t>
      </w:r>
      <w:r w:rsidRPr="003B7C18">
        <w:rPr>
          <w:b/>
          <w:bCs/>
          <w:color w:val="FF0000"/>
        </w:rPr>
        <w:t>Create table</w:t>
      </w:r>
      <w:r w:rsidRPr="003B7C18">
        <w:rPr>
          <w:color w:val="FF0000"/>
        </w:rPr>
        <w:t>.</w:t>
      </w:r>
    </w:p>
    <w:p w14:paraId="4600D2CC" w14:textId="77777777" w:rsidR="003B7C18" w:rsidRPr="003B7C18" w:rsidRDefault="003B7C18" w:rsidP="003B7C18">
      <w:r w:rsidRPr="003B7C18">
        <w:rPr>
          <w:color w:val="00B050"/>
        </w:rPr>
        <w:t xml:space="preserve">Now the dataset has been imported into the car_info table within the cars database. </w:t>
      </w:r>
      <w:r w:rsidRPr="003B7C18">
        <w:t>You can verify this by selecting the cars database in the left menu. The car_info table should appear underneath the dropdown.</w:t>
      </w:r>
    </w:p>
    <w:p w14:paraId="28A3C622" w14:textId="46427BFF" w:rsidR="003B7C18" w:rsidRPr="003B7C18" w:rsidRDefault="003B7C18" w:rsidP="003B7C18">
      <w:r w:rsidRPr="003B7C18">
        <w:lastRenderedPageBreak/>
        <w:drawing>
          <wp:inline distT="0" distB="0" distL="0" distR="0" wp14:anchorId="112B5D98" wp14:editId="637979CC">
            <wp:extent cx="2656840" cy="103632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56840" cy="1036320"/>
                    </a:xfrm>
                    <a:prstGeom prst="rect">
                      <a:avLst/>
                    </a:prstGeom>
                    <a:noFill/>
                    <a:ln>
                      <a:noFill/>
                    </a:ln>
                  </pic:spPr>
                </pic:pic>
              </a:graphicData>
            </a:graphic>
          </wp:inline>
        </w:drawing>
      </w:r>
    </w:p>
    <w:p w14:paraId="2DF4E104" w14:textId="77777777" w:rsidR="003B7C18" w:rsidRPr="003B7C18" w:rsidRDefault="003B7C18" w:rsidP="003B7C18">
      <w:pPr>
        <w:rPr>
          <w:color w:val="0070C0"/>
        </w:rPr>
      </w:pPr>
      <w:r w:rsidRPr="003B7C18">
        <w:rPr>
          <w:color w:val="0070C0"/>
        </w:rPr>
        <w:t>To view the data column names and data types for the data imported into car_info, select the car_info table on this menu. You should get the following schema:</w:t>
      </w:r>
    </w:p>
    <w:p w14:paraId="2669280D" w14:textId="211FB25F" w:rsidR="003B7C18" w:rsidRPr="003B7C18" w:rsidRDefault="003B7C18" w:rsidP="003B7C18">
      <w:r w:rsidRPr="003B7C18">
        <w:lastRenderedPageBreak/>
        <w:drawing>
          <wp:inline distT="0" distB="0" distL="0" distR="0" wp14:anchorId="47B25C1F" wp14:editId="03E91D8F">
            <wp:extent cx="3220720" cy="8229600"/>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20720" cy="8229600"/>
                    </a:xfrm>
                    <a:prstGeom prst="rect">
                      <a:avLst/>
                    </a:prstGeom>
                    <a:noFill/>
                    <a:ln>
                      <a:noFill/>
                    </a:ln>
                  </pic:spPr>
                </pic:pic>
              </a:graphicData>
            </a:graphic>
          </wp:inline>
        </w:drawing>
      </w:r>
    </w:p>
    <w:p w14:paraId="2B324D25" w14:textId="77777777" w:rsidR="003B7C18" w:rsidRPr="003B7C18" w:rsidRDefault="003B7C18" w:rsidP="003B7C18">
      <w:r w:rsidRPr="003B7C18">
        <w:rPr>
          <w:color w:val="FF0000"/>
        </w:rPr>
        <w:lastRenderedPageBreak/>
        <w:t>The SELECT statement is used to select data from a table</w:t>
      </w:r>
      <w:r w:rsidRPr="003B7C18">
        <w:t>. The data returned is stored in a result table, called the result-set. To view the actual data imported into car_info, make the following query containing the SELECT statement:</w:t>
      </w:r>
    </w:p>
    <w:p w14:paraId="43C656CA" w14:textId="42934590" w:rsidR="003B7C18" w:rsidRPr="003B7C18" w:rsidRDefault="003B7C18" w:rsidP="003B7C18">
      <w:r w:rsidRPr="003B7C18">
        <w:drawing>
          <wp:inline distT="0" distB="0" distL="0" distR="0" wp14:anchorId="2084EB2E" wp14:editId="7A665336">
            <wp:extent cx="5943600" cy="2889250"/>
            <wp:effectExtent l="0" t="0" r="0" b="635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889250"/>
                    </a:xfrm>
                    <a:prstGeom prst="rect">
                      <a:avLst/>
                    </a:prstGeom>
                    <a:noFill/>
                    <a:ln>
                      <a:noFill/>
                    </a:ln>
                  </pic:spPr>
                </pic:pic>
              </a:graphicData>
            </a:graphic>
          </wp:inline>
        </w:drawing>
      </w:r>
    </w:p>
    <w:p w14:paraId="2AFC4EC3" w14:textId="77777777" w:rsidR="003B7C18" w:rsidRPr="003B7C18" w:rsidRDefault="003B7C18" w:rsidP="003B7C18">
      <w:pPr>
        <w:rPr>
          <w:color w:val="00B050"/>
        </w:rPr>
      </w:pPr>
      <w:r w:rsidRPr="003B7C18">
        <w:rPr>
          <w:color w:val="00B050"/>
        </w:rPr>
        <w:t>SELECT</w:t>
      </w:r>
    </w:p>
    <w:p w14:paraId="2C665E57" w14:textId="77777777" w:rsidR="003B7C18" w:rsidRPr="003B7C18" w:rsidRDefault="003B7C18" w:rsidP="003B7C18">
      <w:pPr>
        <w:rPr>
          <w:color w:val="00B050"/>
        </w:rPr>
      </w:pPr>
      <w:r w:rsidRPr="003B7C18">
        <w:rPr>
          <w:color w:val="00B050"/>
        </w:rPr>
        <w:t xml:space="preserve">  *</w:t>
      </w:r>
    </w:p>
    <w:p w14:paraId="6E3DFEBA" w14:textId="77777777" w:rsidR="003B7C18" w:rsidRPr="003B7C18" w:rsidRDefault="003B7C18" w:rsidP="003B7C18">
      <w:pPr>
        <w:rPr>
          <w:color w:val="00B050"/>
        </w:rPr>
      </w:pPr>
      <w:r w:rsidRPr="003B7C18">
        <w:rPr>
          <w:color w:val="00B050"/>
        </w:rPr>
        <w:t>FROM</w:t>
      </w:r>
    </w:p>
    <w:p w14:paraId="5B621E94" w14:textId="3BC245A2" w:rsidR="003B7C18" w:rsidRPr="003B7C18" w:rsidRDefault="003B7C18" w:rsidP="003B7C18">
      <w:pPr>
        <w:rPr>
          <w:color w:val="00B050"/>
        </w:rPr>
      </w:pPr>
      <w:r w:rsidRPr="003B7C18">
        <w:rPr>
          <w:color w:val="00B050"/>
        </w:rPr>
        <w:t xml:space="preserve">  </w:t>
      </w:r>
      <w:proofErr w:type="spellStart"/>
      <w:r w:rsidRPr="003B7C18">
        <w:rPr>
          <w:color w:val="00B050"/>
        </w:rPr>
        <w:t>cars.car_info</w:t>
      </w:r>
      <w:proofErr w:type="spellEnd"/>
      <w:r w:rsidRPr="003B7C18">
        <w:rPr>
          <w:color w:val="00B050"/>
        </w:rPr>
        <w:t>;</w:t>
      </w:r>
    </w:p>
    <w:p w14:paraId="5E3BFB17" w14:textId="77777777" w:rsidR="003B7C18" w:rsidRPr="003B7C18" w:rsidRDefault="003B7C18" w:rsidP="003B7C18">
      <w:r w:rsidRPr="003B7C18">
        <w:t>After you enter the query in the Query Editor, click on the run button to run your query. You should get something like this:</w:t>
      </w:r>
    </w:p>
    <w:p w14:paraId="3E1C8DB4" w14:textId="1077E960" w:rsidR="003B7C18" w:rsidRPr="003B7C18" w:rsidRDefault="003B7C18" w:rsidP="003B7C18">
      <w:r w:rsidRPr="003B7C18">
        <w:drawing>
          <wp:inline distT="0" distB="0" distL="0" distR="0" wp14:anchorId="263EF5FD" wp14:editId="74E1AB5C">
            <wp:extent cx="5943600" cy="2573655"/>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2573655"/>
                    </a:xfrm>
                    <a:prstGeom prst="rect">
                      <a:avLst/>
                    </a:prstGeom>
                    <a:noFill/>
                    <a:ln>
                      <a:noFill/>
                    </a:ln>
                  </pic:spPr>
                </pic:pic>
              </a:graphicData>
            </a:graphic>
          </wp:inline>
        </w:drawing>
      </w:r>
    </w:p>
    <w:p w14:paraId="6874FEE4" w14:textId="77777777" w:rsidR="003B7C18" w:rsidRPr="003B7C18" w:rsidRDefault="003B7C18" w:rsidP="003B7C18">
      <w:pPr>
        <w:rPr>
          <w:color w:val="00B050"/>
        </w:rPr>
      </w:pPr>
      <w:r w:rsidRPr="003B7C18">
        <w:rPr>
          <w:color w:val="00B050"/>
        </w:rPr>
        <w:lastRenderedPageBreak/>
        <w:t xml:space="preserve">Notice that </w:t>
      </w:r>
      <w:proofErr w:type="spellStart"/>
      <w:r w:rsidRPr="003B7C18">
        <w:rPr>
          <w:color w:val="00B050"/>
        </w:rPr>
        <w:t>BigQuery</w:t>
      </w:r>
      <w:proofErr w:type="spellEnd"/>
      <w:r w:rsidRPr="003B7C18">
        <w:rPr>
          <w:color w:val="00B050"/>
        </w:rPr>
        <w:t xml:space="preserve"> requires you to specify the database name and the table name you are querying separated by a period like this: </w:t>
      </w:r>
      <w:proofErr w:type="spellStart"/>
      <w:r w:rsidRPr="003B7C18">
        <w:rPr>
          <w:color w:val="00B050"/>
        </w:rPr>
        <w:t>cars.cars_info</w:t>
      </w:r>
      <w:proofErr w:type="spellEnd"/>
      <w:r w:rsidRPr="003B7C18">
        <w:rPr>
          <w:color w:val="00B050"/>
        </w:rPr>
        <w:t>.</w:t>
      </w:r>
    </w:p>
    <w:p w14:paraId="6B635C20" w14:textId="77777777" w:rsidR="003B7C18" w:rsidRPr="003B7C18" w:rsidRDefault="003B7C18" w:rsidP="003B7C18">
      <w:r w:rsidRPr="003B7C18">
        <w:rPr>
          <w:color w:val="FF0000"/>
        </w:rPr>
        <w:t>In SQL, the COUNT() function returns the number of rows that match specific characteristics</w:t>
      </w:r>
      <w:r w:rsidRPr="003B7C18">
        <w:t>. Verify that your table has 203 rows by executing the following query containing the COUNT() function:</w:t>
      </w:r>
    </w:p>
    <w:p w14:paraId="5DD215A9" w14:textId="77777777" w:rsidR="003B7C18" w:rsidRPr="003B7C18" w:rsidRDefault="003B7C18" w:rsidP="003B7C18">
      <w:pPr>
        <w:rPr>
          <w:color w:val="7030A0"/>
        </w:rPr>
      </w:pPr>
      <w:r w:rsidRPr="003B7C18">
        <w:rPr>
          <w:color w:val="7030A0"/>
        </w:rPr>
        <w:t>SELECT</w:t>
      </w:r>
    </w:p>
    <w:p w14:paraId="5F95CCBC" w14:textId="77777777" w:rsidR="003B7C18" w:rsidRPr="003B7C18" w:rsidRDefault="003B7C18" w:rsidP="003B7C18">
      <w:pPr>
        <w:rPr>
          <w:color w:val="7030A0"/>
        </w:rPr>
      </w:pPr>
      <w:r w:rsidRPr="003B7C18">
        <w:rPr>
          <w:color w:val="7030A0"/>
        </w:rPr>
        <w:t xml:space="preserve">  COUNT (*)</w:t>
      </w:r>
    </w:p>
    <w:p w14:paraId="10DC280F" w14:textId="77777777" w:rsidR="003B7C18" w:rsidRPr="003B7C18" w:rsidRDefault="003B7C18" w:rsidP="003B7C18">
      <w:pPr>
        <w:rPr>
          <w:color w:val="7030A0"/>
        </w:rPr>
      </w:pPr>
      <w:r w:rsidRPr="003B7C18">
        <w:rPr>
          <w:color w:val="7030A0"/>
        </w:rPr>
        <w:t>FROM</w:t>
      </w:r>
    </w:p>
    <w:p w14:paraId="68F9802B" w14:textId="72663D38" w:rsidR="003B7C18" w:rsidRPr="003B7C18" w:rsidRDefault="003B7C18" w:rsidP="003B7C18">
      <w:pPr>
        <w:rPr>
          <w:color w:val="7030A0"/>
        </w:rPr>
      </w:pPr>
      <w:r w:rsidRPr="003B7C18">
        <w:rPr>
          <w:color w:val="7030A0"/>
        </w:rPr>
        <w:t xml:space="preserve">  </w:t>
      </w:r>
      <w:proofErr w:type="spellStart"/>
      <w:r w:rsidRPr="003B7C18">
        <w:rPr>
          <w:color w:val="7030A0"/>
        </w:rPr>
        <w:t>cars.car_inf</w:t>
      </w:r>
      <w:r w:rsidR="00BB2C44" w:rsidRPr="00BB2C44">
        <w:rPr>
          <w:color w:val="7030A0"/>
        </w:rPr>
        <w:t>o</w:t>
      </w:r>
      <w:proofErr w:type="spellEnd"/>
      <w:r w:rsidR="00BB2C44" w:rsidRPr="00BB2C44">
        <w:rPr>
          <w:color w:val="7030A0"/>
        </w:rPr>
        <w:t>;</w:t>
      </w:r>
    </w:p>
    <w:p w14:paraId="46B6DEB7" w14:textId="77777777" w:rsidR="003B7C18" w:rsidRPr="003B7C18" w:rsidRDefault="003B7C18" w:rsidP="003B7C18">
      <w:r w:rsidRPr="003B7C18">
        <w:t>After you enter the query in the Query Editor, click on the run button to run your query. You should get the following table:</w:t>
      </w:r>
    </w:p>
    <w:p w14:paraId="708AFE4D" w14:textId="3125CCC7" w:rsidR="003B7C18" w:rsidRPr="003B7C18" w:rsidRDefault="003B7C18" w:rsidP="003B7C18">
      <w:r w:rsidRPr="003B7C18">
        <w:drawing>
          <wp:inline distT="0" distB="0" distL="0" distR="0" wp14:anchorId="586FC02D" wp14:editId="4C21361D">
            <wp:extent cx="1620520" cy="1427480"/>
            <wp:effectExtent l="0" t="0" r="0" b="127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620520" cy="1427480"/>
                    </a:xfrm>
                    <a:prstGeom prst="rect">
                      <a:avLst/>
                    </a:prstGeom>
                    <a:noFill/>
                    <a:ln>
                      <a:noFill/>
                    </a:ln>
                  </pic:spPr>
                </pic:pic>
              </a:graphicData>
            </a:graphic>
          </wp:inline>
        </w:drawing>
      </w:r>
    </w:p>
    <w:p w14:paraId="1F4AB86D" w14:textId="77777777" w:rsidR="003B7C18" w:rsidRPr="003B7C18" w:rsidRDefault="003B7C18" w:rsidP="003B7C18">
      <w:pPr>
        <w:rPr>
          <w:b/>
          <w:bCs/>
          <w:color w:val="FF0000"/>
          <w:sz w:val="28"/>
          <w:szCs w:val="28"/>
        </w:rPr>
      </w:pPr>
      <w:r w:rsidRPr="003B7C18">
        <w:rPr>
          <w:b/>
          <w:bCs/>
          <w:color w:val="FF0000"/>
          <w:sz w:val="28"/>
          <w:szCs w:val="28"/>
        </w:rPr>
        <w:t>Inspecting the data</w:t>
      </w:r>
    </w:p>
    <w:p w14:paraId="1091E92B" w14:textId="77777777" w:rsidR="003B7C18" w:rsidRPr="003B7C18" w:rsidRDefault="003B7C18" w:rsidP="003B7C18">
      <w:r w:rsidRPr="003B7C18">
        <w:rPr>
          <w:color w:val="7030A0"/>
        </w:rPr>
        <w:t>To clean the data, you'll need to know what data values and types are in each column. This is called inspecting the data.</w:t>
      </w:r>
      <w:r w:rsidRPr="003B7C18">
        <w:t xml:space="preserve"> A good way to inspect string data type columns is to check the unique values they contain. This will make it easier to find out if there's data that needs to be cleaned.</w:t>
      </w:r>
    </w:p>
    <w:p w14:paraId="48AAD99B" w14:textId="77777777" w:rsidR="003B7C18" w:rsidRPr="003B7C18" w:rsidRDefault="003B7C18" w:rsidP="003B7C18">
      <w:pPr>
        <w:rPr>
          <w:color w:val="7030A0"/>
        </w:rPr>
      </w:pPr>
      <w:r w:rsidRPr="003B7C18">
        <w:t>According to the </w:t>
      </w:r>
      <w:hyperlink r:id="rId20" w:tgtFrame="_blank" w:history="1">
        <w:r w:rsidRPr="003B7C18">
          <w:rPr>
            <w:rStyle w:val="Hyperlink"/>
          </w:rPr>
          <w:t>data description</w:t>
        </w:r>
      </w:hyperlink>
      <w:r w:rsidRPr="003B7C18">
        <w:t xml:space="preserve">, fuel_type should contain only two unique string values: diesel and gas. For this reason, this column should be inspected by checking its unique values. </w:t>
      </w:r>
      <w:r w:rsidRPr="003B7C18">
        <w:rPr>
          <w:color w:val="7030A0"/>
        </w:rPr>
        <w:t>In SQL, you can view a column's values by including DISTINCT in the SELECT statement. Make the following query to view the fuel_type column's unique values:</w:t>
      </w:r>
    </w:p>
    <w:p w14:paraId="5D6AF7FB" w14:textId="77777777" w:rsidR="003B7C18" w:rsidRPr="003B7C18" w:rsidRDefault="003B7C18" w:rsidP="003B7C18">
      <w:pPr>
        <w:rPr>
          <w:color w:val="FF0000"/>
        </w:rPr>
      </w:pPr>
      <w:r w:rsidRPr="003B7C18">
        <w:rPr>
          <w:color w:val="FF0000"/>
        </w:rPr>
        <w:t>SELECT</w:t>
      </w:r>
    </w:p>
    <w:p w14:paraId="6BB84EDE" w14:textId="77777777" w:rsidR="003B7C18" w:rsidRPr="003B7C18" w:rsidRDefault="003B7C18" w:rsidP="003B7C18">
      <w:pPr>
        <w:rPr>
          <w:color w:val="FF0000"/>
        </w:rPr>
      </w:pPr>
      <w:r w:rsidRPr="003B7C18">
        <w:rPr>
          <w:color w:val="FF0000"/>
        </w:rPr>
        <w:t xml:space="preserve">  DISTINCT(fuel_type)</w:t>
      </w:r>
    </w:p>
    <w:p w14:paraId="18B69010" w14:textId="77777777" w:rsidR="003B7C18" w:rsidRPr="003B7C18" w:rsidRDefault="003B7C18" w:rsidP="003B7C18">
      <w:pPr>
        <w:rPr>
          <w:color w:val="FF0000"/>
        </w:rPr>
      </w:pPr>
      <w:r w:rsidRPr="003B7C18">
        <w:rPr>
          <w:color w:val="FF0000"/>
        </w:rPr>
        <w:t>FROM</w:t>
      </w:r>
    </w:p>
    <w:p w14:paraId="2EC18191" w14:textId="3F6BA2AF" w:rsidR="003B7C18" w:rsidRPr="003B7C18" w:rsidRDefault="003B7C18" w:rsidP="003B7C18">
      <w:r w:rsidRPr="003B7C18">
        <w:rPr>
          <w:color w:val="FF0000"/>
        </w:rPr>
        <w:t xml:space="preserve">  </w:t>
      </w:r>
      <w:proofErr w:type="spellStart"/>
      <w:r w:rsidRPr="003B7C18">
        <w:rPr>
          <w:color w:val="FF0000"/>
        </w:rPr>
        <w:t>cars.car_info</w:t>
      </w:r>
      <w:proofErr w:type="spellEnd"/>
      <w:r w:rsidRPr="003B7C18">
        <w:t>;</w:t>
      </w:r>
    </w:p>
    <w:p w14:paraId="509463A7" w14:textId="77777777" w:rsidR="003B7C18" w:rsidRPr="003B7C18" w:rsidRDefault="003B7C18" w:rsidP="003B7C18">
      <w:r w:rsidRPr="003B7C18">
        <w:t>After you enter the query in the Query Editor, click on the run button to run your query. You should get the following:</w:t>
      </w:r>
    </w:p>
    <w:p w14:paraId="67BFDE8C" w14:textId="68743883" w:rsidR="003B7C18" w:rsidRPr="003B7C18" w:rsidRDefault="003B7C18" w:rsidP="003B7C18">
      <w:r w:rsidRPr="003B7C18">
        <w:lastRenderedPageBreak/>
        <w:drawing>
          <wp:inline distT="0" distB="0" distL="0" distR="0" wp14:anchorId="522C734F" wp14:editId="484A60E6">
            <wp:extent cx="2265680" cy="2001520"/>
            <wp:effectExtent l="0" t="0" r="127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65680" cy="2001520"/>
                    </a:xfrm>
                    <a:prstGeom prst="rect">
                      <a:avLst/>
                    </a:prstGeom>
                    <a:noFill/>
                    <a:ln>
                      <a:noFill/>
                    </a:ln>
                  </pic:spPr>
                </pic:pic>
              </a:graphicData>
            </a:graphic>
          </wp:inline>
        </w:drawing>
      </w:r>
    </w:p>
    <w:p w14:paraId="46C99BBE" w14:textId="77777777" w:rsidR="003B7C18" w:rsidRPr="003B7C18" w:rsidRDefault="003B7C18" w:rsidP="003B7C18">
      <w:r w:rsidRPr="003B7C18">
        <w:t>Since these values agree with the values in the data description, they verify that the data in the fuel_type column is already clean.</w:t>
      </w:r>
    </w:p>
    <w:p w14:paraId="3F689DAB" w14:textId="77777777" w:rsidR="003B7C18" w:rsidRPr="003B7C18" w:rsidRDefault="003B7C18" w:rsidP="003B7C18">
      <w:r w:rsidRPr="003B7C18">
        <w:rPr>
          <w:color w:val="FF0000"/>
        </w:rPr>
        <w:t xml:space="preserve">A good way to inspect the data in a column containing numeric values is to sort it. </w:t>
      </w:r>
      <w:r w:rsidRPr="003B7C18">
        <w:rPr>
          <w:color w:val="00B050"/>
        </w:rPr>
        <w:t>The ORDER BY keyword is used in SQL to sort the result-set in ascending or descending order.</w:t>
      </w:r>
      <w:r w:rsidRPr="003B7C18">
        <w:t xml:space="preserve"> </w:t>
      </w:r>
      <w:r w:rsidRPr="003B7C18">
        <w:rPr>
          <w:color w:val="00B050"/>
        </w:rPr>
        <w:t>The ORDER BY keyword sorts the records in ascending order by default</w:t>
      </w:r>
      <w:r w:rsidRPr="003B7C18">
        <w:t>. To sort the records in descending order, use the DESC keyword.</w:t>
      </w:r>
    </w:p>
    <w:p w14:paraId="2B757433" w14:textId="77777777" w:rsidR="003B7C18" w:rsidRPr="003B7C18" w:rsidRDefault="003B7C18" w:rsidP="003B7C18">
      <w:pPr>
        <w:rPr>
          <w:color w:val="00B050"/>
        </w:rPr>
      </w:pPr>
      <w:r w:rsidRPr="003B7C18">
        <w:rPr>
          <w:color w:val="00B050"/>
        </w:rPr>
        <w:t>The length column contains numeric data, so you can inspect it by sorting in ascending order. To do this, make the following query containing the ORDER BY keyword:</w:t>
      </w:r>
    </w:p>
    <w:p w14:paraId="53F7A284" w14:textId="77777777" w:rsidR="003B7C18" w:rsidRPr="003B7C18" w:rsidRDefault="003B7C18" w:rsidP="003B7C18">
      <w:pPr>
        <w:rPr>
          <w:color w:val="FF0000"/>
        </w:rPr>
      </w:pPr>
      <w:r w:rsidRPr="003B7C18">
        <w:rPr>
          <w:color w:val="FF0000"/>
        </w:rPr>
        <w:t>SELECT</w:t>
      </w:r>
    </w:p>
    <w:p w14:paraId="5E22818F" w14:textId="77777777" w:rsidR="003B7C18" w:rsidRPr="003B7C18" w:rsidRDefault="003B7C18" w:rsidP="003B7C18">
      <w:pPr>
        <w:rPr>
          <w:color w:val="FF0000"/>
        </w:rPr>
      </w:pPr>
      <w:r w:rsidRPr="003B7C18">
        <w:rPr>
          <w:color w:val="FF0000"/>
        </w:rPr>
        <w:t xml:space="preserve">  length</w:t>
      </w:r>
    </w:p>
    <w:p w14:paraId="6CD14275" w14:textId="77777777" w:rsidR="003B7C18" w:rsidRPr="003B7C18" w:rsidRDefault="003B7C18" w:rsidP="003B7C18">
      <w:pPr>
        <w:rPr>
          <w:color w:val="FF0000"/>
        </w:rPr>
      </w:pPr>
      <w:r w:rsidRPr="003B7C18">
        <w:rPr>
          <w:color w:val="FF0000"/>
        </w:rPr>
        <w:t>FROM</w:t>
      </w:r>
    </w:p>
    <w:p w14:paraId="32EF77D8" w14:textId="77777777" w:rsidR="003B7C18" w:rsidRPr="003B7C18" w:rsidRDefault="003B7C18" w:rsidP="003B7C18">
      <w:pPr>
        <w:rPr>
          <w:color w:val="FF0000"/>
        </w:rPr>
      </w:pPr>
      <w:r w:rsidRPr="003B7C18">
        <w:rPr>
          <w:color w:val="FF0000"/>
        </w:rPr>
        <w:t xml:space="preserve">  </w:t>
      </w:r>
      <w:proofErr w:type="spellStart"/>
      <w:r w:rsidRPr="003B7C18">
        <w:rPr>
          <w:color w:val="FF0000"/>
        </w:rPr>
        <w:t>cars.car_info</w:t>
      </w:r>
      <w:proofErr w:type="spellEnd"/>
    </w:p>
    <w:p w14:paraId="27D55E54" w14:textId="77777777" w:rsidR="003B7C18" w:rsidRPr="003B7C18" w:rsidRDefault="003B7C18" w:rsidP="003B7C18">
      <w:pPr>
        <w:rPr>
          <w:color w:val="FF0000"/>
        </w:rPr>
      </w:pPr>
      <w:r w:rsidRPr="003B7C18">
        <w:rPr>
          <w:color w:val="FF0000"/>
        </w:rPr>
        <w:t>ORDER BY</w:t>
      </w:r>
    </w:p>
    <w:p w14:paraId="3F909395" w14:textId="62B80FCE" w:rsidR="003B7C18" w:rsidRPr="003B7C18" w:rsidRDefault="003B7C18" w:rsidP="003B7C18">
      <w:r w:rsidRPr="003B7C18">
        <w:rPr>
          <w:color w:val="FF0000"/>
        </w:rPr>
        <w:t xml:space="preserve">  length;</w:t>
      </w:r>
    </w:p>
    <w:p w14:paraId="287A9784" w14:textId="77777777" w:rsidR="003B7C18" w:rsidRPr="003B7C18" w:rsidRDefault="003B7C18" w:rsidP="003B7C18">
      <w:r w:rsidRPr="003B7C18">
        <w:t>Now you can scroll through the data to double-check it. But if a dataset contains many rows of data, it may also be a good idea to inspect the minimum and maximum values of a column rather than scrolling down the returned values to locate them. In SQL, the MIN() function identifies the smallest value of the selected column, and the MAX() function identifies the largest value of the selected column.</w:t>
      </w:r>
    </w:p>
    <w:p w14:paraId="02137B5F" w14:textId="77777777" w:rsidR="003B7C18" w:rsidRPr="003B7C18" w:rsidRDefault="003B7C18" w:rsidP="003B7C18">
      <w:r w:rsidRPr="003B7C18">
        <w:t>According to the </w:t>
      </w:r>
      <w:hyperlink r:id="rId22" w:tgtFrame="_blank" w:history="1">
        <w:r w:rsidRPr="003B7C18">
          <w:rPr>
            <w:rStyle w:val="Hyperlink"/>
          </w:rPr>
          <w:t>data description</w:t>
        </w:r>
      </w:hyperlink>
      <w:r w:rsidRPr="003B7C18">
        <w:t>, the length column values should range from 141.1 to 208.1. Make the following query containing the MIN() and MAX() functions to inspect the minimum and maximum values of this column:</w:t>
      </w:r>
    </w:p>
    <w:p w14:paraId="4070ABE0" w14:textId="77777777" w:rsidR="003B7C18" w:rsidRPr="003B7C18" w:rsidRDefault="003B7C18" w:rsidP="003B7C18">
      <w:pPr>
        <w:rPr>
          <w:color w:val="FF0000"/>
        </w:rPr>
      </w:pPr>
      <w:r w:rsidRPr="003B7C18">
        <w:rPr>
          <w:color w:val="FF0000"/>
        </w:rPr>
        <w:t>SELECT</w:t>
      </w:r>
    </w:p>
    <w:p w14:paraId="3D7E8B57" w14:textId="77777777" w:rsidR="003B7C18" w:rsidRPr="003B7C18" w:rsidRDefault="003B7C18" w:rsidP="003B7C18">
      <w:pPr>
        <w:rPr>
          <w:color w:val="FF0000"/>
        </w:rPr>
      </w:pPr>
      <w:r w:rsidRPr="003B7C18">
        <w:rPr>
          <w:color w:val="FF0000"/>
        </w:rPr>
        <w:t xml:space="preserve">  MIN(length) AS </w:t>
      </w:r>
      <w:proofErr w:type="spellStart"/>
      <w:r w:rsidRPr="003B7C18">
        <w:rPr>
          <w:color w:val="FF0000"/>
        </w:rPr>
        <w:t>min_length</w:t>
      </w:r>
      <w:proofErr w:type="spellEnd"/>
      <w:r w:rsidRPr="003B7C18">
        <w:rPr>
          <w:color w:val="FF0000"/>
        </w:rPr>
        <w:t>,</w:t>
      </w:r>
    </w:p>
    <w:p w14:paraId="3AB466B7" w14:textId="77777777" w:rsidR="003B7C18" w:rsidRPr="003B7C18" w:rsidRDefault="003B7C18" w:rsidP="003B7C18">
      <w:pPr>
        <w:rPr>
          <w:color w:val="FF0000"/>
        </w:rPr>
      </w:pPr>
      <w:r w:rsidRPr="003B7C18">
        <w:rPr>
          <w:color w:val="FF0000"/>
        </w:rPr>
        <w:t xml:space="preserve">  MAX(length) AS </w:t>
      </w:r>
      <w:proofErr w:type="spellStart"/>
      <w:r w:rsidRPr="003B7C18">
        <w:rPr>
          <w:color w:val="FF0000"/>
        </w:rPr>
        <w:t>max_length</w:t>
      </w:r>
      <w:proofErr w:type="spellEnd"/>
    </w:p>
    <w:p w14:paraId="35D559B7" w14:textId="77777777" w:rsidR="003B7C18" w:rsidRPr="003B7C18" w:rsidRDefault="003B7C18" w:rsidP="003B7C18">
      <w:pPr>
        <w:rPr>
          <w:color w:val="FF0000"/>
        </w:rPr>
      </w:pPr>
      <w:r w:rsidRPr="003B7C18">
        <w:rPr>
          <w:color w:val="FF0000"/>
        </w:rPr>
        <w:t>FROM</w:t>
      </w:r>
    </w:p>
    <w:p w14:paraId="54DF9626" w14:textId="3F4CDAC4" w:rsidR="003B7C18" w:rsidRPr="003B7C18" w:rsidRDefault="003B7C18" w:rsidP="003B7C18">
      <w:r w:rsidRPr="003B7C18">
        <w:rPr>
          <w:color w:val="FF0000"/>
        </w:rPr>
        <w:lastRenderedPageBreak/>
        <w:t xml:space="preserve">  </w:t>
      </w:r>
      <w:proofErr w:type="spellStart"/>
      <w:r w:rsidRPr="003B7C18">
        <w:rPr>
          <w:color w:val="FF0000"/>
        </w:rPr>
        <w:t>cars.car_info</w:t>
      </w:r>
      <w:proofErr w:type="spellEnd"/>
      <w:r w:rsidRPr="003B7C18">
        <w:rPr>
          <w:color w:val="FF0000"/>
        </w:rPr>
        <w:t>;</w:t>
      </w:r>
    </w:p>
    <w:p w14:paraId="20901363" w14:textId="77777777" w:rsidR="003B7C18" w:rsidRPr="003B7C18" w:rsidRDefault="003B7C18" w:rsidP="003B7C18">
      <w:r w:rsidRPr="003B7C18">
        <w:t>You should get the following:</w:t>
      </w:r>
    </w:p>
    <w:p w14:paraId="52447FCD" w14:textId="74D87E3A" w:rsidR="003B7C18" w:rsidRPr="003B7C18" w:rsidRDefault="003B7C18" w:rsidP="003B7C18">
      <w:r w:rsidRPr="003B7C18">
        <w:drawing>
          <wp:inline distT="0" distB="0" distL="0" distR="0" wp14:anchorId="0E508C4C" wp14:editId="5E7620E3">
            <wp:extent cx="2037080" cy="751840"/>
            <wp:effectExtent l="0" t="0" r="127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37080" cy="751840"/>
                    </a:xfrm>
                    <a:prstGeom prst="rect">
                      <a:avLst/>
                    </a:prstGeom>
                    <a:noFill/>
                    <a:ln>
                      <a:noFill/>
                    </a:ln>
                  </pic:spPr>
                </pic:pic>
              </a:graphicData>
            </a:graphic>
          </wp:inline>
        </w:drawing>
      </w:r>
    </w:p>
    <w:p w14:paraId="28E7B636" w14:textId="77777777" w:rsidR="003B7C18" w:rsidRPr="003B7C18" w:rsidRDefault="003B7C18" w:rsidP="003B7C18">
      <w:r w:rsidRPr="003B7C18">
        <w:rPr>
          <w:color w:val="FF0000"/>
        </w:rPr>
        <w:t xml:space="preserve">In SQL, </w:t>
      </w:r>
      <w:r w:rsidRPr="003B7C18">
        <w:rPr>
          <w:color w:val="00B050"/>
        </w:rPr>
        <w:t>the AS command is used to rename a column or table with an alias.</w:t>
      </w:r>
      <w:r w:rsidRPr="003B7C18">
        <w:t xml:space="preserve"> In the above query, the columns were renamed as </w:t>
      </w:r>
      <w:proofErr w:type="spellStart"/>
      <w:r w:rsidRPr="003B7C18">
        <w:t>min_length</w:t>
      </w:r>
      <w:proofErr w:type="spellEnd"/>
      <w:r w:rsidRPr="003B7C18">
        <w:t> and </w:t>
      </w:r>
      <w:proofErr w:type="spellStart"/>
      <w:r w:rsidRPr="003B7C18">
        <w:t>max_length</w:t>
      </w:r>
      <w:proofErr w:type="spellEnd"/>
      <w:r w:rsidRPr="003B7C18">
        <w:t> to make it easier to tell which value in the result-set is the minimum and which is the maximum. These results agree with the value range in the data description, making the length column clean.</w:t>
      </w:r>
    </w:p>
    <w:p w14:paraId="5C460E2E" w14:textId="77777777" w:rsidR="003B7C18" w:rsidRPr="003B7C18" w:rsidRDefault="003B7C18" w:rsidP="003B7C18">
      <w:pPr>
        <w:rPr>
          <w:color w:val="FF0000"/>
          <w:sz w:val="28"/>
          <w:szCs w:val="28"/>
        </w:rPr>
      </w:pPr>
      <w:r w:rsidRPr="003B7C18">
        <w:rPr>
          <w:color w:val="FF0000"/>
          <w:sz w:val="28"/>
          <w:szCs w:val="28"/>
        </w:rPr>
        <w:t>Filling in missing data</w:t>
      </w:r>
    </w:p>
    <w:p w14:paraId="069AEF61" w14:textId="77777777" w:rsidR="003B7C18" w:rsidRPr="003B7C18" w:rsidRDefault="003B7C18" w:rsidP="003B7C18">
      <w:pPr>
        <w:rPr>
          <w:color w:val="7030A0"/>
        </w:rPr>
      </w:pPr>
      <w:r w:rsidRPr="003B7C18">
        <w:rPr>
          <w:color w:val="7030A0"/>
        </w:rPr>
        <w:t>Missing values in data can distort analysis results. One way to inspect a column for missing values in SQL is to use the IS NULL condition.</w:t>
      </w:r>
    </w:p>
    <w:p w14:paraId="00DE089A" w14:textId="77777777" w:rsidR="003B7C18" w:rsidRPr="003B7C18" w:rsidRDefault="003B7C18" w:rsidP="003B7C18">
      <w:r w:rsidRPr="003B7C18">
        <w:t>In SQL, NULL is the term used to represent a missing value. A NULL value in a table means that there is a value in that column that appears to be absent. It is very important to understand that a NULL value is different from a zero value or a blank value. If a value is blank, it will appear in a column as empty. The following are examples of how a NULL and a blank value will appear in a column.</w:t>
      </w:r>
    </w:p>
    <w:p w14:paraId="60FC9D70" w14:textId="3AE79C5E" w:rsidR="003B7C18" w:rsidRPr="003B7C18" w:rsidRDefault="003B7C18" w:rsidP="003B7C18">
      <w:r w:rsidRPr="003B7C18">
        <w:drawing>
          <wp:inline distT="0" distB="0" distL="0" distR="0" wp14:anchorId="4322F6FB" wp14:editId="1B2D7B80">
            <wp:extent cx="1981200" cy="123952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81200" cy="1239520"/>
                    </a:xfrm>
                    <a:prstGeom prst="rect">
                      <a:avLst/>
                    </a:prstGeom>
                    <a:noFill/>
                    <a:ln>
                      <a:noFill/>
                    </a:ln>
                  </pic:spPr>
                </pic:pic>
              </a:graphicData>
            </a:graphic>
          </wp:inline>
        </w:drawing>
      </w:r>
    </w:p>
    <w:p w14:paraId="5630B2F2" w14:textId="5884AFBF" w:rsidR="003B7C18" w:rsidRPr="003B7C18" w:rsidRDefault="003B7C18" w:rsidP="003B7C18">
      <w:r w:rsidRPr="003B7C18">
        <w:drawing>
          <wp:inline distT="0" distB="0" distL="0" distR="0" wp14:anchorId="2F69DDF1" wp14:editId="2EA0590A">
            <wp:extent cx="2057400" cy="131572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057400" cy="1315720"/>
                    </a:xfrm>
                    <a:prstGeom prst="rect">
                      <a:avLst/>
                    </a:prstGeom>
                    <a:noFill/>
                    <a:ln>
                      <a:noFill/>
                    </a:ln>
                  </pic:spPr>
                </pic:pic>
              </a:graphicData>
            </a:graphic>
          </wp:inline>
        </w:drawing>
      </w:r>
    </w:p>
    <w:p w14:paraId="254DCA61" w14:textId="77777777" w:rsidR="003B7C18" w:rsidRPr="003B7C18" w:rsidRDefault="003B7C18" w:rsidP="003B7C18">
      <w:r w:rsidRPr="003B7C18">
        <w:t>To inspect the </w:t>
      </w:r>
      <w:proofErr w:type="spellStart"/>
      <w:r w:rsidRPr="003B7C18">
        <w:t>num_of_doors</w:t>
      </w:r>
      <w:proofErr w:type="spellEnd"/>
      <w:r w:rsidRPr="003B7C18">
        <w:t> column for NULL values, you will need to filter this column using the IS NULL condition. In SQL, the WHERE clause is used to filter records. Make the following query containing the WHERE clause and the IS NULL condition:</w:t>
      </w:r>
    </w:p>
    <w:p w14:paraId="3459A442" w14:textId="77777777" w:rsidR="003B7C18" w:rsidRPr="003B7C18" w:rsidRDefault="003B7C18" w:rsidP="003B7C18">
      <w:pPr>
        <w:rPr>
          <w:color w:val="FF0000"/>
        </w:rPr>
      </w:pPr>
      <w:r w:rsidRPr="003B7C18">
        <w:rPr>
          <w:color w:val="FF0000"/>
        </w:rPr>
        <w:t>SELECT</w:t>
      </w:r>
    </w:p>
    <w:p w14:paraId="6DFF5A94" w14:textId="77777777" w:rsidR="003B7C18" w:rsidRPr="003B7C18" w:rsidRDefault="003B7C18" w:rsidP="003B7C18">
      <w:pPr>
        <w:rPr>
          <w:color w:val="FF0000"/>
        </w:rPr>
      </w:pPr>
      <w:r w:rsidRPr="003B7C18">
        <w:rPr>
          <w:color w:val="FF0000"/>
        </w:rPr>
        <w:t xml:space="preserve">  *</w:t>
      </w:r>
    </w:p>
    <w:p w14:paraId="7842E177" w14:textId="77777777" w:rsidR="003B7C18" w:rsidRPr="003B7C18" w:rsidRDefault="003B7C18" w:rsidP="003B7C18">
      <w:pPr>
        <w:rPr>
          <w:color w:val="FF0000"/>
        </w:rPr>
      </w:pPr>
      <w:r w:rsidRPr="003B7C18">
        <w:rPr>
          <w:color w:val="FF0000"/>
        </w:rPr>
        <w:t>FROM</w:t>
      </w:r>
    </w:p>
    <w:p w14:paraId="38D07C41" w14:textId="1567A941" w:rsidR="003B7C18" w:rsidRPr="003B7C18" w:rsidRDefault="003B7C18" w:rsidP="003B7C18">
      <w:r w:rsidRPr="003B7C18">
        <w:rPr>
          <w:color w:val="FF0000"/>
        </w:rPr>
        <w:lastRenderedPageBreak/>
        <w:t xml:space="preserve">  </w:t>
      </w:r>
      <w:proofErr w:type="spellStart"/>
      <w:r w:rsidRPr="003B7C18">
        <w:rPr>
          <w:color w:val="FF0000"/>
        </w:rPr>
        <w:t>cars.car_info</w:t>
      </w:r>
      <w:proofErr w:type="spellEnd"/>
      <w:r w:rsidRPr="003B7C18">
        <w:rPr>
          <w:color w:val="FF0000"/>
        </w:rPr>
        <w:t xml:space="preserve"> WHERE </w:t>
      </w:r>
      <w:proofErr w:type="spellStart"/>
      <w:r w:rsidRPr="003B7C18">
        <w:rPr>
          <w:color w:val="FF0000"/>
        </w:rPr>
        <w:t>num_of_doors</w:t>
      </w:r>
      <w:proofErr w:type="spellEnd"/>
      <w:r w:rsidRPr="003B7C18">
        <w:rPr>
          <w:color w:val="FF0000"/>
        </w:rPr>
        <w:t xml:space="preserve"> IS NULL;</w:t>
      </w:r>
    </w:p>
    <w:p w14:paraId="313BA45A" w14:textId="77777777" w:rsidR="003B7C18" w:rsidRPr="003B7C18" w:rsidRDefault="003B7C18" w:rsidP="003B7C18">
      <w:r w:rsidRPr="003B7C18">
        <w:t>You should get the following:</w:t>
      </w:r>
    </w:p>
    <w:p w14:paraId="581CE942" w14:textId="5F3ED0AF" w:rsidR="003B7C18" w:rsidRPr="003B7C18" w:rsidRDefault="003B7C18" w:rsidP="003B7C18">
      <w:r w:rsidRPr="003B7C18">
        <w:drawing>
          <wp:inline distT="0" distB="0" distL="0" distR="0" wp14:anchorId="0B742977" wp14:editId="3B9BB36B">
            <wp:extent cx="3454400" cy="1315720"/>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54400" cy="1315720"/>
                    </a:xfrm>
                    <a:prstGeom prst="rect">
                      <a:avLst/>
                    </a:prstGeom>
                    <a:noFill/>
                    <a:ln>
                      <a:noFill/>
                    </a:ln>
                  </pic:spPr>
                </pic:pic>
              </a:graphicData>
            </a:graphic>
          </wp:inline>
        </w:drawing>
      </w:r>
    </w:p>
    <w:p w14:paraId="682D7DA3" w14:textId="77777777" w:rsidR="003B7C18" w:rsidRPr="003B7C18" w:rsidRDefault="003B7C18" w:rsidP="003B7C18">
      <w:r w:rsidRPr="003B7C18">
        <w:t>It appears that the number of doors is only missing for one Dodge and one Mazda with sedan body styles. Also, the fuel type equals gas for the Dodge and diesel for the Mazda.</w:t>
      </w:r>
    </w:p>
    <w:p w14:paraId="3439CF4D" w14:textId="77777777" w:rsidR="003B7C18" w:rsidRPr="003B7C18" w:rsidRDefault="003B7C18" w:rsidP="003B7C18">
      <w:r w:rsidRPr="003B7C18">
        <w:t>Make the following query to pull all Dodges with matching attributes:</w:t>
      </w:r>
    </w:p>
    <w:p w14:paraId="28D284D5" w14:textId="77777777" w:rsidR="003B7C18" w:rsidRPr="003B7C18" w:rsidRDefault="003B7C18" w:rsidP="003B7C18">
      <w:r w:rsidRPr="003B7C18">
        <w:t>SELECT</w:t>
      </w:r>
    </w:p>
    <w:p w14:paraId="2F3E9A46" w14:textId="77777777" w:rsidR="003B7C18" w:rsidRPr="003B7C18" w:rsidRDefault="003B7C18" w:rsidP="003B7C18">
      <w:pPr>
        <w:rPr>
          <w:color w:val="FF0000"/>
        </w:rPr>
      </w:pPr>
      <w:r w:rsidRPr="003B7C18">
        <w:rPr>
          <w:color w:val="FF0000"/>
        </w:rPr>
        <w:t xml:space="preserve">  make,</w:t>
      </w:r>
    </w:p>
    <w:p w14:paraId="0FB1406E" w14:textId="77777777" w:rsidR="003B7C18" w:rsidRPr="003B7C18" w:rsidRDefault="003B7C18" w:rsidP="003B7C18">
      <w:pPr>
        <w:rPr>
          <w:color w:val="FF0000"/>
        </w:rPr>
      </w:pPr>
      <w:r w:rsidRPr="003B7C18">
        <w:rPr>
          <w:color w:val="FF0000"/>
        </w:rPr>
        <w:t xml:space="preserve">  fuel_type,</w:t>
      </w:r>
    </w:p>
    <w:p w14:paraId="1E017D00" w14:textId="77777777" w:rsidR="003B7C18" w:rsidRPr="003B7C18" w:rsidRDefault="003B7C18" w:rsidP="003B7C18">
      <w:pPr>
        <w:rPr>
          <w:color w:val="FF0000"/>
        </w:rPr>
      </w:pPr>
      <w:r w:rsidRPr="003B7C18">
        <w:rPr>
          <w:color w:val="FF0000"/>
        </w:rPr>
        <w:t xml:space="preserve">  </w:t>
      </w:r>
      <w:proofErr w:type="spellStart"/>
      <w:r w:rsidRPr="003B7C18">
        <w:rPr>
          <w:color w:val="FF0000"/>
        </w:rPr>
        <w:t>num_of_doors</w:t>
      </w:r>
      <w:proofErr w:type="spellEnd"/>
      <w:r w:rsidRPr="003B7C18">
        <w:rPr>
          <w:color w:val="FF0000"/>
        </w:rPr>
        <w:t>,</w:t>
      </w:r>
    </w:p>
    <w:p w14:paraId="3A2535F4" w14:textId="77777777" w:rsidR="003B7C18" w:rsidRPr="003B7C18" w:rsidRDefault="003B7C18" w:rsidP="003B7C18">
      <w:pPr>
        <w:rPr>
          <w:color w:val="FF0000"/>
        </w:rPr>
      </w:pPr>
      <w:r w:rsidRPr="003B7C18">
        <w:rPr>
          <w:color w:val="FF0000"/>
        </w:rPr>
        <w:t xml:space="preserve">  </w:t>
      </w:r>
      <w:proofErr w:type="spellStart"/>
      <w:r w:rsidRPr="003B7C18">
        <w:rPr>
          <w:color w:val="FF0000"/>
        </w:rPr>
        <w:t>body_style</w:t>
      </w:r>
      <w:proofErr w:type="spellEnd"/>
    </w:p>
    <w:p w14:paraId="40939A06" w14:textId="77777777" w:rsidR="003B7C18" w:rsidRPr="003B7C18" w:rsidRDefault="003B7C18" w:rsidP="003B7C18">
      <w:pPr>
        <w:rPr>
          <w:color w:val="FF0000"/>
        </w:rPr>
      </w:pPr>
      <w:r w:rsidRPr="003B7C18">
        <w:rPr>
          <w:color w:val="FF0000"/>
        </w:rPr>
        <w:t>FROM</w:t>
      </w:r>
    </w:p>
    <w:p w14:paraId="79889D7C" w14:textId="77777777" w:rsidR="003B7C18" w:rsidRPr="003B7C18" w:rsidRDefault="003B7C18" w:rsidP="003B7C18">
      <w:pPr>
        <w:rPr>
          <w:color w:val="FF0000"/>
        </w:rPr>
      </w:pPr>
      <w:r w:rsidRPr="003B7C18">
        <w:rPr>
          <w:color w:val="FF0000"/>
        </w:rPr>
        <w:t xml:space="preserve">  </w:t>
      </w:r>
      <w:proofErr w:type="spellStart"/>
      <w:r w:rsidRPr="003B7C18">
        <w:rPr>
          <w:color w:val="FF0000"/>
        </w:rPr>
        <w:t>cars.car_info</w:t>
      </w:r>
      <w:proofErr w:type="spellEnd"/>
    </w:p>
    <w:p w14:paraId="090E9EED" w14:textId="77777777" w:rsidR="003B7C18" w:rsidRPr="003B7C18" w:rsidRDefault="003B7C18" w:rsidP="003B7C18">
      <w:pPr>
        <w:rPr>
          <w:color w:val="FF0000"/>
        </w:rPr>
      </w:pPr>
      <w:r w:rsidRPr="003B7C18">
        <w:rPr>
          <w:color w:val="FF0000"/>
        </w:rPr>
        <w:t>WHERE</w:t>
      </w:r>
    </w:p>
    <w:p w14:paraId="10F3ADC3" w14:textId="77777777" w:rsidR="003B7C18" w:rsidRPr="003B7C18" w:rsidRDefault="003B7C18" w:rsidP="003B7C18">
      <w:pPr>
        <w:rPr>
          <w:color w:val="FF0000"/>
        </w:rPr>
      </w:pPr>
      <w:r w:rsidRPr="003B7C18">
        <w:rPr>
          <w:color w:val="FF0000"/>
        </w:rPr>
        <w:t xml:space="preserve">  make = "dodge"</w:t>
      </w:r>
    </w:p>
    <w:p w14:paraId="6F5DC623" w14:textId="77777777" w:rsidR="003B7C18" w:rsidRPr="003B7C18" w:rsidRDefault="003B7C18" w:rsidP="003B7C18">
      <w:pPr>
        <w:rPr>
          <w:color w:val="FF0000"/>
        </w:rPr>
      </w:pPr>
      <w:r w:rsidRPr="003B7C18">
        <w:rPr>
          <w:color w:val="FF0000"/>
        </w:rPr>
        <w:t xml:space="preserve">  AND fuel_type = "gas"</w:t>
      </w:r>
    </w:p>
    <w:p w14:paraId="7B8724AC" w14:textId="44D4EAC5" w:rsidR="003B7C18" w:rsidRPr="003B7C18" w:rsidRDefault="003B7C18" w:rsidP="003B7C18">
      <w:pPr>
        <w:rPr>
          <w:color w:val="FF0000"/>
        </w:rPr>
      </w:pPr>
      <w:r w:rsidRPr="003B7C18">
        <w:rPr>
          <w:color w:val="FF0000"/>
        </w:rPr>
        <w:t xml:space="preserve">  AND </w:t>
      </w:r>
      <w:proofErr w:type="spellStart"/>
      <w:r w:rsidRPr="003B7C18">
        <w:rPr>
          <w:color w:val="FF0000"/>
        </w:rPr>
        <w:t>body_style</w:t>
      </w:r>
      <w:proofErr w:type="spellEnd"/>
      <w:r w:rsidRPr="003B7C18">
        <w:rPr>
          <w:color w:val="FF0000"/>
        </w:rPr>
        <w:t xml:space="preserve"> = "sedan";</w:t>
      </w:r>
    </w:p>
    <w:p w14:paraId="0A96D359" w14:textId="77777777" w:rsidR="003B7C18" w:rsidRPr="003B7C18" w:rsidRDefault="003B7C18" w:rsidP="003B7C18">
      <w:r w:rsidRPr="003B7C18">
        <w:t>The results should be like this:</w:t>
      </w:r>
    </w:p>
    <w:p w14:paraId="5736B05B" w14:textId="0EE50818" w:rsidR="003B7C18" w:rsidRPr="003B7C18" w:rsidRDefault="003B7C18" w:rsidP="003B7C18">
      <w:r w:rsidRPr="003B7C18">
        <w:lastRenderedPageBreak/>
        <w:drawing>
          <wp:inline distT="0" distB="0" distL="0" distR="0" wp14:anchorId="02677594" wp14:editId="49384612">
            <wp:extent cx="5943600" cy="238125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2381250"/>
                    </a:xfrm>
                    <a:prstGeom prst="rect">
                      <a:avLst/>
                    </a:prstGeom>
                    <a:noFill/>
                    <a:ln>
                      <a:noFill/>
                    </a:ln>
                  </pic:spPr>
                </pic:pic>
              </a:graphicData>
            </a:graphic>
          </wp:inline>
        </w:drawing>
      </w:r>
    </w:p>
    <w:p w14:paraId="681887A5" w14:textId="77777777" w:rsidR="003B7C18" w:rsidRPr="003B7C18" w:rsidRDefault="003B7C18" w:rsidP="003B7C18">
      <w:pPr>
        <w:rPr>
          <w:color w:val="00B050"/>
        </w:rPr>
      </w:pPr>
      <w:r w:rsidRPr="003B7C18">
        <w:rPr>
          <w:color w:val="00B050"/>
        </w:rPr>
        <w:t>For all records that have the query attributes fuel_type = gas and </w:t>
      </w:r>
      <w:proofErr w:type="spellStart"/>
      <w:r w:rsidRPr="003B7C18">
        <w:rPr>
          <w:color w:val="00B050"/>
        </w:rPr>
        <w:t>body_style</w:t>
      </w:r>
      <w:proofErr w:type="spellEnd"/>
      <w:r w:rsidRPr="003B7C18">
        <w:rPr>
          <w:color w:val="00B050"/>
        </w:rPr>
        <w:t xml:space="preserve"> = sedan, the non-missing value is four. Therefore, you can safely conclude that the missing value here should also be four. You'll need to modify this record by replacing the </w:t>
      </w:r>
      <w:r w:rsidRPr="003B7C18">
        <w:rPr>
          <w:i/>
          <w:iCs/>
          <w:color w:val="00B050"/>
        </w:rPr>
        <w:t>null</w:t>
      </w:r>
      <w:r w:rsidRPr="003B7C18">
        <w:rPr>
          <w:color w:val="00B050"/>
        </w:rPr>
        <w:t> value in the </w:t>
      </w:r>
      <w:proofErr w:type="spellStart"/>
      <w:r w:rsidRPr="003B7C18">
        <w:rPr>
          <w:color w:val="00B050"/>
        </w:rPr>
        <w:t>num_of_doors</w:t>
      </w:r>
      <w:proofErr w:type="spellEnd"/>
      <w:r w:rsidRPr="003B7C18">
        <w:rPr>
          <w:color w:val="00B050"/>
        </w:rPr>
        <w:t> column with four.</w:t>
      </w:r>
    </w:p>
    <w:p w14:paraId="1018B70F" w14:textId="77777777" w:rsidR="003B7C18" w:rsidRPr="003B7C18" w:rsidRDefault="003B7C18" w:rsidP="003B7C18">
      <w:pPr>
        <w:rPr>
          <w:color w:val="FF0000"/>
        </w:rPr>
      </w:pPr>
      <w:r w:rsidRPr="003B7C18">
        <w:rPr>
          <w:color w:val="FF0000"/>
        </w:rPr>
        <w:t>In SQL, the UPDATE statement is used to modify existing records in a table. To make the replacement, make the following query using the UPDATE statement:</w:t>
      </w:r>
    </w:p>
    <w:p w14:paraId="1F33866E" w14:textId="77777777" w:rsidR="003B7C18" w:rsidRPr="003B7C18" w:rsidRDefault="003B7C18" w:rsidP="003B7C18">
      <w:pPr>
        <w:rPr>
          <w:color w:val="00B050"/>
        </w:rPr>
      </w:pPr>
      <w:r w:rsidRPr="003B7C18">
        <w:rPr>
          <w:color w:val="00B050"/>
        </w:rPr>
        <w:t>UPDATE</w:t>
      </w:r>
    </w:p>
    <w:p w14:paraId="16B8E47C" w14:textId="77777777" w:rsidR="003B7C18" w:rsidRPr="003B7C18" w:rsidRDefault="003B7C18" w:rsidP="003B7C18">
      <w:pPr>
        <w:rPr>
          <w:color w:val="00B050"/>
        </w:rPr>
      </w:pPr>
      <w:r w:rsidRPr="003B7C18">
        <w:rPr>
          <w:color w:val="00B050"/>
        </w:rPr>
        <w:t xml:space="preserve">  </w:t>
      </w:r>
      <w:proofErr w:type="spellStart"/>
      <w:r w:rsidRPr="003B7C18">
        <w:rPr>
          <w:color w:val="00B050"/>
        </w:rPr>
        <w:t>cars.car_info</w:t>
      </w:r>
      <w:proofErr w:type="spellEnd"/>
    </w:p>
    <w:p w14:paraId="4E221734" w14:textId="77777777" w:rsidR="003B7C18" w:rsidRPr="003B7C18" w:rsidRDefault="003B7C18" w:rsidP="003B7C18">
      <w:pPr>
        <w:rPr>
          <w:color w:val="00B050"/>
        </w:rPr>
      </w:pPr>
      <w:r w:rsidRPr="003B7C18">
        <w:rPr>
          <w:color w:val="00B050"/>
        </w:rPr>
        <w:t>SET</w:t>
      </w:r>
    </w:p>
    <w:p w14:paraId="0CE0FB89" w14:textId="77777777" w:rsidR="003B7C18" w:rsidRPr="003B7C18" w:rsidRDefault="003B7C18" w:rsidP="003B7C18">
      <w:pPr>
        <w:rPr>
          <w:color w:val="00B050"/>
        </w:rPr>
      </w:pPr>
      <w:r w:rsidRPr="003B7C18">
        <w:rPr>
          <w:color w:val="00B050"/>
        </w:rPr>
        <w:t xml:space="preserve">  </w:t>
      </w:r>
      <w:proofErr w:type="spellStart"/>
      <w:r w:rsidRPr="003B7C18">
        <w:rPr>
          <w:color w:val="00B050"/>
        </w:rPr>
        <w:t>num_of_doors</w:t>
      </w:r>
      <w:proofErr w:type="spellEnd"/>
      <w:r w:rsidRPr="003B7C18">
        <w:rPr>
          <w:color w:val="00B050"/>
        </w:rPr>
        <w:t xml:space="preserve"> = "four"</w:t>
      </w:r>
    </w:p>
    <w:p w14:paraId="2E1E81D9" w14:textId="77777777" w:rsidR="003B7C18" w:rsidRPr="003B7C18" w:rsidRDefault="003B7C18" w:rsidP="003B7C18">
      <w:pPr>
        <w:rPr>
          <w:color w:val="00B050"/>
        </w:rPr>
      </w:pPr>
      <w:r w:rsidRPr="003B7C18">
        <w:rPr>
          <w:color w:val="00B050"/>
        </w:rPr>
        <w:t>WHERE</w:t>
      </w:r>
    </w:p>
    <w:p w14:paraId="63683BD2" w14:textId="77777777" w:rsidR="003B7C18" w:rsidRPr="003B7C18" w:rsidRDefault="003B7C18" w:rsidP="003B7C18">
      <w:pPr>
        <w:rPr>
          <w:color w:val="00B050"/>
        </w:rPr>
      </w:pPr>
      <w:r w:rsidRPr="003B7C18">
        <w:rPr>
          <w:color w:val="00B050"/>
        </w:rPr>
        <w:t xml:space="preserve">  make = "dodge"</w:t>
      </w:r>
    </w:p>
    <w:p w14:paraId="30CBC6E6" w14:textId="77777777" w:rsidR="003B7C18" w:rsidRPr="003B7C18" w:rsidRDefault="003B7C18" w:rsidP="003B7C18">
      <w:pPr>
        <w:rPr>
          <w:color w:val="00B050"/>
        </w:rPr>
      </w:pPr>
      <w:r w:rsidRPr="003B7C18">
        <w:rPr>
          <w:color w:val="00B050"/>
        </w:rPr>
        <w:t xml:space="preserve">  AND fuel_type = "gas"</w:t>
      </w:r>
    </w:p>
    <w:p w14:paraId="149A36B4" w14:textId="21C0E59E" w:rsidR="003B7C18" w:rsidRPr="003B7C18" w:rsidRDefault="003B7C18" w:rsidP="003B7C18">
      <w:pPr>
        <w:rPr>
          <w:color w:val="00B050"/>
        </w:rPr>
      </w:pPr>
      <w:r w:rsidRPr="003B7C18">
        <w:rPr>
          <w:color w:val="00B050"/>
        </w:rPr>
        <w:t xml:space="preserve">  AND </w:t>
      </w:r>
      <w:proofErr w:type="spellStart"/>
      <w:r w:rsidRPr="003B7C18">
        <w:rPr>
          <w:color w:val="00B050"/>
        </w:rPr>
        <w:t>body_style</w:t>
      </w:r>
      <w:proofErr w:type="spellEnd"/>
      <w:r w:rsidRPr="003B7C18">
        <w:rPr>
          <w:color w:val="00B050"/>
        </w:rPr>
        <w:t xml:space="preserve"> = "sedan";</w:t>
      </w:r>
    </w:p>
    <w:p w14:paraId="7B31665D" w14:textId="77777777" w:rsidR="003B7C18" w:rsidRPr="003B7C18" w:rsidRDefault="003B7C18" w:rsidP="003B7C18">
      <w:r w:rsidRPr="003B7C18">
        <w:t>A message stating that 3 rows were modified should appear.</w:t>
      </w:r>
    </w:p>
    <w:p w14:paraId="3130E8DC" w14:textId="32BECA8A" w:rsidR="003B7C18" w:rsidRPr="003B7C18" w:rsidRDefault="003B7C18" w:rsidP="003B7C18">
      <w:r w:rsidRPr="003B7C18">
        <w:drawing>
          <wp:inline distT="0" distB="0" distL="0" distR="0" wp14:anchorId="56165CD8" wp14:editId="42C24ADD">
            <wp:extent cx="4658360" cy="1798320"/>
            <wp:effectExtent l="0" t="0" r="889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58360" cy="1798320"/>
                    </a:xfrm>
                    <a:prstGeom prst="rect">
                      <a:avLst/>
                    </a:prstGeom>
                    <a:noFill/>
                    <a:ln>
                      <a:noFill/>
                    </a:ln>
                  </pic:spPr>
                </pic:pic>
              </a:graphicData>
            </a:graphic>
          </wp:inline>
        </w:drawing>
      </w:r>
    </w:p>
    <w:p w14:paraId="3C620921" w14:textId="77777777" w:rsidR="003B7C18" w:rsidRPr="003B7C18" w:rsidRDefault="003B7C18" w:rsidP="003B7C18">
      <w:pPr>
        <w:rPr>
          <w:color w:val="FF0000"/>
        </w:rPr>
      </w:pPr>
      <w:r w:rsidRPr="003B7C18">
        <w:rPr>
          <w:color w:val="FF0000"/>
        </w:rPr>
        <w:lastRenderedPageBreak/>
        <w:t>To verify that the missing value was filled in correctly, make the following query again:</w:t>
      </w:r>
    </w:p>
    <w:p w14:paraId="1804FC3A" w14:textId="77777777" w:rsidR="003B7C18" w:rsidRPr="003B7C18" w:rsidRDefault="003B7C18" w:rsidP="003B7C18">
      <w:pPr>
        <w:rPr>
          <w:color w:val="7030A0"/>
        </w:rPr>
      </w:pPr>
      <w:r w:rsidRPr="003B7C18">
        <w:rPr>
          <w:color w:val="7030A0"/>
        </w:rPr>
        <w:t>SELECT</w:t>
      </w:r>
    </w:p>
    <w:p w14:paraId="124CEA41" w14:textId="77777777" w:rsidR="003B7C18" w:rsidRPr="003B7C18" w:rsidRDefault="003B7C18" w:rsidP="003B7C18">
      <w:pPr>
        <w:rPr>
          <w:color w:val="7030A0"/>
        </w:rPr>
      </w:pPr>
      <w:r w:rsidRPr="003B7C18">
        <w:rPr>
          <w:color w:val="7030A0"/>
        </w:rPr>
        <w:t xml:space="preserve">  make,</w:t>
      </w:r>
    </w:p>
    <w:p w14:paraId="2BC38765" w14:textId="77777777" w:rsidR="003B7C18" w:rsidRPr="003B7C18" w:rsidRDefault="003B7C18" w:rsidP="003B7C18">
      <w:pPr>
        <w:rPr>
          <w:color w:val="7030A0"/>
        </w:rPr>
      </w:pPr>
      <w:r w:rsidRPr="003B7C18">
        <w:rPr>
          <w:color w:val="7030A0"/>
        </w:rPr>
        <w:t xml:space="preserve">  fuel_type,</w:t>
      </w:r>
    </w:p>
    <w:p w14:paraId="072E07FC" w14:textId="77777777" w:rsidR="003B7C18" w:rsidRPr="003B7C18" w:rsidRDefault="003B7C18" w:rsidP="003B7C18">
      <w:pPr>
        <w:rPr>
          <w:color w:val="7030A0"/>
        </w:rPr>
      </w:pPr>
      <w:r w:rsidRPr="003B7C18">
        <w:rPr>
          <w:color w:val="7030A0"/>
        </w:rPr>
        <w:t xml:space="preserve">  </w:t>
      </w:r>
      <w:proofErr w:type="spellStart"/>
      <w:r w:rsidRPr="003B7C18">
        <w:rPr>
          <w:color w:val="7030A0"/>
        </w:rPr>
        <w:t>num_of_doors</w:t>
      </w:r>
      <w:proofErr w:type="spellEnd"/>
      <w:r w:rsidRPr="003B7C18">
        <w:rPr>
          <w:color w:val="7030A0"/>
        </w:rPr>
        <w:t>,</w:t>
      </w:r>
    </w:p>
    <w:p w14:paraId="0BF4FD4E" w14:textId="77777777" w:rsidR="003B7C18" w:rsidRPr="003B7C18" w:rsidRDefault="003B7C18" w:rsidP="003B7C18">
      <w:pPr>
        <w:rPr>
          <w:color w:val="7030A0"/>
        </w:rPr>
      </w:pPr>
      <w:r w:rsidRPr="003B7C18">
        <w:rPr>
          <w:color w:val="7030A0"/>
        </w:rPr>
        <w:t xml:space="preserve">  </w:t>
      </w:r>
      <w:proofErr w:type="spellStart"/>
      <w:r w:rsidRPr="003B7C18">
        <w:rPr>
          <w:color w:val="7030A0"/>
        </w:rPr>
        <w:t>body_style</w:t>
      </w:r>
      <w:proofErr w:type="spellEnd"/>
    </w:p>
    <w:p w14:paraId="50A65A00" w14:textId="77777777" w:rsidR="003B7C18" w:rsidRPr="003B7C18" w:rsidRDefault="003B7C18" w:rsidP="003B7C18">
      <w:pPr>
        <w:rPr>
          <w:color w:val="7030A0"/>
        </w:rPr>
      </w:pPr>
      <w:r w:rsidRPr="003B7C18">
        <w:rPr>
          <w:color w:val="7030A0"/>
        </w:rPr>
        <w:t>FROM</w:t>
      </w:r>
    </w:p>
    <w:p w14:paraId="18D7827A" w14:textId="77777777" w:rsidR="003B7C18" w:rsidRPr="003B7C18" w:rsidRDefault="003B7C18" w:rsidP="003B7C18">
      <w:pPr>
        <w:rPr>
          <w:color w:val="7030A0"/>
        </w:rPr>
      </w:pPr>
      <w:r w:rsidRPr="003B7C18">
        <w:rPr>
          <w:color w:val="7030A0"/>
        </w:rPr>
        <w:t xml:space="preserve">  </w:t>
      </w:r>
      <w:proofErr w:type="spellStart"/>
      <w:r w:rsidRPr="003B7C18">
        <w:rPr>
          <w:color w:val="7030A0"/>
        </w:rPr>
        <w:t>cars.car_info</w:t>
      </w:r>
      <w:proofErr w:type="spellEnd"/>
    </w:p>
    <w:p w14:paraId="1EB538F2" w14:textId="77777777" w:rsidR="003B7C18" w:rsidRPr="003B7C18" w:rsidRDefault="003B7C18" w:rsidP="003B7C18">
      <w:pPr>
        <w:rPr>
          <w:color w:val="7030A0"/>
        </w:rPr>
      </w:pPr>
      <w:r w:rsidRPr="003B7C18">
        <w:rPr>
          <w:color w:val="7030A0"/>
        </w:rPr>
        <w:t>WHERE</w:t>
      </w:r>
    </w:p>
    <w:p w14:paraId="29565F5A" w14:textId="77777777" w:rsidR="003B7C18" w:rsidRPr="003B7C18" w:rsidRDefault="003B7C18" w:rsidP="003B7C18">
      <w:pPr>
        <w:rPr>
          <w:color w:val="7030A0"/>
        </w:rPr>
      </w:pPr>
      <w:r w:rsidRPr="003B7C18">
        <w:rPr>
          <w:color w:val="7030A0"/>
        </w:rPr>
        <w:t xml:space="preserve">  make = "dodge"</w:t>
      </w:r>
    </w:p>
    <w:p w14:paraId="7194C573" w14:textId="77777777" w:rsidR="003B7C18" w:rsidRPr="003B7C18" w:rsidRDefault="003B7C18" w:rsidP="003B7C18">
      <w:pPr>
        <w:rPr>
          <w:color w:val="7030A0"/>
        </w:rPr>
      </w:pPr>
      <w:r w:rsidRPr="003B7C18">
        <w:rPr>
          <w:color w:val="7030A0"/>
        </w:rPr>
        <w:t xml:space="preserve">  AND fuel_type = "gas"</w:t>
      </w:r>
    </w:p>
    <w:p w14:paraId="7367D119" w14:textId="77777777" w:rsidR="003B7C18" w:rsidRPr="003B7C18" w:rsidRDefault="003B7C18" w:rsidP="003B7C18">
      <w:pPr>
        <w:rPr>
          <w:color w:val="7030A0"/>
        </w:rPr>
      </w:pPr>
      <w:r w:rsidRPr="003B7C18">
        <w:rPr>
          <w:color w:val="7030A0"/>
        </w:rPr>
        <w:t xml:space="preserve">  AND </w:t>
      </w:r>
      <w:proofErr w:type="spellStart"/>
      <w:r w:rsidRPr="003B7C18">
        <w:rPr>
          <w:color w:val="7030A0"/>
        </w:rPr>
        <w:t>body_style</w:t>
      </w:r>
      <w:proofErr w:type="spellEnd"/>
      <w:r w:rsidRPr="003B7C18">
        <w:rPr>
          <w:color w:val="7030A0"/>
        </w:rPr>
        <w:t xml:space="preserve"> = "sedan";</w:t>
      </w:r>
      <w:proofErr w:type="spellStart"/>
      <w:r w:rsidRPr="003B7C18">
        <w:rPr>
          <w:color w:val="7030A0"/>
        </w:rPr>
        <w:t>content_copy</w:t>
      </w:r>
      <w:proofErr w:type="spellEnd"/>
    </w:p>
    <w:p w14:paraId="70CDA3E4" w14:textId="77777777" w:rsidR="003B7C18" w:rsidRPr="003B7C18" w:rsidRDefault="003B7C18" w:rsidP="003B7C18">
      <w:r w:rsidRPr="003B7C18">
        <w:t>The results should appear like this:</w:t>
      </w:r>
    </w:p>
    <w:p w14:paraId="1C154CC1" w14:textId="42C8E7E4" w:rsidR="003B7C18" w:rsidRPr="003B7C18" w:rsidRDefault="003B7C18" w:rsidP="003B7C18">
      <w:r w:rsidRPr="003B7C18">
        <w:drawing>
          <wp:inline distT="0" distB="0" distL="0" distR="0" wp14:anchorId="32F4BF83" wp14:editId="7398AA44">
            <wp:extent cx="5943600" cy="240601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406015"/>
                    </a:xfrm>
                    <a:prstGeom prst="rect">
                      <a:avLst/>
                    </a:prstGeom>
                    <a:noFill/>
                    <a:ln>
                      <a:noFill/>
                    </a:ln>
                  </pic:spPr>
                </pic:pic>
              </a:graphicData>
            </a:graphic>
          </wp:inline>
        </w:drawing>
      </w:r>
    </w:p>
    <w:p w14:paraId="782E4361" w14:textId="77777777" w:rsidR="003B7C18" w:rsidRPr="003B7C18" w:rsidRDefault="003B7C18" w:rsidP="003B7C18">
      <w:pPr>
        <w:rPr>
          <w:color w:val="7030A0"/>
        </w:rPr>
      </w:pPr>
      <w:r w:rsidRPr="003B7C18">
        <w:rPr>
          <w:color w:val="7030A0"/>
        </w:rPr>
        <w:t>Now the value four is filled in for the </w:t>
      </w:r>
      <w:r w:rsidRPr="003B7C18">
        <w:rPr>
          <w:i/>
          <w:iCs/>
          <w:color w:val="7030A0"/>
        </w:rPr>
        <w:t>null</w:t>
      </w:r>
      <w:r w:rsidRPr="003B7C18">
        <w:rPr>
          <w:color w:val="7030A0"/>
        </w:rPr>
        <w:t> value in the </w:t>
      </w:r>
      <w:proofErr w:type="spellStart"/>
      <w:r w:rsidRPr="003B7C18">
        <w:rPr>
          <w:color w:val="7030A0"/>
        </w:rPr>
        <w:t>num_of_doors</w:t>
      </w:r>
      <w:proofErr w:type="spellEnd"/>
      <w:r w:rsidRPr="003B7C18">
        <w:rPr>
          <w:color w:val="7030A0"/>
        </w:rPr>
        <w:t> column for the Dodge car. Perform a similar process to fill in the blank in the </w:t>
      </w:r>
      <w:proofErr w:type="spellStart"/>
      <w:r w:rsidRPr="003B7C18">
        <w:rPr>
          <w:color w:val="7030A0"/>
        </w:rPr>
        <w:t>num_of_doors</w:t>
      </w:r>
      <w:proofErr w:type="spellEnd"/>
      <w:r w:rsidRPr="003B7C18">
        <w:rPr>
          <w:color w:val="7030A0"/>
        </w:rPr>
        <w:t> column for the Mazda car.</w:t>
      </w:r>
    </w:p>
    <w:p w14:paraId="21DBD414" w14:textId="50D7F7F8" w:rsidR="003B7C18" w:rsidRPr="003B7C18" w:rsidRDefault="003B7C18" w:rsidP="003B7C18">
      <w:r w:rsidRPr="003B7C18">
        <w:lastRenderedPageBreak/>
        <w:drawing>
          <wp:inline distT="0" distB="0" distL="0" distR="0" wp14:anchorId="7263C46D" wp14:editId="49D022E8">
            <wp:extent cx="3261360" cy="169672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61360" cy="1696720"/>
                    </a:xfrm>
                    <a:prstGeom prst="rect">
                      <a:avLst/>
                    </a:prstGeom>
                    <a:noFill/>
                    <a:ln>
                      <a:noFill/>
                    </a:ln>
                  </pic:spPr>
                </pic:pic>
              </a:graphicData>
            </a:graphic>
          </wp:inline>
        </w:drawing>
      </w:r>
    </w:p>
    <w:p w14:paraId="0963D637" w14:textId="77777777" w:rsidR="003B7C18" w:rsidRPr="003B7C18" w:rsidRDefault="003B7C18" w:rsidP="003B7C18">
      <w:pPr>
        <w:rPr>
          <w:b/>
          <w:bCs/>
          <w:color w:val="FF0000"/>
        </w:rPr>
      </w:pPr>
      <w:r w:rsidRPr="003B7C18">
        <w:rPr>
          <w:b/>
          <w:bCs/>
          <w:color w:val="FF0000"/>
        </w:rPr>
        <w:t>Identifying potential errors in the data</w:t>
      </w:r>
    </w:p>
    <w:p w14:paraId="561DB261" w14:textId="77777777" w:rsidR="003B7C18" w:rsidRPr="003B7C18" w:rsidRDefault="003B7C18" w:rsidP="003B7C18">
      <w:r w:rsidRPr="003B7C18">
        <w:rPr>
          <w:color w:val="FF0000"/>
        </w:rPr>
        <w:t xml:space="preserve">Erroneous data can also distort results. </w:t>
      </w:r>
      <w:r w:rsidRPr="003B7C18">
        <w:t>You can sometimes spot erroneous data by inspecting a column's unique values. In SQL, the SELECT DISTINCT statement is used to return only distinct (or unique) values. To check for errors in the </w:t>
      </w:r>
      <w:proofErr w:type="spellStart"/>
      <w:r w:rsidRPr="003B7C18">
        <w:t>num_of_cylinders</w:t>
      </w:r>
      <w:proofErr w:type="spellEnd"/>
      <w:r w:rsidRPr="003B7C18">
        <w:t> column, make the following query containing the SELECT DISTINCT statement:</w:t>
      </w:r>
    </w:p>
    <w:p w14:paraId="4C510822" w14:textId="77777777" w:rsidR="003B7C18" w:rsidRPr="003B7C18" w:rsidRDefault="003B7C18" w:rsidP="003B7C18">
      <w:pPr>
        <w:rPr>
          <w:color w:val="002060"/>
        </w:rPr>
      </w:pPr>
      <w:r w:rsidRPr="003B7C18">
        <w:rPr>
          <w:color w:val="002060"/>
        </w:rPr>
        <w:t>SELECT</w:t>
      </w:r>
    </w:p>
    <w:p w14:paraId="5BB1D279" w14:textId="77777777" w:rsidR="003B7C18" w:rsidRPr="003B7C18" w:rsidRDefault="003B7C18" w:rsidP="003B7C18">
      <w:pPr>
        <w:rPr>
          <w:color w:val="002060"/>
        </w:rPr>
      </w:pPr>
      <w:r w:rsidRPr="003B7C18">
        <w:rPr>
          <w:color w:val="002060"/>
        </w:rPr>
        <w:t xml:space="preserve">  DISTINCT(</w:t>
      </w:r>
      <w:proofErr w:type="spellStart"/>
      <w:r w:rsidRPr="003B7C18">
        <w:rPr>
          <w:color w:val="002060"/>
        </w:rPr>
        <w:t>num_of_cylinders</w:t>
      </w:r>
      <w:proofErr w:type="spellEnd"/>
      <w:r w:rsidRPr="003B7C18">
        <w:rPr>
          <w:color w:val="002060"/>
        </w:rPr>
        <w:t>)</w:t>
      </w:r>
    </w:p>
    <w:p w14:paraId="4FE448CB" w14:textId="77777777" w:rsidR="003B7C18" w:rsidRPr="003B7C18" w:rsidRDefault="003B7C18" w:rsidP="003B7C18">
      <w:pPr>
        <w:rPr>
          <w:color w:val="002060"/>
        </w:rPr>
      </w:pPr>
      <w:r w:rsidRPr="003B7C18">
        <w:rPr>
          <w:color w:val="002060"/>
        </w:rPr>
        <w:t>FROM</w:t>
      </w:r>
    </w:p>
    <w:p w14:paraId="03C96F9D" w14:textId="1EAC304B" w:rsidR="003B7C18" w:rsidRPr="003B7C18" w:rsidRDefault="003B7C18" w:rsidP="003B7C18">
      <w:pPr>
        <w:rPr>
          <w:color w:val="002060"/>
        </w:rPr>
      </w:pPr>
      <w:r w:rsidRPr="003B7C18">
        <w:rPr>
          <w:color w:val="002060"/>
        </w:rPr>
        <w:t xml:space="preserve">  </w:t>
      </w:r>
      <w:proofErr w:type="spellStart"/>
      <w:r w:rsidRPr="003B7C18">
        <w:rPr>
          <w:color w:val="002060"/>
        </w:rPr>
        <w:t>cars.car_info</w:t>
      </w:r>
      <w:proofErr w:type="spellEnd"/>
      <w:r w:rsidRPr="003B7C18">
        <w:rPr>
          <w:color w:val="002060"/>
        </w:rPr>
        <w:t>;</w:t>
      </w:r>
    </w:p>
    <w:p w14:paraId="61CB81AC" w14:textId="77777777" w:rsidR="003B7C18" w:rsidRPr="003B7C18" w:rsidRDefault="003B7C18" w:rsidP="003B7C18">
      <w:r w:rsidRPr="003B7C18">
        <w:t>You should get the following results:</w:t>
      </w:r>
    </w:p>
    <w:p w14:paraId="573A80B2" w14:textId="1D026B5B" w:rsidR="003B7C18" w:rsidRPr="003B7C18" w:rsidRDefault="003B7C18" w:rsidP="003B7C18">
      <w:r w:rsidRPr="003B7C18">
        <w:lastRenderedPageBreak/>
        <w:drawing>
          <wp:inline distT="0" distB="0" distL="0" distR="0" wp14:anchorId="78738081" wp14:editId="4102A1B5">
            <wp:extent cx="3164840" cy="5389880"/>
            <wp:effectExtent l="0" t="0" r="0" b="127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164840" cy="5389880"/>
                    </a:xfrm>
                    <a:prstGeom prst="rect">
                      <a:avLst/>
                    </a:prstGeom>
                    <a:noFill/>
                    <a:ln>
                      <a:noFill/>
                    </a:ln>
                  </pic:spPr>
                </pic:pic>
              </a:graphicData>
            </a:graphic>
          </wp:inline>
        </w:drawing>
      </w:r>
    </w:p>
    <w:p w14:paraId="7A680500" w14:textId="77777777" w:rsidR="003B7C18" w:rsidRPr="00DC7D77" w:rsidRDefault="003B7C18" w:rsidP="00DC7D77">
      <w:pPr>
        <w:rPr>
          <w:color w:val="92D050"/>
        </w:rPr>
      </w:pPr>
      <w:r w:rsidRPr="00DC7D77">
        <w:rPr>
          <w:color w:val="92D050"/>
        </w:rPr>
        <w:t>Check out row 5: there are misspelled values in this column. You can safely conclude that "tow" here should probably be "two". Therefore, to fix the misspelling, make this next query:</w:t>
      </w:r>
    </w:p>
    <w:p w14:paraId="0394D720" w14:textId="77777777" w:rsidR="003B7C18" w:rsidRPr="003B7C18" w:rsidRDefault="003B7C18" w:rsidP="003B7C18">
      <w:pPr>
        <w:rPr>
          <w:color w:val="FF0000"/>
        </w:rPr>
      </w:pPr>
      <w:r w:rsidRPr="003B7C18">
        <w:rPr>
          <w:color w:val="FF0000"/>
        </w:rPr>
        <w:t>UPDATE</w:t>
      </w:r>
    </w:p>
    <w:p w14:paraId="000D9F80" w14:textId="77777777" w:rsidR="003B7C18" w:rsidRPr="003B7C18" w:rsidRDefault="003B7C18" w:rsidP="003B7C18">
      <w:pPr>
        <w:rPr>
          <w:color w:val="FF0000"/>
        </w:rPr>
      </w:pPr>
      <w:r w:rsidRPr="003B7C18">
        <w:rPr>
          <w:color w:val="FF0000"/>
        </w:rPr>
        <w:t xml:space="preserve">  </w:t>
      </w:r>
      <w:proofErr w:type="spellStart"/>
      <w:r w:rsidRPr="003B7C18">
        <w:rPr>
          <w:color w:val="FF0000"/>
        </w:rPr>
        <w:t>cars.car_info</w:t>
      </w:r>
      <w:proofErr w:type="spellEnd"/>
    </w:p>
    <w:p w14:paraId="25AC9FCF" w14:textId="77777777" w:rsidR="003B7C18" w:rsidRPr="003B7C18" w:rsidRDefault="003B7C18" w:rsidP="003B7C18">
      <w:pPr>
        <w:rPr>
          <w:color w:val="FF0000"/>
        </w:rPr>
      </w:pPr>
      <w:r w:rsidRPr="003B7C18">
        <w:rPr>
          <w:color w:val="FF0000"/>
        </w:rPr>
        <w:t>SET</w:t>
      </w:r>
    </w:p>
    <w:p w14:paraId="6A7B856A" w14:textId="77777777" w:rsidR="003B7C18" w:rsidRPr="003B7C18" w:rsidRDefault="003B7C18" w:rsidP="003B7C18">
      <w:pPr>
        <w:rPr>
          <w:color w:val="FF0000"/>
        </w:rPr>
      </w:pPr>
      <w:r w:rsidRPr="003B7C18">
        <w:rPr>
          <w:color w:val="FF0000"/>
        </w:rPr>
        <w:t xml:space="preserve">  </w:t>
      </w:r>
      <w:proofErr w:type="spellStart"/>
      <w:r w:rsidRPr="003B7C18">
        <w:rPr>
          <w:color w:val="FF0000"/>
        </w:rPr>
        <w:t>num_of_cylinders</w:t>
      </w:r>
      <w:proofErr w:type="spellEnd"/>
      <w:r w:rsidRPr="003B7C18">
        <w:rPr>
          <w:color w:val="FF0000"/>
        </w:rPr>
        <w:t xml:space="preserve"> = "two"</w:t>
      </w:r>
    </w:p>
    <w:p w14:paraId="1FBA2A59" w14:textId="77777777" w:rsidR="003B7C18" w:rsidRPr="003B7C18" w:rsidRDefault="003B7C18" w:rsidP="003B7C18">
      <w:pPr>
        <w:rPr>
          <w:color w:val="FF0000"/>
        </w:rPr>
      </w:pPr>
      <w:r w:rsidRPr="003B7C18">
        <w:rPr>
          <w:color w:val="FF0000"/>
        </w:rPr>
        <w:t>WHERE</w:t>
      </w:r>
    </w:p>
    <w:p w14:paraId="43F74EF4" w14:textId="519704D4" w:rsidR="003B7C18" w:rsidRPr="003B7C18" w:rsidRDefault="003B7C18" w:rsidP="003B7C18">
      <w:r w:rsidRPr="003B7C18">
        <w:rPr>
          <w:color w:val="FF0000"/>
        </w:rPr>
        <w:t xml:space="preserve">  </w:t>
      </w:r>
      <w:proofErr w:type="spellStart"/>
      <w:r w:rsidRPr="003B7C18">
        <w:rPr>
          <w:color w:val="FF0000"/>
        </w:rPr>
        <w:t>num_of_cylinders</w:t>
      </w:r>
      <w:proofErr w:type="spellEnd"/>
      <w:r w:rsidRPr="003B7C18">
        <w:rPr>
          <w:color w:val="FF0000"/>
        </w:rPr>
        <w:t xml:space="preserve"> = "tow"</w:t>
      </w:r>
      <w:r w:rsidRPr="003B7C18">
        <w:t>;</w:t>
      </w:r>
    </w:p>
    <w:p w14:paraId="019CD072" w14:textId="77777777" w:rsidR="003B7C18" w:rsidRPr="003B7C18" w:rsidRDefault="003B7C18" w:rsidP="003B7C18">
      <w:r w:rsidRPr="003B7C18">
        <w:t>A message stating that 1 row was modified should appear.</w:t>
      </w:r>
    </w:p>
    <w:p w14:paraId="77F544CE" w14:textId="35A7CFEE" w:rsidR="003B7C18" w:rsidRPr="003B7C18" w:rsidRDefault="003B7C18" w:rsidP="003B7C18">
      <w:r w:rsidRPr="003B7C18">
        <w:lastRenderedPageBreak/>
        <w:drawing>
          <wp:inline distT="0" distB="0" distL="0" distR="0" wp14:anchorId="0215DF43" wp14:editId="0A107D69">
            <wp:extent cx="4724400" cy="1960880"/>
            <wp:effectExtent l="0" t="0" r="0" b="127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24400" cy="1960880"/>
                    </a:xfrm>
                    <a:prstGeom prst="rect">
                      <a:avLst/>
                    </a:prstGeom>
                    <a:noFill/>
                    <a:ln>
                      <a:noFill/>
                    </a:ln>
                  </pic:spPr>
                </pic:pic>
              </a:graphicData>
            </a:graphic>
          </wp:inline>
        </w:drawing>
      </w:r>
    </w:p>
    <w:p w14:paraId="175D972A" w14:textId="77777777" w:rsidR="003B7C18" w:rsidRPr="003B7C18" w:rsidRDefault="003B7C18" w:rsidP="003B7C18">
      <w:r w:rsidRPr="003B7C18">
        <w:t>To verify that the erroneous values were filled in correctly, make the following query again:</w:t>
      </w:r>
    </w:p>
    <w:p w14:paraId="7C7CDCBA" w14:textId="77777777" w:rsidR="003B7C18" w:rsidRPr="003B7C18" w:rsidRDefault="003B7C18" w:rsidP="003B7C18">
      <w:r w:rsidRPr="003B7C18">
        <w:t>SELECT</w:t>
      </w:r>
    </w:p>
    <w:p w14:paraId="5D2CCDCB" w14:textId="77777777" w:rsidR="003B7C18" w:rsidRPr="003B7C18" w:rsidRDefault="003B7C18" w:rsidP="003B7C18">
      <w:r w:rsidRPr="003B7C18">
        <w:t xml:space="preserve">  DISTINCT(</w:t>
      </w:r>
      <w:proofErr w:type="spellStart"/>
      <w:r w:rsidRPr="003B7C18">
        <w:t>num_of_cylinders</w:t>
      </w:r>
      <w:proofErr w:type="spellEnd"/>
      <w:r w:rsidRPr="003B7C18">
        <w:t>)</w:t>
      </w:r>
    </w:p>
    <w:p w14:paraId="1ADFD943" w14:textId="77777777" w:rsidR="003B7C18" w:rsidRPr="003B7C18" w:rsidRDefault="003B7C18" w:rsidP="003B7C18">
      <w:r w:rsidRPr="003B7C18">
        <w:t>FROM</w:t>
      </w:r>
    </w:p>
    <w:p w14:paraId="189EA420" w14:textId="77777777" w:rsidR="003B7C18" w:rsidRPr="003B7C18" w:rsidRDefault="003B7C18" w:rsidP="003B7C18">
      <w:r w:rsidRPr="003B7C18">
        <w:t xml:space="preserve">  </w:t>
      </w:r>
      <w:proofErr w:type="spellStart"/>
      <w:r w:rsidRPr="003B7C18">
        <w:t>cars.car_info;content_copy</w:t>
      </w:r>
      <w:proofErr w:type="spellEnd"/>
    </w:p>
    <w:p w14:paraId="190B2FBA" w14:textId="77777777" w:rsidR="003B7C18" w:rsidRPr="003B7C18" w:rsidRDefault="003B7C18" w:rsidP="003B7C18">
      <w:r w:rsidRPr="003B7C18">
        <w:t>The results should be like this:</w:t>
      </w:r>
    </w:p>
    <w:p w14:paraId="5D32ACB7" w14:textId="3DC609D8" w:rsidR="003B7C18" w:rsidRPr="003B7C18" w:rsidRDefault="003B7C18" w:rsidP="003B7C18">
      <w:r w:rsidRPr="003B7C18">
        <w:drawing>
          <wp:inline distT="0" distB="0" distL="0" distR="0" wp14:anchorId="1C22AD56" wp14:editId="05699000">
            <wp:extent cx="1554480" cy="2463800"/>
            <wp:effectExtent l="0" t="0" r="762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54480" cy="2463800"/>
                    </a:xfrm>
                    <a:prstGeom prst="rect">
                      <a:avLst/>
                    </a:prstGeom>
                    <a:noFill/>
                    <a:ln>
                      <a:noFill/>
                    </a:ln>
                  </pic:spPr>
                </pic:pic>
              </a:graphicData>
            </a:graphic>
          </wp:inline>
        </w:drawing>
      </w:r>
    </w:p>
    <w:p w14:paraId="7C18C085" w14:textId="77777777" w:rsidR="003B7C18" w:rsidRPr="003B7C18" w:rsidRDefault="003B7C18" w:rsidP="003B7C18">
      <w:r w:rsidRPr="003B7C18">
        <w:t>The </w:t>
      </w:r>
      <w:proofErr w:type="spellStart"/>
      <w:r w:rsidRPr="003B7C18">
        <w:t>num_of_cylinders</w:t>
      </w:r>
      <w:proofErr w:type="spellEnd"/>
      <w:r w:rsidRPr="003B7C18">
        <w:t> column is clean now.</w:t>
      </w:r>
    </w:p>
    <w:p w14:paraId="5C9E9890" w14:textId="77777777" w:rsidR="003B7C18" w:rsidRPr="003B7C18" w:rsidRDefault="003B7C18" w:rsidP="003B7C18">
      <w:pPr>
        <w:rPr>
          <w:color w:val="FF0000"/>
        </w:rPr>
      </w:pPr>
      <w:r w:rsidRPr="003B7C18">
        <w:rPr>
          <w:color w:val="FF0000"/>
        </w:rPr>
        <w:t>Make the following query to inspect the </w:t>
      </w:r>
      <w:proofErr w:type="spellStart"/>
      <w:r w:rsidRPr="003B7C18">
        <w:rPr>
          <w:color w:val="FF0000"/>
        </w:rPr>
        <w:t>compression_ratio</w:t>
      </w:r>
      <w:proofErr w:type="spellEnd"/>
      <w:r w:rsidRPr="003B7C18">
        <w:rPr>
          <w:color w:val="FF0000"/>
        </w:rPr>
        <w:t> column:</w:t>
      </w:r>
    </w:p>
    <w:p w14:paraId="4B4FBC08" w14:textId="77777777" w:rsidR="003B7C18" w:rsidRPr="003B7C18" w:rsidRDefault="003B7C18" w:rsidP="003B7C18">
      <w:pPr>
        <w:rPr>
          <w:color w:val="FF0000"/>
        </w:rPr>
      </w:pPr>
      <w:r w:rsidRPr="003B7C18">
        <w:rPr>
          <w:color w:val="FF0000"/>
        </w:rPr>
        <w:t>SELECT</w:t>
      </w:r>
    </w:p>
    <w:p w14:paraId="4CED5214" w14:textId="77777777" w:rsidR="003B7C18" w:rsidRPr="003B7C18" w:rsidRDefault="003B7C18" w:rsidP="003B7C18">
      <w:pPr>
        <w:rPr>
          <w:color w:val="FF0000"/>
        </w:rPr>
      </w:pPr>
      <w:r w:rsidRPr="003B7C18">
        <w:rPr>
          <w:color w:val="FF0000"/>
        </w:rPr>
        <w:t xml:space="preserve">  MIN(</w:t>
      </w:r>
      <w:proofErr w:type="spellStart"/>
      <w:r w:rsidRPr="003B7C18">
        <w:rPr>
          <w:color w:val="FF0000"/>
        </w:rPr>
        <w:t>compression_ratio</w:t>
      </w:r>
      <w:proofErr w:type="spellEnd"/>
      <w:r w:rsidRPr="003B7C18">
        <w:rPr>
          <w:color w:val="FF0000"/>
        </w:rPr>
        <w:t xml:space="preserve">) AS </w:t>
      </w:r>
      <w:proofErr w:type="spellStart"/>
      <w:r w:rsidRPr="003B7C18">
        <w:rPr>
          <w:color w:val="FF0000"/>
        </w:rPr>
        <w:t>min_compression_ratio</w:t>
      </w:r>
      <w:proofErr w:type="spellEnd"/>
      <w:r w:rsidRPr="003B7C18">
        <w:rPr>
          <w:color w:val="FF0000"/>
        </w:rPr>
        <w:t>,</w:t>
      </w:r>
    </w:p>
    <w:p w14:paraId="47729492" w14:textId="77777777" w:rsidR="003B7C18" w:rsidRPr="003B7C18" w:rsidRDefault="003B7C18" w:rsidP="003B7C18">
      <w:pPr>
        <w:rPr>
          <w:color w:val="FF0000"/>
        </w:rPr>
      </w:pPr>
      <w:r w:rsidRPr="003B7C18">
        <w:rPr>
          <w:color w:val="FF0000"/>
        </w:rPr>
        <w:t xml:space="preserve">  MAX(</w:t>
      </w:r>
      <w:proofErr w:type="spellStart"/>
      <w:r w:rsidRPr="003B7C18">
        <w:rPr>
          <w:color w:val="FF0000"/>
        </w:rPr>
        <w:t>compression_ratio</w:t>
      </w:r>
      <w:proofErr w:type="spellEnd"/>
      <w:r w:rsidRPr="003B7C18">
        <w:rPr>
          <w:color w:val="FF0000"/>
        </w:rPr>
        <w:t xml:space="preserve">) AS </w:t>
      </w:r>
      <w:proofErr w:type="spellStart"/>
      <w:r w:rsidRPr="003B7C18">
        <w:rPr>
          <w:color w:val="FF0000"/>
        </w:rPr>
        <w:t>max_compression_ratio</w:t>
      </w:r>
      <w:proofErr w:type="spellEnd"/>
    </w:p>
    <w:p w14:paraId="11BA6D93" w14:textId="77777777" w:rsidR="003B7C18" w:rsidRPr="003B7C18" w:rsidRDefault="003B7C18" w:rsidP="003B7C18">
      <w:pPr>
        <w:rPr>
          <w:color w:val="FF0000"/>
        </w:rPr>
      </w:pPr>
      <w:r w:rsidRPr="003B7C18">
        <w:rPr>
          <w:color w:val="FF0000"/>
        </w:rPr>
        <w:t>FROM</w:t>
      </w:r>
    </w:p>
    <w:p w14:paraId="380A4D49" w14:textId="1ADCBFE7" w:rsidR="003B7C18" w:rsidRPr="003B7C18" w:rsidRDefault="003B7C18" w:rsidP="003B7C18">
      <w:r w:rsidRPr="003B7C18">
        <w:rPr>
          <w:color w:val="FF0000"/>
        </w:rPr>
        <w:lastRenderedPageBreak/>
        <w:t xml:space="preserve">  </w:t>
      </w:r>
      <w:proofErr w:type="spellStart"/>
      <w:r w:rsidRPr="003B7C18">
        <w:rPr>
          <w:color w:val="FF0000"/>
        </w:rPr>
        <w:t>cars.car_info</w:t>
      </w:r>
      <w:proofErr w:type="spellEnd"/>
      <w:r w:rsidRPr="003B7C18">
        <w:rPr>
          <w:color w:val="FF0000"/>
        </w:rPr>
        <w:t>;</w:t>
      </w:r>
    </w:p>
    <w:p w14:paraId="7E43BBCA" w14:textId="77777777" w:rsidR="003B7C18" w:rsidRPr="003B7C18" w:rsidRDefault="003B7C18" w:rsidP="003B7C18">
      <w:r w:rsidRPr="003B7C18">
        <w:t>The results should be like this:</w:t>
      </w:r>
    </w:p>
    <w:p w14:paraId="07881F29" w14:textId="6EFD5A6D" w:rsidR="003B7C18" w:rsidRPr="003B7C18" w:rsidRDefault="003B7C18" w:rsidP="003B7C18">
      <w:r w:rsidRPr="003B7C18">
        <w:drawing>
          <wp:inline distT="0" distB="0" distL="0" distR="0" wp14:anchorId="79608539" wp14:editId="2D42993C">
            <wp:extent cx="3241040" cy="70612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241040" cy="706120"/>
                    </a:xfrm>
                    <a:prstGeom prst="rect">
                      <a:avLst/>
                    </a:prstGeom>
                    <a:noFill/>
                    <a:ln>
                      <a:noFill/>
                    </a:ln>
                  </pic:spPr>
                </pic:pic>
              </a:graphicData>
            </a:graphic>
          </wp:inline>
        </w:drawing>
      </w:r>
    </w:p>
    <w:p w14:paraId="0C20153B" w14:textId="77777777" w:rsidR="003B7C18" w:rsidRPr="003B7C18" w:rsidRDefault="003B7C18" w:rsidP="003B7C18">
      <w:r w:rsidRPr="003B7C18">
        <w:t>According to the </w:t>
      </w:r>
      <w:hyperlink r:id="rId35" w:tgtFrame="_blank" w:history="1">
        <w:r w:rsidRPr="003B7C18">
          <w:rPr>
            <w:rStyle w:val="Hyperlink"/>
          </w:rPr>
          <w:t>data description</w:t>
        </w:r>
      </w:hyperlink>
      <w:r w:rsidRPr="003B7C18">
        <w:t>, the </w:t>
      </w:r>
      <w:proofErr w:type="spellStart"/>
      <w:r w:rsidRPr="003B7C18">
        <w:t>compression_ratio</w:t>
      </w:r>
      <w:proofErr w:type="spellEnd"/>
      <w:r w:rsidRPr="003B7C18">
        <w:t> column values should range from 7 to 23. That means that the maximum value of 70 is an error.</w:t>
      </w:r>
    </w:p>
    <w:p w14:paraId="45DB27CA" w14:textId="77777777" w:rsidR="003B7C18" w:rsidRPr="003B7C18" w:rsidRDefault="003B7C18" w:rsidP="003B7C18">
      <w:r w:rsidRPr="003B7C18">
        <w:t>Let's make the following query to determine if there are any other values in this column that are out of range:</w:t>
      </w:r>
    </w:p>
    <w:p w14:paraId="0392426F" w14:textId="77777777" w:rsidR="003B7C18" w:rsidRPr="003B7C18" w:rsidRDefault="003B7C18" w:rsidP="003B7C18">
      <w:pPr>
        <w:rPr>
          <w:color w:val="7030A0"/>
        </w:rPr>
      </w:pPr>
      <w:r w:rsidRPr="003B7C18">
        <w:rPr>
          <w:color w:val="7030A0"/>
        </w:rPr>
        <w:t>SELECT</w:t>
      </w:r>
    </w:p>
    <w:p w14:paraId="1D0B4BD5" w14:textId="77777777" w:rsidR="003B7C18" w:rsidRPr="003B7C18" w:rsidRDefault="003B7C18" w:rsidP="003B7C18">
      <w:pPr>
        <w:rPr>
          <w:color w:val="7030A0"/>
        </w:rPr>
      </w:pPr>
      <w:r w:rsidRPr="003B7C18">
        <w:rPr>
          <w:color w:val="7030A0"/>
        </w:rPr>
        <w:t xml:space="preserve">  </w:t>
      </w:r>
      <w:proofErr w:type="spellStart"/>
      <w:r w:rsidRPr="003B7C18">
        <w:rPr>
          <w:color w:val="7030A0"/>
        </w:rPr>
        <w:t>compression_ratio</w:t>
      </w:r>
      <w:proofErr w:type="spellEnd"/>
    </w:p>
    <w:p w14:paraId="5568E3FF" w14:textId="77777777" w:rsidR="003B7C18" w:rsidRPr="003B7C18" w:rsidRDefault="003B7C18" w:rsidP="003B7C18">
      <w:pPr>
        <w:rPr>
          <w:color w:val="7030A0"/>
        </w:rPr>
      </w:pPr>
      <w:r w:rsidRPr="003B7C18">
        <w:rPr>
          <w:color w:val="7030A0"/>
        </w:rPr>
        <w:t>FROM</w:t>
      </w:r>
    </w:p>
    <w:p w14:paraId="33FFA1A0" w14:textId="77777777" w:rsidR="003B7C18" w:rsidRPr="003B7C18" w:rsidRDefault="003B7C18" w:rsidP="003B7C18">
      <w:pPr>
        <w:rPr>
          <w:color w:val="7030A0"/>
        </w:rPr>
      </w:pPr>
      <w:r w:rsidRPr="003B7C18">
        <w:rPr>
          <w:color w:val="7030A0"/>
        </w:rPr>
        <w:t xml:space="preserve">  </w:t>
      </w:r>
      <w:proofErr w:type="spellStart"/>
      <w:r w:rsidRPr="003B7C18">
        <w:rPr>
          <w:color w:val="7030A0"/>
        </w:rPr>
        <w:t>cars.car_info</w:t>
      </w:r>
      <w:proofErr w:type="spellEnd"/>
    </w:p>
    <w:p w14:paraId="70E857DB" w14:textId="77777777" w:rsidR="003B7C18" w:rsidRPr="003B7C18" w:rsidRDefault="003B7C18" w:rsidP="003B7C18">
      <w:pPr>
        <w:rPr>
          <w:color w:val="7030A0"/>
        </w:rPr>
      </w:pPr>
      <w:r w:rsidRPr="003B7C18">
        <w:rPr>
          <w:color w:val="7030A0"/>
        </w:rPr>
        <w:t>ORDER BY</w:t>
      </w:r>
    </w:p>
    <w:p w14:paraId="1C7F5982" w14:textId="21BAC1A8" w:rsidR="003B7C18" w:rsidRPr="003B7C18" w:rsidRDefault="003B7C18" w:rsidP="003B7C18">
      <w:pPr>
        <w:rPr>
          <w:color w:val="7030A0"/>
        </w:rPr>
      </w:pPr>
      <w:r w:rsidRPr="003B7C18">
        <w:rPr>
          <w:color w:val="7030A0"/>
        </w:rPr>
        <w:t xml:space="preserve">  </w:t>
      </w:r>
      <w:proofErr w:type="spellStart"/>
      <w:r w:rsidRPr="003B7C18">
        <w:rPr>
          <w:color w:val="7030A0"/>
        </w:rPr>
        <w:t>compression_ratio</w:t>
      </w:r>
      <w:proofErr w:type="spellEnd"/>
      <w:r w:rsidRPr="003B7C18">
        <w:rPr>
          <w:color w:val="7030A0"/>
        </w:rPr>
        <w:t xml:space="preserve"> DESC;</w:t>
      </w:r>
    </w:p>
    <w:p w14:paraId="5C9987E6" w14:textId="77777777" w:rsidR="003B7C18" w:rsidRPr="003B7C18" w:rsidRDefault="003B7C18" w:rsidP="003B7C18">
      <w:r w:rsidRPr="003B7C18">
        <w:t>The results should be like this:</w:t>
      </w:r>
    </w:p>
    <w:p w14:paraId="08FF5AD3" w14:textId="77777777" w:rsidR="003B7C18" w:rsidRPr="003B7C18" w:rsidRDefault="003B7C18" w:rsidP="003B7C18">
      <w:r w:rsidRPr="003B7C18">
        <w:t>There will be 203 results for this query.</w:t>
      </w:r>
    </w:p>
    <w:p w14:paraId="474C0314" w14:textId="6C5B5B28" w:rsidR="003B7C18" w:rsidRPr="003B7C18" w:rsidRDefault="003B7C18" w:rsidP="003B7C18">
      <w:r w:rsidRPr="003B7C18">
        <w:lastRenderedPageBreak/>
        <w:drawing>
          <wp:inline distT="0" distB="0" distL="0" distR="0" wp14:anchorId="06E3C968" wp14:editId="1E3EDAC4">
            <wp:extent cx="3200400" cy="632460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200400" cy="6324600"/>
                    </a:xfrm>
                    <a:prstGeom prst="rect">
                      <a:avLst/>
                    </a:prstGeom>
                    <a:noFill/>
                    <a:ln>
                      <a:noFill/>
                    </a:ln>
                  </pic:spPr>
                </pic:pic>
              </a:graphicData>
            </a:graphic>
          </wp:inline>
        </w:drawing>
      </w:r>
    </w:p>
    <w:p w14:paraId="4A1EF978" w14:textId="77777777" w:rsidR="003B7C18" w:rsidRPr="003B7C18" w:rsidRDefault="003B7C18" w:rsidP="003B7C18">
      <w:r w:rsidRPr="003B7C18">
        <w:t>It appears that all the other values are within range.</w:t>
      </w:r>
    </w:p>
    <w:p w14:paraId="21555D51" w14:textId="77777777" w:rsidR="003B7C18" w:rsidRPr="003B7C18" w:rsidRDefault="003B7C18" w:rsidP="003B7C18">
      <w:r w:rsidRPr="003B7C18">
        <w:t>Make the following query to get more insight:</w:t>
      </w:r>
    </w:p>
    <w:p w14:paraId="62E9B567" w14:textId="77777777" w:rsidR="003B7C18" w:rsidRPr="003B7C18" w:rsidRDefault="003B7C18" w:rsidP="003B7C18">
      <w:pPr>
        <w:rPr>
          <w:color w:val="7030A0"/>
        </w:rPr>
      </w:pPr>
      <w:r w:rsidRPr="003B7C18">
        <w:rPr>
          <w:color w:val="7030A0"/>
        </w:rPr>
        <w:t>SELECT</w:t>
      </w:r>
    </w:p>
    <w:p w14:paraId="3AE12D79" w14:textId="77777777" w:rsidR="003B7C18" w:rsidRPr="003B7C18" w:rsidRDefault="003B7C18" w:rsidP="003B7C18">
      <w:pPr>
        <w:rPr>
          <w:color w:val="7030A0"/>
        </w:rPr>
      </w:pPr>
      <w:r w:rsidRPr="003B7C18">
        <w:rPr>
          <w:color w:val="7030A0"/>
        </w:rPr>
        <w:t xml:space="preserve">  *</w:t>
      </w:r>
    </w:p>
    <w:p w14:paraId="6B9A5ADD" w14:textId="77777777" w:rsidR="003B7C18" w:rsidRPr="003B7C18" w:rsidRDefault="003B7C18" w:rsidP="003B7C18">
      <w:pPr>
        <w:rPr>
          <w:color w:val="7030A0"/>
        </w:rPr>
      </w:pPr>
      <w:r w:rsidRPr="003B7C18">
        <w:rPr>
          <w:color w:val="7030A0"/>
        </w:rPr>
        <w:t>FROM</w:t>
      </w:r>
    </w:p>
    <w:p w14:paraId="1B9CBD4F" w14:textId="77777777" w:rsidR="003B7C18" w:rsidRPr="003B7C18" w:rsidRDefault="003B7C18" w:rsidP="003B7C18">
      <w:pPr>
        <w:rPr>
          <w:color w:val="7030A0"/>
        </w:rPr>
      </w:pPr>
      <w:r w:rsidRPr="003B7C18">
        <w:rPr>
          <w:color w:val="7030A0"/>
        </w:rPr>
        <w:t xml:space="preserve">  </w:t>
      </w:r>
      <w:proofErr w:type="spellStart"/>
      <w:r w:rsidRPr="003B7C18">
        <w:rPr>
          <w:color w:val="7030A0"/>
        </w:rPr>
        <w:t>cars.car_info</w:t>
      </w:r>
      <w:proofErr w:type="spellEnd"/>
    </w:p>
    <w:p w14:paraId="67173E43" w14:textId="77777777" w:rsidR="003B7C18" w:rsidRPr="003B7C18" w:rsidRDefault="003B7C18" w:rsidP="003B7C18">
      <w:pPr>
        <w:rPr>
          <w:color w:val="7030A0"/>
        </w:rPr>
      </w:pPr>
      <w:r w:rsidRPr="003B7C18">
        <w:rPr>
          <w:color w:val="7030A0"/>
        </w:rPr>
        <w:lastRenderedPageBreak/>
        <w:t>WHERE</w:t>
      </w:r>
    </w:p>
    <w:p w14:paraId="01BC83E2" w14:textId="3C0F3B07" w:rsidR="003B7C18" w:rsidRPr="003B7C18" w:rsidRDefault="003B7C18" w:rsidP="003B7C18">
      <w:r w:rsidRPr="003B7C18">
        <w:rPr>
          <w:color w:val="7030A0"/>
        </w:rPr>
        <w:t xml:space="preserve">  </w:t>
      </w:r>
      <w:proofErr w:type="spellStart"/>
      <w:r w:rsidRPr="003B7C18">
        <w:rPr>
          <w:color w:val="7030A0"/>
        </w:rPr>
        <w:t>compression_ratio</w:t>
      </w:r>
      <w:proofErr w:type="spellEnd"/>
      <w:r w:rsidRPr="003B7C18">
        <w:rPr>
          <w:color w:val="7030A0"/>
        </w:rPr>
        <w:t xml:space="preserve"> = 70;</w:t>
      </w:r>
    </w:p>
    <w:p w14:paraId="381C2C06" w14:textId="77777777" w:rsidR="003B7C18" w:rsidRPr="003B7C18" w:rsidRDefault="003B7C18" w:rsidP="003B7C18">
      <w:r w:rsidRPr="003B7C18">
        <w:t>The result should be like this:</w:t>
      </w:r>
    </w:p>
    <w:p w14:paraId="2BD1C17E" w14:textId="3ADA8028" w:rsidR="003B7C18" w:rsidRPr="003B7C18" w:rsidRDefault="003B7C18" w:rsidP="003B7C18">
      <w:r w:rsidRPr="003B7C18">
        <w:drawing>
          <wp:inline distT="0" distB="0" distL="0" distR="0" wp14:anchorId="6BB24B42" wp14:editId="0A7B64E6">
            <wp:extent cx="5943600" cy="30480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3600" cy="304800"/>
                    </a:xfrm>
                    <a:prstGeom prst="rect">
                      <a:avLst/>
                    </a:prstGeom>
                    <a:noFill/>
                    <a:ln>
                      <a:noFill/>
                    </a:ln>
                  </pic:spPr>
                </pic:pic>
              </a:graphicData>
            </a:graphic>
          </wp:inline>
        </w:drawing>
      </w:r>
    </w:p>
    <w:p w14:paraId="28F8CB0D" w14:textId="77777777" w:rsidR="003B7C18" w:rsidRPr="003B7C18" w:rsidRDefault="003B7C18" w:rsidP="003B7C18">
      <w:r w:rsidRPr="003B7C18">
        <w:rPr>
          <w:color w:val="7030A0"/>
        </w:rPr>
        <w:t>There is one result returned. This means that only one row contains this error. One way to handle erroneous values is by deleting the rows in which they are contained</w:t>
      </w:r>
      <w:r w:rsidRPr="003B7C18">
        <w:t xml:space="preserve">. </w:t>
      </w:r>
      <w:r w:rsidRPr="003B7C18">
        <w:rPr>
          <w:color w:val="FF0000"/>
        </w:rPr>
        <w:t xml:space="preserve">Keep in mind that deleting data rows can also cause distorted results. If you are deleting no more than 20% of the data rows, then your results should be fine. </w:t>
      </w:r>
      <w:r w:rsidRPr="003B7C18">
        <w:rPr>
          <w:color w:val="7030A0"/>
        </w:rPr>
        <w:t>Because there is only one row you need to delete, it should be fine.</w:t>
      </w:r>
    </w:p>
    <w:p w14:paraId="6B92881D" w14:textId="77777777" w:rsidR="003B7C18" w:rsidRPr="003B7C18" w:rsidRDefault="003B7C18" w:rsidP="003B7C18">
      <w:r w:rsidRPr="003B7C18">
        <w:t>In SQL, the DELETE statement is used to delete existing records in a table. Make the following query containing the DELETE statement to delete the rows containing the identified error:</w:t>
      </w:r>
    </w:p>
    <w:p w14:paraId="6F7CAAEE" w14:textId="77777777" w:rsidR="003B7C18" w:rsidRPr="003B7C18" w:rsidRDefault="003B7C18" w:rsidP="003B7C18">
      <w:pPr>
        <w:rPr>
          <w:color w:val="FF0000"/>
        </w:rPr>
      </w:pPr>
      <w:r w:rsidRPr="003B7C18">
        <w:rPr>
          <w:color w:val="FF0000"/>
        </w:rPr>
        <w:t>DELETE</w:t>
      </w:r>
    </w:p>
    <w:p w14:paraId="1CB669F8" w14:textId="77777777" w:rsidR="003B7C18" w:rsidRPr="003B7C18" w:rsidRDefault="003B7C18" w:rsidP="003B7C18">
      <w:pPr>
        <w:rPr>
          <w:color w:val="FF0000"/>
        </w:rPr>
      </w:pPr>
      <w:r w:rsidRPr="003B7C18">
        <w:rPr>
          <w:color w:val="FF0000"/>
        </w:rPr>
        <w:t>FROM</w:t>
      </w:r>
    </w:p>
    <w:p w14:paraId="1D0C0C2A" w14:textId="77777777" w:rsidR="003B7C18" w:rsidRPr="003B7C18" w:rsidRDefault="003B7C18" w:rsidP="003B7C18">
      <w:pPr>
        <w:rPr>
          <w:color w:val="FF0000"/>
        </w:rPr>
      </w:pPr>
      <w:r w:rsidRPr="003B7C18">
        <w:rPr>
          <w:color w:val="FF0000"/>
        </w:rPr>
        <w:t xml:space="preserve">  </w:t>
      </w:r>
      <w:proofErr w:type="spellStart"/>
      <w:r w:rsidRPr="003B7C18">
        <w:rPr>
          <w:color w:val="FF0000"/>
        </w:rPr>
        <w:t>cars.car_info</w:t>
      </w:r>
      <w:proofErr w:type="spellEnd"/>
    </w:p>
    <w:p w14:paraId="723B5C28" w14:textId="77777777" w:rsidR="003B7C18" w:rsidRPr="003B7C18" w:rsidRDefault="003B7C18" w:rsidP="003B7C18">
      <w:pPr>
        <w:rPr>
          <w:color w:val="FF0000"/>
        </w:rPr>
      </w:pPr>
      <w:r w:rsidRPr="003B7C18">
        <w:rPr>
          <w:color w:val="FF0000"/>
        </w:rPr>
        <w:t>WHERE</w:t>
      </w:r>
    </w:p>
    <w:p w14:paraId="6A4B4D82" w14:textId="1A98910E" w:rsidR="003B7C18" w:rsidRPr="003B7C18" w:rsidRDefault="003B7C18" w:rsidP="003B7C18">
      <w:r w:rsidRPr="003B7C18">
        <w:rPr>
          <w:color w:val="FF0000"/>
        </w:rPr>
        <w:t xml:space="preserve">  </w:t>
      </w:r>
      <w:proofErr w:type="spellStart"/>
      <w:r w:rsidRPr="003B7C18">
        <w:rPr>
          <w:color w:val="FF0000"/>
        </w:rPr>
        <w:t>compression_ratio</w:t>
      </w:r>
      <w:proofErr w:type="spellEnd"/>
      <w:r w:rsidRPr="003B7C18">
        <w:rPr>
          <w:color w:val="FF0000"/>
        </w:rPr>
        <w:t xml:space="preserve"> = 70;</w:t>
      </w:r>
    </w:p>
    <w:p w14:paraId="65E9727B" w14:textId="77777777" w:rsidR="003B7C18" w:rsidRPr="003B7C18" w:rsidRDefault="003B7C18" w:rsidP="003B7C18">
      <w:r w:rsidRPr="003B7C18">
        <w:t>A message stating that 1 row was removed should appear.</w:t>
      </w:r>
    </w:p>
    <w:p w14:paraId="47D9B4FF" w14:textId="3D306EB3" w:rsidR="003B7C18" w:rsidRPr="003B7C18" w:rsidRDefault="003B7C18" w:rsidP="003B7C18">
      <w:r w:rsidRPr="003B7C18">
        <w:drawing>
          <wp:inline distT="0" distB="0" distL="0" distR="0" wp14:anchorId="31FE10D3" wp14:editId="01CD5487">
            <wp:extent cx="4678680" cy="1798320"/>
            <wp:effectExtent l="0" t="0" r="762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78680" cy="1798320"/>
                    </a:xfrm>
                    <a:prstGeom prst="rect">
                      <a:avLst/>
                    </a:prstGeom>
                    <a:noFill/>
                    <a:ln>
                      <a:noFill/>
                    </a:ln>
                  </pic:spPr>
                </pic:pic>
              </a:graphicData>
            </a:graphic>
          </wp:inline>
        </w:drawing>
      </w:r>
    </w:p>
    <w:p w14:paraId="06016C16" w14:textId="77777777" w:rsidR="003B7C18" w:rsidRPr="003B7C18" w:rsidRDefault="003B7C18" w:rsidP="003B7C18">
      <w:r w:rsidRPr="003B7C18">
        <w:t>To verify that the rows containing the erroneous values were deleted correctly, make the following query again:</w:t>
      </w:r>
    </w:p>
    <w:p w14:paraId="7F9C4C79" w14:textId="77777777" w:rsidR="003B7C18" w:rsidRPr="003B7C18" w:rsidRDefault="003B7C18" w:rsidP="003B7C18">
      <w:r w:rsidRPr="003B7C18">
        <w:t>SELECT</w:t>
      </w:r>
    </w:p>
    <w:p w14:paraId="2A2EBEE9" w14:textId="77777777" w:rsidR="003B7C18" w:rsidRPr="003B7C18" w:rsidRDefault="003B7C18" w:rsidP="003B7C18">
      <w:r w:rsidRPr="003B7C18">
        <w:t xml:space="preserve">  MIN(</w:t>
      </w:r>
      <w:proofErr w:type="spellStart"/>
      <w:r w:rsidRPr="003B7C18">
        <w:t>compression_ratio</w:t>
      </w:r>
      <w:proofErr w:type="spellEnd"/>
      <w:r w:rsidRPr="003B7C18">
        <w:t xml:space="preserve">) AS </w:t>
      </w:r>
      <w:proofErr w:type="spellStart"/>
      <w:r w:rsidRPr="003B7C18">
        <w:t>min_compression_ratio</w:t>
      </w:r>
      <w:proofErr w:type="spellEnd"/>
      <w:r w:rsidRPr="003B7C18">
        <w:t>,</w:t>
      </w:r>
    </w:p>
    <w:p w14:paraId="5E5EBB59" w14:textId="77777777" w:rsidR="003B7C18" w:rsidRPr="003B7C18" w:rsidRDefault="003B7C18" w:rsidP="003B7C18">
      <w:r w:rsidRPr="003B7C18">
        <w:t xml:space="preserve">  MAX(</w:t>
      </w:r>
      <w:proofErr w:type="spellStart"/>
      <w:r w:rsidRPr="003B7C18">
        <w:t>compression_ratio</w:t>
      </w:r>
      <w:proofErr w:type="spellEnd"/>
      <w:r w:rsidRPr="003B7C18">
        <w:t xml:space="preserve">) AS </w:t>
      </w:r>
      <w:proofErr w:type="spellStart"/>
      <w:r w:rsidRPr="003B7C18">
        <w:t>max_compression_ratio</w:t>
      </w:r>
      <w:proofErr w:type="spellEnd"/>
    </w:p>
    <w:p w14:paraId="734622D7" w14:textId="77777777" w:rsidR="003B7C18" w:rsidRPr="003B7C18" w:rsidRDefault="003B7C18" w:rsidP="003B7C18">
      <w:r w:rsidRPr="003B7C18">
        <w:t>FROM</w:t>
      </w:r>
    </w:p>
    <w:p w14:paraId="64B38651" w14:textId="77777777" w:rsidR="003B7C18" w:rsidRPr="003B7C18" w:rsidRDefault="003B7C18" w:rsidP="003B7C18">
      <w:r w:rsidRPr="003B7C18">
        <w:t xml:space="preserve">  </w:t>
      </w:r>
      <w:proofErr w:type="spellStart"/>
      <w:r w:rsidRPr="003B7C18">
        <w:t>cars.car_info;content_copy</w:t>
      </w:r>
      <w:proofErr w:type="spellEnd"/>
    </w:p>
    <w:p w14:paraId="5634C723" w14:textId="77777777" w:rsidR="003B7C18" w:rsidRPr="003B7C18" w:rsidRDefault="003B7C18" w:rsidP="003B7C18">
      <w:r w:rsidRPr="003B7C18">
        <w:lastRenderedPageBreak/>
        <w:t>You should get these results:</w:t>
      </w:r>
    </w:p>
    <w:p w14:paraId="41C87144" w14:textId="22BEBEA3" w:rsidR="003B7C18" w:rsidRPr="003B7C18" w:rsidRDefault="003B7C18" w:rsidP="003B7C18">
      <w:r w:rsidRPr="003B7C18">
        <w:drawing>
          <wp:inline distT="0" distB="0" distL="0" distR="0" wp14:anchorId="7AD82D37" wp14:editId="4E515F38">
            <wp:extent cx="3276600" cy="741680"/>
            <wp:effectExtent l="0" t="0" r="0" b="127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276600" cy="741680"/>
                    </a:xfrm>
                    <a:prstGeom prst="rect">
                      <a:avLst/>
                    </a:prstGeom>
                    <a:noFill/>
                    <a:ln>
                      <a:noFill/>
                    </a:ln>
                  </pic:spPr>
                </pic:pic>
              </a:graphicData>
            </a:graphic>
          </wp:inline>
        </w:drawing>
      </w:r>
    </w:p>
    <w:p w14:paraId="41AE1897" w14:textId="77777777" w:rsidR="003B7C18" w:rsidRPr="003B7C18" w:rsidRDefault="003B7C18" w:rsidP="003B7C18">
      <w:r w:rsidRPr="003B7C18">
        <w:t>Since the results are within range, the </w:t>
      </w:r>
      <w:proofErr w:type="spellStart"/>
      <w:r w:rsidRPr="003B7C18">
        <w:t>compression_ratio</w:t>
      </w:r>
      <w:proofErr w:type="spellEnd"/>
      <w:r w:rsidRPr="003B7C18">
        <w:t> column should be clean.</w:t>
      </w:r>
    </w:p>
    <w:p w14:paraId="4EF23F5B" w14:textId="77777777" w:rsidR="003B7C18" w:rsidRPr="003B7C18" w:rsidRDefault="003B7C18" w:rsidP="003B7C18">
      <w:r w:rsidRPr="003B7C18">
        <w:t>Make the following query to inspect the price column:</w:t>
      </w:r>
    </w:p>
    <w:p w14:paraId="3E75727B" w14:textId="77777777" w:rsidR="003B7C18" w:rsidRPr="003B7C18" w:rsidRDefault="003B7C18" w:rsidP="003B7C18">
      <w:pPr>
        <w:rPr>
          <w:color w:val="7030A0"/>
        </w:rPr>
      </w:pPr>
      <w:r w:rsidRPr="003B7C18">
        <w:rPr>
          <w:color w:val="7030A0"/>
        </w:rPr>
        <w:t>SELECT</w:t>
      </w:r>
    </w:p>
    <w:p w14:paraId="3AB5AC28" w14:textId="77777777" w:rsidR="003B7C18" w:rsidRPr="003B7C18" w:rsidRDefault="003B7C18" w:rsidP="003B7C18">
      <w:pPr>
        <w:rPr>
          <w:color w:val="7030A0"/>
        </w:rPr>
      </w:pPr>
      <w:r w:rsidRPr="003B7C18">
        <w:rPr>
          <w:color w:val="7030A0"/>
        </w:rPr>
        <w:t xml:space="preserve">  MIN(price) AS </w:t>
      </w:r>
      <w:proofErr w:type="spellStart"/>
      <w:r w:rsidRPr="003B7C18">
        <w:rPr>
          <w:color w:val="7030A0"/>
        </w:rPr>
        <w:t>min_price</w:t>
      </w:r>
      <w:proofErr w:type="spellEnd"/>
      <w:r w:rsidRPr="003B7C18">
        <w:rPr>
          <w:color w:val="7030A0"/>
        </w:rPr>
        <w:t>,</w:t>
      </w:r>
    </w:p>
    <w:p w14:paraId="669A3B58" w14:textId="77777777" w:rsidR="003B7C18" w:rsidRPr="003B7C18" w:rsidRDefault="003B7C18" w:rsidP="003B7C18">
      <w:pPr>
        <w:rPr>
          <w:color w:val="7030A0"/>
        </w:rPr>
      </w:pPr>
      <w:r w:rsidRPr="003B7C18">
        <w:rPr>
          <w:color w:val="7030A0"/>
        </w:rPr>
        <w:t xml:space="preserve">  MAX(price) AS </w:t>
      </w:r>
      <w:proofErr w:type="spellStart"/>
      <w:r w:rsidRPr="003B7C18">
        <w:rPr>
          <w:color w:val="7030A0"/>
        </w:rPr>
        <w:t>max_price</w:t>
      </w:r>
      <w:proofErr w:type="spellEnd"/>
    </w:p>
    <w:p w14:paraId="45E37D61" w14:textId="77777777" w:rsidR="003B7C18" w:rsidRPr="003B7C18" w:rsidRDefault="003B7C18" w:rsidP="003B7C18">
      <w:pPr>
        <w:rPr>
          <w:color w:val="7030A0"/>
        </w:rPr>
      </w:pPr>
      <w:r w:rsidRPr="003B7C18">
        <w:rPr>
          <w:color w:val="7030A0"/>
        </w:rPr>
        <w:t>FROM</w:t>
      </w:r>
    </w:p>
    <w:p w14:paraId="434DC6FB" w14:textId="6A017B82" w:rsidR="003B7C18" w:rsidRPr="003B7C18" w:rsidRDefault="003B7C18" w:rsidP="003B7C18">
      <w:pPr>
        <w:rPr>
          <w:color w:val="7030A0"/>
        </w:rPr>
      </w:pPr>
      <w:r w:rsidRPr="003B7C18">
        <w:rPr>
          <w:color w:val="7030A0"/>
        </w:rPr>
        <w:t xml:space="preserve">  </w:t>
      </w:r>
      <w:proofErr w:type="spellStart"/>
      <w:r w:rsidRPr="003B7C18">
        <w:rPr>
          <w:color w:val="7030A0"/>
        </w:rPr>
        <w:t>cars.car_info</w:t>
      </w:r>
      <w:proofErr w:type="spellEnd"/>
      <w:r w:rsidRPr="003B7C18">
        <w:rPr>
          <w:color w:val="7030A0"/>
        </w:rPr>
        <w:t>;</w:t>
      </w:r>
    </w:p>
    <w:p w14:paraId="19D775BC" w14:textId="77777777" w:rsidR="003B7C18" w:rsidRPr="003B7C18" w:rsidRDefault="003B7C18" w:rsidP="003B7C18">
      <w:r w:rsidRPr="003B7C18">
        <w:t>Here are the results:</w:t>
      </w:r>
    </w:p>
    <w:p w14:paraId="79CC6C02" w14:textId="1605B8E7" w:rsidR="003B7C18" w:rsidRPr="003B7C18" w:rsidRDefault="003B7C18" w:rsidP="003B7C18">
      <w:r w:rsidRPr="003B7C18">
        <w:drawing>
          <wp:inline distT="0" distB="0" distL="0" distR="0" wp14:anchorId="524B8A85" wp14:editId="56B5C2F9">
            <wp:extent cx="1905000" cy="76200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905000" cy="762000"/>
                    </a:xfrm>
                    <a:prstGeom prst="rect">
                      <a:avLst/>
                    </a:prstGeom>
                    <a:noFill/>
                    <a:ln>
                      <a:noFill/>
                    </a:ln>
                  </pic:spPr>
                </pic:pic>
              </a:graphicData>
            </a:graphic>
          </wp:inline>
        </w:drawing>
      </w:r>
    </w:p>
    <w:p w14:paraId="32588A34" w14:textId="77777777" w:rsidR="003B7C18" w:rsidRPr="003B7C18" w:rsidRDefault="003B7C18" w:rsidP="003B7C18">
      <w:r w:rsidRPr="003B7C18">
        <w:t>According to the </w:t>
      </w:r>
      <w:hyperlink r:id="rId41" w:tgtFrame="_blank" w:history="1">
        <w:r w:rsidRPr="003B7C18">
          <w:rPr>
            <w:rStyle w:val="Hyperlink"/>
          </w:rPr>
          <w:t>data description</w:t>
        </w:r>
      </w:hyperlink>
      <w:r w:rsidRPr="003B7C18">
        <w:t>, prices should not go below 5,118. Unfortunately, the results don't match that. Sort the data to get more insight by making this next query:</w:t>
      </w:r>
    </w:p>
    <w:p w14:paraId="09BAC1F0" w14:textId="77777777" w:rsidR="003B7C18" w:rsidRPr="003B7C18" w:rsidRDefault="003B7C18" w:rsidP="003B7C18">
      <w:pPr>
        <w:rPr>
          <w:color w:val="FF0000"/>
        </w:rPr>
      </w:pPr>
      <w:r w:rsidRPr="003B7C18">
        <w:rPr>
          <w:color w:val="FF0000"/>
        </w:rPr>
        <w:t>SELECT</w:t>
      </w:r>
    </w:p>
    <w:p w14:paraId="5CAECDE2" w14:textId="77777777" w:rsidR="003B7C18" w:rsidRPr="003B7C18" w:rsidRDefault="003B7C18" w:rsidP="003B7C18">
      <w:pPr>
        <w:rPr>
          <w:color w:val="FF0000"/>
        </w:rPr>
      </w:pPr>
      <w:r w:rsidRPr="003B7C18">
        <w:rPr>
          <w:color w:val="FF0000"/>
        </w:rPr>
        <w:t xml:space="preserve">  price</w:t>
      </w:r>
    </w:p>
    <w:p w14:paraId="391D2BB2" w14:textId="77777777" w:rsidR="003B7C18" w:rsidRPr="003B7C18" w:rsidRDefault="003B7C18" w:rsidP="003B7C18">
      <w:pPr>
        <w:rPr>
          <w:color w:val="FF0000"/>
        </w:rPr>
      </w:pPr>
      <w:r w:rsidRPr="003B7C18">
        <w:rPr>
          <w:color w:val="FF0000"/>
        </w:rPr>
        <w:t>FROM</w:t>
      </w:r>
    </w:p>
    <w:p w14:paraId="2F222847" w14:textId="77777777" w:rsidR="003B7C18" w:rsidRPr="003B7C18" w:rsidRDefault="003B7C18" w:rsidP="003B7C18">
      <w:pPr>
        <w:rPr>
          <w:color w:val="FF0000"/>
        </w:rPr>
      </w:pPr>
      <w:r w:rsidRPr="003B7C18">
        <w:rPr>
          <w:color w:val="FF0000"/>
        </w:rPr>
        <w:t xml:space="preserve">  </w:t>
      </w:r>
      <w:proofErr w:type="spellStart"/>
      <w:r w:rsidRPr="003B7C18">
        <w:rPr>
          <w:color w:val="FF0000"/>
        </w:rPr>
        <w:t>cars.car_info</w:t>
      </w:r>
      <w:proofErr w:type="spellEnd"/>
    </w:p>
    <w:p w14:paraId="4C6FF2C0" w14:textId="77777777" w:rsidR="003B7C18" w:rsidRPr="003B7C18" w:rsidRDefault="003B7C18" w:rsidP="003B7C18">
      <w:pPr>
        <w:rPr>
          <w:color w:val="FF0000"/>
        </w:rPr>
      </w:pPr>
      <w:r w:rsidRPr="003B7C18">
        <w:rPr>
          <w:color w:val="FF0000"/>
        </w:rPr>
        <w:t>ORDER BY</w:t>
      </w:r>
    </w:p>
    <w:p w14:paraId="7DC08A1C" w14:textId="782A2637" w:rsidR="003B7C18" w:rsidRPr="003B7C18" w:rsidRDefault="003B7C18" w:rsidP="003B7C18">
      <w:pPr>
        <w:rPr>
          <w:color w:val="FF0000"/>
        </w:rPr>
      </w:pPr>
      <w:r w:rsidRPr="003B7C18">
        <w:rPr>
          <w:color w:val="FF0000"/>
        </w:rPr>
        <w:t xml:space="preserve">  price ASC;</w:t>
      </w:r>
    </w:p>
    <w:p w14:paraId="5E7F569F" w14:textId="77777777" w:rsidR="003B7C18" w:rsidRPr="003B7C18" w:rsidRDefault="003B7C18" w:rsidP="003B7C18">
      <w:r w:rsidRPr="003B7C18">
        <w:t>The results should be this:</w:t>
      </w:r>
    </w:p>
    <w:p w14:paraId="562AF4BE" w14:textId="582C6258" w:rsidR="003B7C18" w:rsidRPr="003B7C18" w:rsidRDefault="003B7C18" w:rsidP="003B7C18">
      <w:r w:rsidRPr="003B7C18">
        <w:lastRenderedPageBreak/>
        <w:drawing>
          <wp:inline distT="0" distB="0" distL="0" distR="0" wp14:anchorId="370DEDC1" wp14:editId="2A5D4BA9">
            <wp:extent cx="1772920" cy="6380480"/>
            <wp:effectExtent l="0" t="0" r="0" b="127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772920" cy="6380480"/>
                    </a:xfrm>
                    <a:prstGeom prst="rect">
                      <a:avLst/>
                    </a:prstGeom>
                    <a:noFill/>
                    <a:ln>
                      <a:noFill/>
                    </a:ln>
                  </pic:spPr>
                </pic:pic>
              </a:graphicData>
            </a:graphic>
          </wp:inline>
        </w:drawing>
      </w:r>
    </w:p>
    <w:p w14:paraId="48FBF4D7" w14:textId="77777777" w:rsidR="003B7C18" w:rsidRPr="003B7C18" w:rsidRDefault="003B7C18" w:rsidP="003B7C18">
      <w:pPr>
        <w:rPr>
          <w:color w:val="00B050"/>
        </w:rPr>
      </w:pPr>
      <w:r w:rsidRPr="003B7C18">
        <w:rPr>
          <w:color w:val="00B050"/>
        </w:rPr>
        <w:t>It appears that only the 0 values are out of range. Since there are only four rows that contain this error, you could delete them using the same logic as the </w:t>
      </w:r>
      <w:proofErr w:type="spellStart"/>
      <w:r w:rsidRPr="003B7C18">
        <w:rPr>
          <w:color w:val="00B050"/>
        </w:rPr>
        <w:t>compression_ratio</w:t>
      </w:r>
      <w:proofErr w:type="spellEnd"/>
      <w:r w:rsidRPr="003B7C18">
        <w:rPr>
          <w:color w:val="00B050"/>
        </w:rPr>
        <w:t> column; but let's use mean imputation instead.</w:t>
      </w:r>
    </w:p>
    <w:p w14:paraId="04ECB174" w14:textId="77777777" w:rsidR="003B7C18" w:rsidRPr="003B7C18" w:rsidRDefault="003B7C18" w:rsidP="003B7C18">
      <w:pPr>
        <w:rPr>
          <w:color w:val="7030A0"/>
        </w:rPr>
      </w:pPr>
      <w:r w:rsidRPr="003B7C18">
        <w:rPr>
          <w:color w:val="7030A0"/>
        </w:rPr>
        <w:t>Mean imputation is a method in which erroneous values in a column are replaced by the mean (or average) of the other values in that column. This method maintains the dataset size, but some important statistics like variance and standard deviation tend to be minimized.</w:t>
      </w:r>
    </w:p>
    <w:p w14:paraId="07605E59" w14:textId="77777777" w:rsidR="003B7C18" w:rsidRPr="003B7C18" w:rsidRDefault="003B7C18" w:rsidP="003B7C18">
      <w:pPr>
        <w:rPr>
          <w:color w:val="FF0000"/>
        </w:rPr>
      </w:pPr>
      <w:r w:rsidRPr="003B7C18">
        <w:rPr>
          <w:color w:val="FF0000"/>
        </w:rPr>
        <w:t>In SQL, the AVG() function returns the average value of a numeric column. To find the average price, make the following query containing the AVG() function:</w:t>
      </w:r>
    </w:p>
    <w:p w14:paraId="17104072" w14:textId="77777777" w:rsidR="003B7C18" w:rsidRPr="003B7C18" w:rsidRDefault="003B7C18" w:rsidP="003B7C18">
      <w:pPr>
        <w:rPr>
          <w:color w:val="FF0000"/>
        </w:rPr>
      </w:pPr>
      <w:r w:rsidRPr="003B7C18">
        <w:rPr>
          <w:color w:val="FF0000"/>
        </w:rPr>
        <w:lastRenderedPageBreak/>
        <w:t>SELECT</w:t>
      </w:r>
    </w:p>
    <w:p w14:paraId="65850D29" w14:textId="77777777" w:rsidR="003B7C18" w:rsidRPr="003B7C18" w:rsidRDefault="003B7C18" w:rsidP="003B7C18">
      <w:pPr>
        <w:rPr>
          <w:color w:val="FF0000"/>
        </w:rPr>
      </w:pPr>
      <w:r w:rsidRPr="003B7C18">
        <w:rPr>
          <w:color w:val="FF0000"/>
        </w:rPr>
        <w:t xml:space="preserve">  AVG(price) AS </w:t>
      </w:r>
      <w:proofErr w:type="spellStart"/>
      <w:r w:rsidRPr="003B7C18">
        <w:rPr>
          <w:color w:val="FF0000"/>
        </w:rPr>
        <w:t>average_price</w:t>
      </w:r>
      <w:proofErr w:type="spellEnd"/>
    </w:p>
    <w:p w14:paraId="3C56BD21" w14:textId="77777777" w:rsidR="003B7C18" w:rsidRPr="003B7C18" w:rsidRDefault="003B7C18" w:rsidP="003B7C18">
      <w:pPr>
        <w:rPr>
          <w:color w:val="FF0000"/>
        </w:rPr>
      </w:pPr>
      <w:r w:rsidRPr="003B7C18">
        <w:rPr>
          <w:color w:val="FF0000"/>
        </w:rPr>
        <w:t>FROM</w:t>
      </w:r>
    </w:p>
    <w:p w14:paraId="66A26FA8" w14:textId="1C62F3D6" w:rsidR="003B7C18" w:rsidRPr="003B7C18" w:rsidRDefault="003B7C18" w:rsidP="003B7C18">
      <w:r w:rsidRPr="003B7C18">
        <w:rPr>
          <w:color w:val="FF0000"/>
        </w:rPr>
        <w:t xml:space="preserve">  </w:t>
      </w:r>
      <w:proofErr w:type="spellStart"/>
      <w:r w:rsidRPr="003B7C18">
        <w:rPr>
          <w:color w:val="FF0000"/>
        </w:rPr>
        <w:t>cars.car_info</w:t>
      </w:r>
      <w:proofErr w:type="spellEnd"/>
      <w:r w:rsidRPr="003B7C18">
        <w:rPr>
          <w:color w:val="FF0000"/>
        </w:rPr>
        <w:t>;</w:t>
      </w:r>
    </w:p>
    <w:p w14:paraId="00A2639D" w14:textId="77777777" w:rsidR="003B7C18" w:rsidRPr="003B7C18" w:rsidRDefault="003B7C18" w:rsidP="003B7C18">
      <w:r w:rsidRPr="003B7C18">
        <w:t>You should get these results:</w:t>
      </w:r>
    </w:p>
    <w:p w14:paraId="70D440DE" w14:textId="273F18FE" w:rsidR="003B7C18" w:rsidRPr="003B7C18" w:rsidRDefault="003B7C18" w:rsidP="003B7C18">
      <w:r w:rsidRPr="003B7C18">
        <w:drawing>
          <wp:inline distT="0" distB="0" distL="0" distR="0" wp14:anchorId="2C66CBFF" wp14:editId="7AD70DF3">
            <wp:extent cx="1905000" cy="80264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905000" cy="802640"/>
                    </a:xfrm>
                    <a:prstGeom prst="rect">
                      <a:avLst/>
                    </a:prstGeom>
                    <a:noFill/>
                    <a:ln>
                      <a:noFill/>
                    </a:ln>
                  </pic:spPr>
                </pic:pic>
              </a:graphicData>
            </a:graphic>
          </wp:inline>
        </w:drawing>
      </w:r>
    </w:p>
    <w:p w14:paraId="19C985C1" w14:textId="77777777" w:rsidR="003B7C18" w:rsidRPr="003B7C18" w:rsidRDefault="003B7C18" w:rsidP="003B7C18">
      <w:r w:rsidRPr="003B7C18">
        <w:t>Next, replace the 0 values in the price column with the rounded average value by making the following query:</w:t>
      </w:r>
    </w:p>
    <w:p w14:paraId="631CFAED" w14:textId="77777777" w:rsidR="003B7C18" w:rsidRPr="003B7C18" w:rsidRDefault="003B7C18" w:rsidP="003B7C18">
      <w:pPr>
        <w:rPr>
          <w:color w:val="7030A0"/>
        </w:rPr>
      </w:pPr>
      <w:r w:rsidRPr="003B7C18">
        <w:rPr>
          <w:color w:val="7030A0"/>
        </w:rPr>
        <w:t>UPDATE</w:t>
      </w:r>
    </w:p>
    <w:p w14:paraId="69D350AE" w14:textId="77777777" w:rsidR="003B7C18" w:rsidRPr="003B7C18" w:rsidRDefault="003B7C18" w:rsidP="003B7C18">
      <w:pPr>
        <w:rPr>
          <w:color w:val="7030A0"/>
        </w:rPr>
      </w:pPr>
      <w:r w:rsidRPr="003B7C18">
        <w:rPr>
          <w:color w:val="7030A0"/>
        </w:rPr>
        <w:t xml:space="preserve">  </w:t>
      </w:r>
      <w:proofErr w:type="spellStart"/>
      <w:r w:rsidRPr="003B7C18">
        <w:rPr>
          <w:color w:val="7030A0"/>
        </w:rPr>
        <w:t>cars.car_info</w:t>
      </w:r>
      <w:proofErr w:type="spellEnd"/>
    </w:p>
    <w:p w14:paraId="6ACB0357" w14:textId="77777777" w:rsidR="003B7C18" w:rsidRPr="003B7C18" w:rsidRDefault="003B7C18" w:rsidP="003B7C18">
      <w:pPr>
        <w:rPr>
          <w:color w:val="7030A0"/>
        </w:rPr>
      </w:pPr>
      <w:r w:rsidRPr="003B7C18">
        <w:rPr>
          <w:color w:val="7030A0"/>
        </w:rPr>
        <w:t>SET</w:t>
      </w:r>
    </w:p>
    <w:p w14:paraId="094C2289" w14:textId="77777777" w:rsidR="003B7C18" w:rsidRPr="003B7C18" w:rsidRDefault="003B7C18" w:rsidP="003B7C18">
      <w:pPr>
        <w:rPr>
          <w:color w:val="7030A0"/>
        </w:rPr>
      </w:pPr>
      <w:r w:rsidRPr="003B7C18">
        <w:rPr>
          <w:color w:val="7030A0"/>
        </w:rPr>
        <w:t xml:space="preserve">  price = 12978</w:t>
      </w:r>
    </w:p>
    <w:p w14:paraId="48D5940C" w14:textId="77777777" w:rsidR="003B7C18" w:rsidRPr="003B7C18" w:rsidRDefault="003B7C18" w:rsidP="003B7C18">
      <w:pPr>
        <w:rPr>
          <w:color w:val="7030A0"/>
        </w:rPr>
      </w:pPr>
      <w:r w:rsidRPr="003B7C18">
        <w:rPr>
          <w:color w:val="7030A0"/>
        </w:rPr>
        <w:t>WHERE</w:t>
      </w:r>
    </w:p>
    <w:p w14:paraId="449D65A1" w14:textId="1B312A31" w:rsidR="003B7C18" w:rsidRPr="003B7C18" w:rsidRDefault="003B7C18" w:rsidP="003B7C18">
      <w:pPr>
        <w:rPr>
          <w:color w:val="7030A0"/>
        </w:rPr>
      </w:pPr>
      <w:r w:rsidRPr="003B7C18">
        <w:rPr>
          <w:color w:val="7030A0"/>
        </w:rPr>
        <w:t xml:space="preserve">  price = 0;</w:t>
      </w:r>
    </w:p>
    <w:p w14:paraId="6550A016" w14:textId="77777777" w:rsidR="003B7C18" w:rsidRPr="003B7C18" w:rsidRDefault="003B7C18" w:rsidP="003B7C18">
      <w:r w:rsidRPr="003B7C18">
        <w:t>To verify that the rows containing the erroneous values were filled in correctly, make the following query again:</w:t>
      </w:r>
    </w:p>
    <w:p w14:paraId="611A5A96" w14:textId="77777777" w:rsidR="003B7C18" w:rsidRPr="003B7C18" w:rsidRDefault="003B7C18" w:rsidP="003B7C18">
      <w:r w:rsidRPr="003B7C18">
        <w:t>SELECT</w:t>
      </w:r>
    </w:p>
    <w:p w14:paraId="4B120A3A" w14:textId="77777777" w:rsidR="003B7C18" w:rsidRPr="003B7C18" w:rsidRDefault="003B7C18" w:rsidP="003B7C18">
      <w:r w:rsidRPr="003B7C18">
        <w:t xml:space="preserve">  MIN(price) AS </w:t>
      </w:r>
      <w:proofErr w:type="spellStart"/>
      <w:r w:rsidRPr="003B7C18">
        <w:t>min_price</w:t>
      </w:r>
      <w:proofErr w:type="spellEnd"/>
      <w:r w:rsidRPr="003B7C18">
        <w:t>,</w:t>
      </w:r>
    </w:p>
    <w:p w14:paraId="0E1F35D4" w14:textId="77777777" w:rsidR="003B7C18" w:rsidRPr="003B7C18" w:rsidRDefault="003B7C18" w:rsidP="003B7C18">
      <w:r w:rsidRPr="003B7C18">
        <w:t xml:space="preserve">  MAX(price) AS </w:t>
      </w:r>
      <w:proofErr w:type="spellStart"/>
      <w:r w:rsidRPr="003B7C18">
        <w:t>max_price</w:t>
      </w:r>
      <w:proofErr w:type="spellEnd"/>
    </w:p>
    <w:p w14:paraId="5E60C8ED" w14:textId="77777777" w:rsidR="003B7C18" w:rsidRPr="003B7C18" w:rsidRDefault="003B7C18" w:rsidP="003B7C18">
      <w:r w:rsidRPr="003B7C18">
        <w:t>FROM</w:t>
      </w:r>
    </w:p>
    <w:p w14:paraId="42090DCE" w14:textId="77777777" w:rsidR="003B7C18" w:rsidRPr="003B7C18" w:rsidRDefault="003B7C18" w:rsidP="003B7C18">
      <w:r w:rsidRPr="003B7C18">
        <w:t xml:space="preserve">  </w:t>
      </w:r>
      <w:proofErr w:type="spellStart"/>
      <w:r w:rsidRPr="003B7C18">
        <w:t>cars.car_info;content_copy</w:t>
      </w:r>
      <w:proofErr w:type="spellEnd"/>
    </w:p>
    <w:p w14:paraId="70636C47" w14:textId="77777777" w:rsidR="003B7C18" w:rsidRPr="003B7C18" w:rsidRDefault="003B7C18" w:rsidP="003B7C18">
      <w:r w:rsidRPr="003B7C18">
        <w:t>You should get these results:</w:t>
      </w:r>
    </w:p>
    <w:p w14:paraId="313DD4D5" w14:textId="42E3F714" w:rsidR="003B7C18" w:rsidRPr="003B7C18" w:rsidRDefault="003B7C18" w:rsidP="003B7C18">
      <w:r w:rsidRPr="003B7C18">
        <w:drawing>
          <wp:inline distT="0" distB="0" distL="0" distR="0" wp14:anchorId="7EACC907" wp14:editId="6F2D9618">
            <wp:extent cx="1859280" cy="726440"/>
            <wp:effectExtent l="0" t="0" r="762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859280" cy="726440"/>
                    </a:xfrm>
                    <a:prstGeom prst="rect">
                      <a:avLst/>
                    </a:prstGeom>
                    <a:noFill/>
                    <a:ln>
                      <a:noFill/>
                    </a:ln>
                  </pic:spPr>
                </pic:pic>
              </a:graphicData>
            </a:graphic>
          </wp:inline>
        </w:drawing>
      </w:r>
    </w:p>
    <w:p w14:paraId="2C1ABEBB" w14:textId="77777777" w:rsidR="003B7C18" w:rsidRPr="003B7C18" w:rsidRDefault="003B7C18" w:rsidP="003B7C18">
      <w:r w:rsidRPr="003B7C18">
        <w:t>Because the results are in range, the price column seems clean.</w:t>
      </w:r>
    </w:p>
    <w:p w14:paraId="1913CD20" w14:textId="77777777" w:rsidR="003B7C18" w:rsidRPr="003B7C18" w:rsidRDefault="003B7C18" w:rsidP="003B7C18">
      <w:pPr>
        <w:rPr>
          <w:b/>
          <w:bCs/>
          <w:color w:val="FF0000"/>
          <w:sz w:val="32"/>
          <w:szCs w:val="32"/>
        </w:rPr>
      </w:pPr>
      <w:r w:rsidRPr="003B7C18">
        <w:rPr>
          <w:b/>
          <w:bCs/>
          <w:color w:val="FF0000"/>
          <w:sz w:val="32"/>
          <w:szCs w:val="32"/>
        </w:rPr>
        <w:t>Ensuring consistency in the data</w:t>
      </w:r>
    </w:p>
    <w:p w14:paraId="27B0F927" w14:textId="77777777" w:rsidR="003B7C18" w:rsidRPr="003B7C18" w:rsidRDefault="003B7C18" w:rsidP="003B7C18">
      <w:pPr>
        <w:rPr>
          <w:color w:val="0070C0"/>
        </w:rPr>
      </w:pPr>
      <w:r w:rsidRPr="003B7C18">
        <w:rPr>
          <w:color w:val="0070C0"/>
        </w:rPr>
        <w:lastRenderedPageBreak/>
        <w:t>Data consistency means that there is consistency in the measurement of variables throughout the data tables. Discrepancies can create inaccurate, unreliable results. This leads to misinformed business decisions.</w:t>
      </w:r>
    </w:p>
    <w:p w14:paraId="4B530D4E" w14:textId="77777777" w:rsidR="003B7C18" w:rsidRPr="003B7C18" w:rsidRDefault="003B7C18" w:rsidP="003B7C18">
      <w:pPr>
        <w:rPr>
          <w:color w:val="7030A0"/>
        </w:rPr>
      </w:pPr>
      <w:r w:rsidRPr="003B7C18">
        <w:rPr>
          <w:color w:val="7030A0"/>
        </w:rPr>
        <w:t>Data inconsistencies are often overlooked and can sometimes be tricky to spot. One way data inconsistencies can occur within a table is if values that are meant to be the same either are spelled differently or have different character lengths due to extra spaces. You can spot these types of inconsistencies by inspecting a column's unique values.</w:t>
      </w:r>
    </w:p>
    <w:p w14:paraId="4C3255C2" w14:textId="77777777" w:rsidR="003B7C18" w:rsidRPr="003B7C18" w:rsidRDefault="003B7C18" w:rsidP="003B7C18">
      <w:r w:rsidRPr="003B7C18">
        <w:t>To check for data inconsistencies in the </w:t>
      </w:r>
      <w:proofErr w:type="spellStart"/>
      <w:r w:rsidRPr="003B7C18">
        <w:t>drive_wheels</w:t>
      </w:r>
      <w:proofErr w:type="spellEnd"/>
      <w:r w:rsidRPr="003B7C18">
        <w:t> column, make the following query containing the SELECT DISTINCT statement:</w:t>
      </w:r>
    </w:p>
    <w:p w14:paraId="4210C6F2" w14:textId="77777777" w:rsidR="003B7C18" w:rsidRPr="003B7C18" w:rsidRDefault="003B7C18" w:rsidP="003B7C18">
      <w:r w:rsidRPr="003B7C18">
        <w:t>SELECT</w:t>
      </w:r>
    </w:p>
    <w:p w14:paraId="18AD1918" w14:textId="77777777" w:rsidR="003B7C18" w:rsidRPr="003B7C18" w:rsidRDefault="003B7C18" w:rsidP="003B7C18">
      <w:r w:rsidRPr="003B7C18">
        <w:t xml:space="preserve">  DISTINCT </w:t>
      </w:r>
      <w:proofErr w:type="spellStart"/>
      <w:r w:rsidRPr="003B7C18">
        <w:t>drive_wheels</w:t>
      </w:r>
      <w:proofErr w:type="spellEnd"/>
    </w:p>
    <w:p w14:paraId="43A865C4" w14:textId="77777777" w:rsidR="003B7C18" w:rsidRPr="003B7C18" w:rsidRDefault="003B7C18" w:rsidP="003B7C18">
      <w:r w:rsidRPr="003B7C18">
        <w:t>FROM</w:t>
      </w:r>
    </w:p>
    <w:p w14:paraId="2E54E4F3" w14:textId="6338295E" w:rsidR="003B7C18" w:rsidRPr="003B7C18" w:rsidRDefault="003B7C18" w:rsidP="003B7C18">
      <w:r w:rsidRPr="003B7C18">
        <w:t xml:space="preserve">  </w:t>
      </w:r>
      <w:proofErr w:type="spellStart"/>
      <w:r w:rsidRPr="003B7C18">
        <w:t>cars.car_info</w:t>
      </w:r>
      <w:proofErr w:type="spellEnd"/>
      <w:r w:rsidRPr="003B7C18">
        <w:t>;</w:t>
      </w:r>
    </w:p>
    <w:p w14:paraId="09E00277" w14:textId="77777777" w:rsidR="003B7C18" w:rsidRPr="003B7C18" w:rsidRDefault="003B7C18" w:rsidP="003B7C18">
      <w:r w:rsidRPr="003B7C18">
        <w:t>You should get these results:</w:t>
      </w:r>
    </w:p>
    <w:p w14:paraId="71CB4DF1" w14:textId="2C3126A8" w:rsidR="003B7C18" w:rsidRPr="003B7C18" w:rsidRDefault="003B7C18" w:rsidP="003B7C18">
      <w:r w:rsidRPr="003B7C18">
        <w:drawing>
          <wp:inline distT="0" distB="0" distL="0" distR="0" wp14:anchorId="45A9181D" wp14:editId="25042CA3">
            <wp:extent cx="2687320" cy="308864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687320" cy="3088640"/>
                    </a:xfrm>
                    <a:prstGeom prst="rect">
                      <a:avLst/>
                    </a:prstGeom>
                    <a:noFill/>
                    <a:ln>
                      <a:noFill/>
                    </a:ln>
                  </pic:spPr>
                </pic:pic>
              </a:graphicData>
            </a:graphic>
          </wp:inline>
        </w:drawing>
      </w:r>
    </w:p>
    <w:p w14:paraId="1F7A1807" w14:textId="77777777" w:rsidR="003B7C18" w:rsidRPr="003B7C18" w:rsidRDefault="003B7C18" w:rsidP="003B7C18">
      <w:r w:rsidRPr="003B7C18">
        <w:t>These values appear to agree with the </w:t>
      </w:r>
      <w:proofErr w:type="spellStart"/>
      <w:r w:rsidRPr="003B7C18">
        <w:t>drive_wheels</w:t>
      </w:r>
      <w:proofErr w:type="spellEnd"/>
      <w:r w:rsidRPr="003B7C18">
        <w:t> values in the </w:t>
      </w:r>
      <w:hyperlink r:id="rId46" w:tgtFrame="_blank" w:history="1">
        <w:r w:rsidRPr="003B7C18">
          <w:rPr>
            <w:rStyle w:val="Hyperlink"/>
          </w:rPr>
          <w:t>data description</w:t>
        </w:r>
      </w:hyperlink>
      <w:r w:rsidRPr="003B7C18">
        <w:t>. However, in this unique </w:t>
      </w:r>
      <w:proofErr w:type="spellStart"/>
      <w:r w:rsidRPr="003B7C18">
        <w:t>drive_wheels</w:t>
      </w:r>
      <w:proofErr w:type="spellEnd"/>
      <w:r w:rsidRPr="003B7C18">
        <w:t> listing, 4wd appears twice. This is happening because some 4wd values include extra spaces. To understand this, make the next query containing the LENGTH() function:</w:t>
      </w:r>
    </w:p>
    <w:p w14:paraId="29F89997" w14:textId="77777777" w:rsidR="003B7C18" w:rsidRPr="003B7C18" w:rsidRDefault="003B7C18" w:rsidP="003B7C18">
      <w:r w:rsidRPr="003B7C18">
        <w:t>SELECT</w:t>
      </w:r>
    </w:p>
    <w:p w14:paraId="4128EF8D" w14:textId="77777777" w:rsidR="003B7C18" w:rsidRPr="003B7C18" w:rsidRDefault="003B7C18" w:rsidP="003B7C18">
      <w:r w:rsidRPr="003B7C18">
        <w:t xml:space="preserve">  </w:t>
      </w:r>
      <w:proofErr w:type="spellStart"/>
      <w:r w:rsidRPr="003B7C18">
        <w:t>drive_wheels</w:t>
      </w:r>
      <w:proofErr w:type="spellEnd"/>
      <w:r w:rsidRPr="003B7C18">
        <w:t>,</w:t>
      </w:r>
    </w:p>
    <w:p w14:paraId="5A7AC8D1" w14:textId="77777777" w:rsidR="003B7C18" w:rsidRPr="003B7C18" w:rsidRDefault="003B7C18" w:rsidP="003B7C18">
      <w:r w:rsidRPr="003B7C18">
        <w:t xml:space="preserve">  LENGTH(</w:t>
      </w:r>
      <w:proofErr w:type="spellStart"/>
      <w:r w:rsidRPr="003B7C18">
        <w:t>drive_wheels</w:t>
      </w:r>
      <w:proofErr w:type="spellEnd"/>
      <w:r w:rsidRPr="003B7C18">
        <w:t xml:space="preserve">) AS </w:t>
      </w:r>
      <w:proofErr w:type="spellStart"/>
      <w:r w:rsidRPr="003B7C18">
        <w:t>length_drive_wheels</w:t>
      </w:r>
      <w:proofErr w:type="spellEnd"/>
    </w:p>
    <w:p w14:paraId="3376D68A" w14:textId="77777777" w:rsidR="003B7C18" w:rsidRPr="003B7C18" w:rsidRDefault="003B7C18" w:rsidP="003B7C18">
      <w:r w:rsidRPr="003B7C18">
        <w:lastRenderedPageBreak/>
        <w:t>FROM</w:t>
      </w:r>
    </w:p>
    <w:p w14:paraId="71113316" w14:textId="77777777" w:rsidR="003B7C18" w:rsidRPr="003B7C18" w:rsidRDefault="003B7C18" w:rsidP="003B7C18">
      <w:r w:rsidRPr="003B7C18">
        <w:t xml:space="preserve">  </w:t>
      </w:r>
      <w:proofErr w:type="spellStart"/>
      <w:r w:rsidRPr="003B7C18">
        <w:t>cars.car_info</w:t>
      </w:r>
      <w:proofErr w:type="spellEnd"/>
    </w:p>
    <w:p w14:paraId="3BE1D3B8" w14:textId="77777777" w:rsidR="003B7C18" w:rsidRPr="003B7C18" w:rsidRDefault="003B7C18" w:rsidP="003B7C18">
      <w:r w:rsidRPr="003B7C18">
        <w:t>GROUP BY</w:t>
      </w:r>
    </w:p>
    <w:p w14:paraId="61841614" w14:textId="77777777" w:rsidR="003B7C18" w:rsidRPr="003B7C18" w:rsidRDefault="003B7C18" w:rsidP="003B7C18">
      <w:r w:rsidRPr="003B7C18">
        <w:t xml:space="preserve">  </w:t>
      </w:r>
      <w:proofErr w:type="spellStart"/>
      <w:r w:rsidRPr="003B7C18">
        <w:t>drive_wheels;content_copy</w:t>
      </w:r>
      <w:proofErr w:type="spellEnd"/>
    </w:p>
    <w:p w14:paraId="234FEE1C" w14:textId="77777777" w:rsidR="003B7C18" w:rsidRPr="003B7C18" w:rsidRDefault="003B7C18" w:rsidP="003B7C18">
      <w:r w:rsidRPr="003B7C18">
        <w:t>You should get the following results:</w:t>
      </w:r>
    </w:p>
    <w:p w14:paraId="4C6E70C7" w14:textId="5B50292C" w:rsidR="003B7C18" w:rsidRPr="003B7C18" w:rsidRDefault="003B7C18" w:rsidP="003B7C18">
      <w:r w:rsidRPr="003B7C18">
        <w:drawing>
          <wp:inline distT="0" distB="0" distL="0" distR="0" wp14:anchorId="030EF312" wp14:editId="62FB3C96">
            <wp:extent cx="2763520" cy="169672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763520" cy="1696720"/>
                    </a:xfrm>
                    <a:prstGeom prst="rect">
                      <a:avLst/>
                    </a:prstGeom>
                    <a:noFill/>
                    <a:ln>
                      <a:noFill/>
                    </a:ln>
                  </pic:spPr>
                </pic:pic>
              </a:graphicData>
            </a:graphic>
          </wp:inline>
        </w:drawing>
      </w:r>
    </w:p>
    <w:p w14:paraId="43E95C82" w14:textId="77777777" w:rsidR="003B7C18" w:rsidRPr="003B7C18" w:rsidRDefault="003B7C18" w:rsidP="003B7C18">
      <w:r w:rsidRPr="003B7C18">
        <w:t>In SQL, the LENGTH() function identifies the length of a string of data. Notice that in some instances, 4wd has four characters when there should only be three. To fix this, you need to remove the leading or trailing whitespace from this string. In SQL, the TRIM() function removes spaces from the start or end of a string.</w:t>
      </w:r>
    </w:p>
    <w:p w14:paraId="6A8EB560" w14:textId="77777777" w:rsidR="003B7C18" w:rsidRPr="003B7C18" w:rsidRDefault="003B7C18" w:rsidP="003B7C18">
      <w:r w:rsidRPr="003B7C18">
        <w:t>Make the next query containing the TRIM() function:</w:t>
      </w:r>
    </w:p>
    <w:p w14:paraId="7FD10F05" w14:textId="77777777" w:rsidR="003B7C18" w:rsidRPr="003B7C18" w:rsidRDefault="003B7C18" w:rsidP="003B7C18">
      <w:r w:rsidRPr="003B7C18">
        <w:t xml:space="preserve">UPDATE </w:t>
      </w:r>
    </w:p>
    <w:p w14:paraId="123A2948" w14:textId="77777777" w:rsidR="003B7C18" w:rsidRPr="003B7C18" w:rsidRDefault="003B7C18" w:rsidP="003B7C18">
      <w:r w:rsidRPr="003B7C18">
        <w:t xml:space="preserve">  </w:t>
      </w:r>
      <w:proofErr w:type="spellStart"/>
      <w:r w:rsidRPr="003B7C18">
        <w:t>cars.car_info</w:t>
      </w:r>
      <w:proofErr w:type="spellEnd"/>
    </w:p>
    <w:p w14:paraId="5C4E6960" w14:textId="77777777" w:rsidR="003B7C18" w:rsidRPr="003B7C18" w:rsidRDefault="003B7C18" w:rsidP="003B7C18">
      <w:r w:rsidRPr="003B7C18">
        <w:t>SET</w:t>
      </w:r>
    </w:p>
    <w:p w14:paraId="472D66E2" w14:textId="77777777" w:rsidR="003B7C18" w:rsidRPr="003B7C18" w:rsidRDefault="003B7C18" w:rsidP="003B7C18">
      <w:r w:rsidRPr="003B7C18">
        <w:t xml:space="preserve">  </w:t>
      </w:r>
      <w:proofErr w:type="spellStart"/>
      <w:r w:rsidRPr="003B7C18">
        <w:t>drive_wheels</w:t>
      </w:r>
      <w:proofErr w:type="spellEnd"/>
      <w:r w:rsidRPr="003B7C18">
        <w:t xml:space="preserve"> = TRIM(</w:t>
      </w:r>
      <w:proofErr w:type="spellStart"/>
      <w:r w:rsidRPr="003B7C18">
        <w:t>drive_wheels</w:t>
      </w:r>
      <w:proofErr w:type="spellEnd"/>
      <w:r w:rsidRPr="003B7C18">
        <w:t>)</w:t>
      </w:r>
    </w:p>
    <w:p w14:paraId="33D0D23B" w14:textId="77777777" w:rsidR="003B7C18" w:rsidRPr="003B7C18" w:rsidRDefault="003B7C18" w:rsidP="003B7C18">
      <w:r w:rsidRPr="003B7C18">
        <w:t>WHERE</w:t>
      </w:r>
    </w:p>
    <w:p w14:paraId="6D1DEB03" w14:textId="77777777" w:rsidR="003B7C18" w:rsidRPr="003B7C18" w:rsidRDefault="003B7C18" w:rsidP="003B7C18">
      <w:r w:rsidRPr="003B7C18">
        <w:t xml:space="preserve">  LENGTH(</w:t>
      </w:r>
      <w:proofErr w:type="spellStart"/>
      <w:r w:rsidRPr="003B7C18">
        <w:t>drive_wheels</w:t>
      </w:r>
      <w:proofErr w:type="spellEnd"/>
      <w:r w:rsidRPr="003B7C18">
        <w:t>) &gt; 3;content_copy</w:t>
      </w:r>
    </w:p>
    <w:p w14:paraId="2FCDBA2B" w14:textId="77777777" w:rsidR="003B7C18" w:rsidRPr="003B7C18" w:rsidRDefault="003B7C18" w:rsidP="003B7C18">
      <w:r w:rsidRPr="003B7C18">
        <w:t>To verify whether the leading or trailing space was removed, make the following query again:</w:t>
      </w:r>
    </w:p>
    <w:p w14:paraId="026BC2A4" w14:textId="77777777" w:rsidR="003B7C18" w:rsidRPr="003B7C18" w:rsidRDefault="003B7C18" w:rsidP="003B7C18">
      <w:r w:rsidRPr="003B7C18">
        <w:t>SELECT</w:t>
      </w:r>
    </w:p>
    <w:p w14:paraId="7B16B7D6" w14:textId="77777777" w:rsidR="003B7C18" w:rsidRPr="003B7C18" w:rsidRDefault="003B7C18" w:rsidP="003B7C18">
      <w:r w:rsidRPr="003B7C18">
        <w:t xml:space="preserve">  DISTINCT </w:t>
      </w:r>
      <w:proofErr w:type="spellStart"/>
      <w:r w:rsidRPr="003B7C18">
        <w:t>drive_wheels</w:t>
      </w:r>
      <w:proofErr w:type="spellEnd"/>
    </w:p>
    <w:p w14:paraId="319777AB" w14:textId="77777777" w:rsidR="003B7C18" w:rsidRPr="003B7C18" w:rsidRDefault="003B7C18" w:rsidP="003B7C18">
      <w:r w:rsidRPr="003B7C18">
        <w:t>FROM</w:t>
      </w:r>
    </w:p>
    <w:p w14:paraId="1AD6AD52" w14:textId="77777777" w:rsidR="003B7C18" w:rsidRPr="003B7C18" w:rsidRDefault="003B7C18" w:rsidP="003B7C18">
      <w:r w:rsidRPr="003B7C18">
        <w:t xml:space="preserve">  </w:t>
      </w:r>
      <w:proofErr w:type="spellStart"/>
      <w:r w:rsidRPr="003B7C18">
        <w:t>cars.car_info;content_copy</w:t>
      </w:r>
      <w:proofErr w:type="spellEnd"/>
    </w:p>
    <w:p w14:paraId="38C3E03B" w14:textId="77777777" w:rsidR="003B7C18" w:rsidRPr="003B7C18" w:rsidRDefault="003B7C18" w:rsidP="003B7C18">
      <w:r w:rsidRPr="003B7C18">
        <w:t>You should get these results:</w:t>
      </w:r>
    </w:p>
    <w:p w14:paraId="4D7E0F2D" w14:textId="2BFAD200" w:rsidR="003B7C18" w:rsidRPr="003B7C18" w:rsidRDefault="003B7C18" w:rsidP="003B7C18">
      <w:r w:rsidRPr="003B7C18">
        <w:lastRenderedPageBreak/>
        <w:drawing>
          <wp:inline distT="0" distB="0" distL="0" distR="0" wp14:anchorId="6F8FA78B" wp14:editId="3CE80454">
            <wp:extent cx="2667000" cy="2611120"/>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667000" cy="2611120"/>
                    </a:xfrm>
                    <a:prstGeom prst="rect">
                      <a:avLst/>
                    </a:prstGeom>
                    <a:noFill/>
                    <a:ln>
                      <a:noFill/>
                    </a:ln>
                  </pic:spPr>
                </pic:pic>
              </a:graphicData>
            </a:graphic>
          </wp:inline>
        </w:drawing>
      </w:r>
    </w:p>
    <w:p w14:paraId="7818FFB8" w14:textId="77777777" w:rsidR="003B7C18" w:rsidRPr="003B7C18" w:rsidRDefault="003B7C18" w:rsidP="003B7C18">
      <w:r w:rsidRPr="003B7C18">
        <w:t>Now each unique value is listed only once and therefore, the </w:t>
      </w:r>
      <w:proofErr w:type="spellStart"/>
      <w:r w:rsidRPr="003B7C18">
        <w:t>drive_wheels</w:t>
      </w:r>
      <w:proofErr w:type="spellEnd"/>
      <w:r w:rsidRPr="003B7C18">
        <w:t> column is clean.</w:t>
      </w:r>
    </w:p>
    <w:p w14:paraId="721735E5" w14:textId="77777777" w:rsidR="003B7C18" w:rsidRPr="003B7C18" w:rsidRDefault="003B7C18" w:rsidP="003B7C18">
      <w:pPr>
        <w:rPr>
          <w:b/>
          <w:bCs/>
        </w:rPr>
      </w:pPr>
      <w:r w:rsidRPr="003B7C18">
        <w:rPr>
          <w:b/>
          <w:bCs/>
        </w:rPr>
        <w:t>Congratulations!</w:t>
      </w:r>
    </w:p>
    <w:p w14:paraId="7F7B7C5C" w14:textId="77777777" w:rsidR="003B7C18" w:rsidRPr="003B7C18" w:rsidRDefault="003B7C18" w:rsidP="003B7C18">
      <w:r w:rsidRPr="003B7C18">
        <w:t>You've successfully cleaned this dataset using SQL. Working with clean data will ensure that investors make good decisions about their stock. Mastering the data cleaning skills presented in this Qwiklab will help you as a data analyst.</w:t>
      </w:r>
    </w:p>
    <w:p w14:paraId="3F5EE476" w14:textId="77777777" w:rsidR="003B7C18" w:rsidRPr="003B7C18" w:rsidRDefault="003B7C18" w:rsidP="003B7C18">
      <w:r w:rsidRPr="003B7C18">
        <w:t>You can now close this window, manually end the lab, and continue to the next item in the course.</w:t>
      </w:r>
    </w:p>
    <w:p w14:paraId="366F5344" w14:textId="77777777" w:rsidR="003B7C18" w:rsidRPr="003B7C18" w:rsidRDefault="003B7C18" w:rsidP="003B7C18">
      <w:pPr>
        <w:rPr>
          <w:b/>
          <w:bCs/>
        </w:rPr>
      </w:pPr>
      <w:r w:rsidRPr="003B7C18">
        <w:rPr>
          <w:b/>
          <w:bCs/>
        </w:rPr>
        <w:t>End your lab</w:t>
      </w:r>
    </w:p>
    <w:p w14:paraId="67DA2DB8" w14:textId="77777777" w:rsidR="003B7C18" w:rsidRPr="003B7C18" w:rsidRDefault="003B7C18" w:rsidP="003B7C18">
      <w:r w:rsidRPr="003B7C18">
        <w:t>When you have completed your lab, click </w:t>
      </w:r>
      <w:r w:rsidRPr="003B7C18">
        <w:rPr>
          <w:b/>
          <w:bCs/>
        </w:rPr>
        <w:t>End Lab</w:t>
      </w:r>
      <w:r w:rsidRPr="003B7C18">
        <w:t>. Qwiklabs removes the resources you’ve used and cleans the account for you.</w:t>
      </w:r>
    </w:p>
    <w:p w14:paraId="3818D9C4" w14:textId="77777777" w:rsidR="003B7C18" w:rsidRPr="003B7C18" w:rsidRDefault="003B7C18" w:rsidP="003B7C18">
      <w:r w:rsidRPr="003B7C18">
        <w:t>You will be given an opportunity to rate the lab experience. Select the applicable number of stars, type a comment, and then click </w:t>
      </w:r>
      <w:r w:rsidRPr="003B7C18">
        <w:rPr>
          <w:b/>
          <w:bCs/>
        </w:rPr>
        <w:t>Submit</w:t>
      </w:r>
      <w:r w:rsidRPr="003B7C18">
        <w:t>.</w:t>
      </w:r>
    </w:p>
    <w:p w14:paraId="2C66F997" w14:textId="77777777" w:rsidR="003B7C18" w:rsidRPr="003B7C18" w:rsidRDefault="003B7C18" w:rsidP="003B7C18">
      <w:r w:rsidRPr="003B7C18">
        <w:t>The number of stars indicates the following:</w:t>
      </w:r>
    </w:p>
    <w:p w14:paraId="0581D0FA" w14:textId="77777777" w:rsidR="003B7C18" w:rsidRPr="003B7C18" w:rsidRDefault="003B7C18" w:rsidP="003B7C18">
      <w:pPr>
        <w:numPr>
          <w:ilvl w:val="0"/>
          <w:numId w:val="19"/>
        </w:numPr>
      </w:pPr>
      <w:r w:rsidRPr="003B7C18">
        <w:t>1 star = Very dissatisfied</w:t>
      </w:r>
    </w:p>
    <w:p w14:paraId="603AC65C" w14:textId="77777777" w:rsidR="003B7C18" w:rsidRPr="003B7C18" w:rsidRDefault="003B7C18" w:rsidP="003B7C18">
      <w:pPr>
        <w:numPr>
          <w:ilvl w:val="0"/>
          <w:numId w:val="19"/>
        </w:numPr>
      </w:pPr>
      <w:r w:rsidRPr="003B7C18">
        <w:t>2 stars = Dissatisfied</w:t>
      </w:r>
    </w:p>
    <w:p w14:paraId="49D89276" w14:textId="77777777" w:rsidR="003B7C18" w:rsidRPr="003B7C18" w:rsidRDefault="003B7C18" w:rsidP="003B7C18">
      <w:pPr>
        <w:numPr>
          <w:ilvl w:val="0"/>
          <w:numId w:val="19"/>
        </w:numPr>
      </w:pPr>
      <w:r w:rsidRPr="003B7C18">
        <w:t>3 stars = Neutral</w:t>
      </w:r>
    </w:p>
    <w:p w14:paraId="147786F2" w14:textId="77777777" w:rsidR="003B7C18" w:rsidRPr="003B7C18" w:rsidRDefault="003B7C18" w:rsidP="003B7C18">
      <w:pPr>
        <w:numPr>
          <w:ilvl w:val="0"/>
          <w:numId w:val="19"/>
        </w:numPr>
      </w:pPr>
      <w:r w:rsidRPr="003B7C18">
        <w:t>4 stars = Satisfied</w:t>
      </w:r>
    </w:p>
    <w:p w14:paraId="4880AFBB" w14:textId="77777777" w:rsidR="003B7C18" w:rsidRPr="003B7C18" w:rsidRDefault="003B7C18" w:rsidP="003B7C18">
      <w:pPr>
        <w:numPr>
          <w:ilvl w:val="0"/>
          <w:numId w:val="19"/>
        </w:numPr>
      </w:pPr>
      <w:r w:rsidRPr="003B7C18">
        <w:t>5 stars = Very satisfied</w:t>
      </w:r>
    </w:p>
    <w:p w14:paraId="0BE26D28" w14:textId="77777777" w:rsidR="003B7C18" w:rsidRPr="003B7C18" w:rsidRDefault="003B7C18" w:rsidP="003B7C18">
      <w:r w:rsidRPr="003B7C18">
        <w:t>You can close the dialog box if you don't want to provide feedback.</w:t>
      </w:r>
    </w:p>
    <w:p w14:paraId="0882514E" w14:textId="77777777" w:rsidR="003B7C18" w:rsidRPr="003B7C18" w:rsidRDefault="003B7C18" w:rsidP="003B7C18">
      <w:r w:rsidRPr="003B7C18">
        <w:t xml:space="preserve">For feedback, suggestions, or corrections, </w:t>
      </w:r>
      <w:proofErr w:type="spellStart"/>
      <w:r w:rsidRPr="003B7C18">
        <w:t>ple</w:t>
      </w:r>
      <w:proofErr w:type="spellEnd"/>
    </w:p>
    <w:p w14:paraId="167AF8D2" w14:textId="4ED86F57" w:rsidR="00D948C5" w:rsidRPr="003B7C18" w:rsidRDefault="00D948C5" w:rsidP="003B7C18"/>
    <w:sectPr w:rsidR="00D948C5" w:rsidRPr="003B7C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A7A72"/>
    <w:multiLevelType w:val="multilevel"/>
    <w:tmpl w:val="52E8E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AE2076"/>
    <w:multiLevelType w:val="multilevel"/>
    <w:tmpl w:val="F91E946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B00DC8"/>
    <w:multiLevelType w:val="multilevel"/>
    <w:tmpl w:val="ED08F4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0846EC"/>
    <w:multiLevelType w:val="multilevel"/>
    <w:tmpl w:val="123A8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F054AA"/>
    <w:multiLevelType w:val="multilevel"/>
    <w:tmpl w:val="AC4457F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A7621FF"/>
    <w:multiLevelType w:val="multilevel"/>
    <w:tmpl w:val="E4B81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0D16DBF"/>
    <w:multiLevelType w:val="multilevel"/>
    <w:tmpl w:val="30184E6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61E6CFB"/>
    <w:multiLevelType w:val="multilevel"/>
    <w:tmpl w:val="5F944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A8D050E"/>
    <w:multiLevelType w:val="multilevel"/>
    <w:tmpl w:val="29A05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BEC15C8"/>
    <w:multiLevelType w:val="multilevel"/>
    <w:tmpl w:val="76AC083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CE30630"/>
    <w:multiLevelType w:val="multilevel"/>
    <w:tmpl w:val="39FE3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9172E0A"/>
    <w:multiLevelType w:val="multilevel"/>
    <w:tmpl w:val="03DA4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9545C23"/>
    <w:multiLevelType w:val="multilevel"/>
    <w:tmpl w:val="E716F7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B3506FF"/>
    <w:multiLevelType w:val="multilevel"/>
    <w:tmpl w:val="1258036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BCC2001"/>
    <w:multiLevelType w:val="multilevel"/>
    <w:tmpl w:val="058AE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E856136"/>
    <w:multiLevelType w:val="multilevel"/>
    <w:tmpl w:val="27F09DA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E6607DF"/>
    <w:multiLevelType w:val="multilevel"/>
    <w:tmpl w:val="5900EA7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0DB53EE"/>
    <w:multiLevelType w:val="multilevel"/>
    <w:tmpl w:val="48428A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254465A"/>
    <w:multiLevelType w:val="multilevel"/>
    <w:tmpl w:val="45A09F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35A19D3"/>
    <w:multiLevelType w:val="hybridMultilevel"/>
    <w:tmpl w:val="DEA86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1"/>
  </w:num>
  <w:num w:numId="3">
    <w:abstractNumId w:val="17"/>
  </w:num>
  <w:num w:numId="4">
    <w:abstractNumId w:val="9"/>
  </w:num>
  <w:num w:numId="5">
    <w:abstractNumId w:val="6"/>
  </w:num>
  <w:num w:numId="6">
    <w:abstractNumId w:val="5"/>
  </w:num>
  <w:num w:numId="7">
    <w:abstractNumId w:val="12"/>
  </w:num>
  <w:num w:numId="8">
    <w:abstractNumId w:val="13"/>
  </w:num>
  <w:num w:numId="9">
    <w:abstractNumId w:val="1"/>
  </w:num>
  <w:num w:numId="10">
    <w:abstractNumId w:val="16"/>
  </w:num>
  <w:num w:numId="11">
    <w:abstractNumId w:val="10"/>
  </w:num>
  <w:num w:numId="12">
    <w:abstractNumId w:val="3"/>
  </w:num>
  <w:num w:numId="13">
    <w:abstractNumId w:val="7"/>
  </w:num>
  <w:num w:numId="14">
    <w:abstractNumId w:val="18"/>
  </w:num>
  <w:num w:numId="15">
    <w:abstractNumId w:val="15"/>
  </w:num>
  <w:num w:numId="16">
    <w:abstractNumId w:val="2"/>
  </w:num>
  <w:num w:numId="17">
    <w:abstractNumId w:val="4"/>
  </w:num>
  <w:num w:numId="18">
    <w:abstractNumId w:val="14"/>
  </w:num>
  <w:num w:numId="19">
    <w:abstractNumId w:val="0"/>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xNDMwMLQwNzYzMzFV0lEKTi0uzszPAykwrAUARRcRyywAAAA="/>
  </w:docVars>
  <w:rsids>
    <w:rsidRoot w:val="00C405E5"/>
    <w:rsid w:val="000F1D15"/>
    <w:rsid w:val="001B4D55"/>
    <w:rsid w:val="00296474"/>
    <w:rsid w:val="00382A9F"/>
    <w:rsid w:val="003B7C18"/>
    <w:rsid w:val="0074108D"/>
    <w:rsid w:val="00775060"/>
    <w:rsid w:val="00796A5D"/>
    <w:rsid w:val="00883A72"/>
    <w:rsid w:val="00983F1F"/>
    <w:rsid w:val="00985818"/>
    <w:rsid w:val="00A132A6"/>
    <w:rsid w:val="00BB2C44"/>
    <w:rsid w:val="00C314AA"/>
    <w:rsid w:val="00C405E5"/>
    <w:rsid w:val="00D948C5"/>
    <w:rsid w:val="00DC7D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E6E694"/>
  <w15:chartTrackingRefBased/>
  <w15:docId w15:val="{9E5B2DD0-1542-458A-9E22-152058F48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B7C1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3B7C1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3B7C1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405E5"/>
    <w:rPr>
      <w:color w:val="0563C1" w:themeColor="hyperlink"/>
      <w:u w:val="single"/>
    </w:rPr>
  </w:style>
  <w:style w:type="character" w:styleId="UnresolvedMention">
    <w:name w:val="Unresolved Mention"/>
    <w:basedOn w:val="DefaultParagraphFont"/>
    <w:uiPriority w:val="99"/>
    <w:semiHidden/>
    <w:unhideWhenUsed/>
    <w:rsid w:val="00C405E5"/>
    <w:rPr>
      <w:color w:val="605E5C"/>
      <w:shd w:val="clear" w:color="auto" w:fill="E1DFDD"/>
    </w:rPr>
  </w:style>
  <w:style w:type="character" w:customStyle="1" w:styleId="Heading1Char">
    <w:name w:val="Heading 1 Char"/>
    <w:basedOn w:val="DefaultParagraphFont"/>
    <w:link w:val="Heading1"/>
    <w:uiPriority w:val="9"/>
    <w:rsid w:val="003B7C18"/>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3B7C18"/>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3B7C18"/>
    <w:rPr>
      <w:rFonts w:ascii="Times New Roman" w:eastAsia="Times New Roman" w:hAnsi="Times New Roman" w:cs="Times New Roman"/>
      <w:b/>
      <w:bCs/>
      <w:sz w:val="27"/>
      <w:szCs w:val="27"/>
    </w:rPr>
  </w:style>
  <w:style w:type="paragraph" w:customStyle="1" w:styleId="msonormal0">
    <w:name w:val="msonormal"/>
    <w:basedOn w:val="Normal"/>
    <w:rsid w:val="003B7C18"/>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3B7C18"/>
    <w:rPr>
      <w:color w:val="800080"/>
      <w:u w:val="single"/>
    </w:rPr>
  </w:style>
  <w:style w:type="paragraph" w:styleId="NormalWeb">
    <w:name w:val="Normal (Web)"/>
    <w:basedOn w:val="Normal"/>
    <w:uiPriority w:val="99"/>
    <w:semiHidden/>
    <w:unhideWhenUsed/>
    <w:rsid w:val="003B7C18"/>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3B7C18"/>
    <w:rPr>
      <w:rFonts w:ascii="Courier New" w:eastAsia="Times New Roman" w:hAnsi="Courier New" w:cs="Courier New"/>
      <w:sz w:val="20"/>
      <w:szCs w:val="20"/>
    </w:rPr>
  </w:style>
  <w:style w:type="character" w:styleId="Strong">
    <w:name w:val="Strong"/>
    <w:basedOn w:val="DefaultParagraphFont"/>
    <w:uiPriority w:val="22"/>
    <w:qFormat/>
    <w:rsid w:val="003B7C18"/>
    <w:rPr>
      <w:b/>
      <w:bCs/>
    </w:rPr>
  </w:style>
  <w:style w:type="character" w:styleId="Emphasis">
    <w:name w:val="Emphasis"/>
    <w:basedOn w:val="DefaultParagraphFont"/>
    <w:uiPriority w:val="20"/>
    <w:qFormat/>
    <w:rsid w:val="003B7C18"/>
    <w:rPr>
      <w:i/>
      <w:iCs/>
    </w:rPr>
  </w:style>
  <w:style w:type="paragraph" w:styleId="HTMLPreformatted">
    <w:name w:val="HTML Preformatted"/>
    <w:basedOn w:val="Normal"/>
    <w:link w:val="HTMLPreformattedChar"/>
    <w:uiPriority w:val="99"/>
    <w:semiHidden/>
    <w:unhideWhenUsed/>
    <w:rsid w:val="003B7C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B7C18"/>
    <w:rPr>
      <w:rFonts w:ascii="Courier New" w:eastAsia="Times New Roman" w:hAnsi="Courier New" w:cs="Courier New"/>
      <w:sz w:val="20"/>
      <w:szCs w:val="20"/>
    </w:rPr>
  </w:style>
  <w:style w:type="character" w:customStyle="1" w:styleId="pln">
    <w:name w:val="pln"/>
    <w:basedOn w:val="DefaultParagraphFont"/>
    <w:rsid w:val="003B7C18"/>
  </w:style>
  <w:style w:type="character" w:customStyle="1" w:styleId="pun">
    <w:name w:val="pun"/>
    <w:basedOn w:val="DefaultParagraphFont"/>
    <w:rsid w:val="003B7C18"/>
  </w:style>
  <w:style w:type="character" w:customStyle="1" w:styleId="str">
    <w:name w:val="str"/>
    <w:basedOn w:val="DefaultParagraphFont"/>
    <w:rsid w:val="003B7C18"/>
  </w:style>
  <w:style w:type="character" w:customStyle="1" w:styleId="lit">
    <w:name w:val="lit"/>
    <w:basedOn w:val="DefaultParagraphFont"/>
    <w:rsid w:val="003B7C18"/>
  </w:style>
  <w:style w:type="paragraph" w:styleId="ListParagraph">
    <w:name w:val="List Paragraph"/>
    <w:basedOn w:val="Normal"/>
    <w:uiPriority w:val="34"/>
    <w:qFormat/>
    <w:rsid w:val="00DC7D7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1795201">
      <w:bodyDiv w:val="1"/>
      <w:marLeft w:val="0"/>
      <w:marRight w:val="0"/>
      <w:marTop w:val="0"/>
      <w:marBottom w:val="0"/>
      <w:divBdr>
        <w:top w:val="none" w:sz="0" w:space="0" w:color="auto"/>
        <w:left w:val="none" w:sz="0" w:space="0" w:color="auto"/>
        <w:bottom w:val="none" w:sz="0" w:space="0" w:color="auto"/>
        <w:right w:val="none" w:sz="0" w:space="0" w:color="auto"/>
      </w:divBdr>
      <w:divsChild>
        <w:div w:id="1521579508">
          <w:marLeft w:val="0"/>
          <w:marRight w:val="0"/>
          <w:marTop w:val="0"/>
          <w:marBottom w:val="0"/>
          <w:divBdr>
            <w:top w:val="none" w:sz="0" w:space="0" w:color="auto"/>
            <w:left w:val="none" w:sz="0" w:space="0" w:color="auto"/>
            <w:bottom w:val="none" w:sz="0" w:space="0" w:color="auto"/>
            <w:right w:val="none" w:sz="0" w:space="0" w:color="auto"/>
          </w:divBdr>
          <w:divsChild>
            <w:div w:id="673337021">
              <w:marLeft w:val="0"/>
              <w:marRight w:val="0"/>
              <w:marTop w:val="0"/>
              <w:marBottom w:val="0"/>
              <w:divBdr>
                <w:top w:val="none" w:sz="0" w:space="0" w:color="auto"/>
                <w:left w:val="none" w:sz="0" w:space="0" w:color="auto"/>
                <w:bottom w:val="none" w:sz="0" w:space="0" w:color="auto"/>
                <w:right w:val="none" w:sz="0" w:space="0" w:color="auto"/>
              </w:divBdr>
              <w:divsChild>
                <w:div w:id="1003126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297340">
          <w:marLeft w:val="0"/>
          <w:marRight w:val="0"/>
          <w:marTop w:val="0"/>
          <w:marBottom w:val="0"/>
          <w:divBdr>
            <w:top w:val="none" w:sz="0" w:space="0" w:color="auto"/>
            <w:left w:val="none" w:sz="0" w:space="0" w:color="auto"/>
            <w:bottom w:val="none" w:sz="0" w:space="0" w:color="auto"/>
            <w:right w:val="none" w:sz="0" w:space="0" w:color="auto"/>
          </w:divBdr>
        </w:div>
      </w:divsChild>
    </w:div>
    <w:div w:id="1388840862">
      <w:bodyDiv w:val="1"/>
      <w:marLeft w:val="0"/>
      <w:marRight w:val="0"/>
      <w:marTop w:val="0"/>
      <w:marBottom w:val="0"/>
      <w:divBdr>
        <w:top w:val="none" w:sz="0" w:space="0" w:color="auto"/>
        <w:left w:val="none" w:sz="0" w:space="0" w:color="auto"/>
        <w:bottom w:val="none" w:sz="0" w:space="0" w:color="auto"/>
        <w:right w:val="none" w:sz="0" w:space="0" w:color="auto"/>
      </w:divBdr>
      <w:divsChild>
        <w:div w:id="1131476">
          <w:marLeft w:val="0"/>
          <w:marRight w:val="0"/>
          <w:marTop w:val="0"/>
          <w:marBottom w:val="0"/>
          <w:divBdr>
            <w:top w:val="none" w:sz="0" w:space="0" w:color="auto"/>
            <w:left w:val="none" w:sz="0" w:space="0" w:color="auto"/>
            <w:bottom w:val="none" w:sz="0" w:space="0" w:color="auto"/>
            <w:right w:val="none" w:sz="0" w:space="0" w:color="auto"/>
          </w:divBdr>
          <w:divsChild>
            <w:div w:id="1158152669">
              <w:marLeft w:val="0"/>
              <w:marRight w:val="0"/>
              <w:marTop w:val="0"/>
              <w:marBottom w:val="0"/>
              <w:divBdr>
                <w:top w:val="none" w:sz="0" w:space="0" w:color="auto"/>
                <w:left w:val="none" w:sz="0" w:space="0" w:color="auto"/>
                <w:bottom w:val="none" w:sz="0" w:space="0" w:color="auto"/>
                <w:right w:val="none" w:sz="0" w:space="0" w:color="auto"/>
              </w:divBdr>
              <w:divsChild>
                <w:div w:id="62897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069253">
          <w:marLeft w:val="0"/>
          <w:marRight w:val="0"/>
          <w:marTop w:val="0"/>
          <w:marBottom w:val="0"/>
          <w:divBdr>
            <w:top w:val="none" w:sz="0" w:space="0" w:color="auto"/>
            <w:left w:val="none" w:sz="0" w:space="0" w:color="auto"/>
            <w:bottom w:val="none" w:sz="0" w:space="0" w:color="auto"/>
            <w:right w:val="none" w:sz="0" w:space="0" w:color="auto"/>
          </w:divBdr>
        </w:div>
      </w:divsChild>
    </w:div>
    <w:div w:id="1985618596">
      <w:bodyDiv w:val="1"/>
      <w:marLeft w:val="0"/>
      <w:marRight w:val="0"/>
      <w:marTop w:val="0"/>
      <w:marBottom w:val="0"/>
      <w:divBdr>
        <w:top w:val="none" w:sz="0" w:space="0" w:color="auto"/>
        <w:left w:val="none" w:sz="0" w:space="0" w:color="auto"/>
        <w:bottom w:val="none" w:sz="0" w:space="0" w:color="auto"/>
        <w:right w:val="none" w:sz="0" w:space="0" w:color="auto"/>
      </w:divBdr>
      <w:divsChild>
        <w:div w:id="596526402">
          <w:marLeft w:val="0"/>
          <w:marRight w:val="0"/>
          <w:marTop w:val="0"/>
          <w:marBottom w:val="0"/>
          <w:divBdr>
            <w:top w:val="none" w:sz="0" w:space="0" w:color="auto"/>
            <w:left w:val="none" w:sz="0" w:space="0" w:color="auto"/>
            <w:bottom w:val="none" w:sz="0" w:space="0" w:color="auto"/>
            <w:right w:val="none" w:sz="0" w:space="0" w:color="auto"/>
          </w:divBdr>
          <w:divsChild>
            <w:div w:id="1363870107">
              <w:marLeft w:val="0"/>
              <w:marRight w:val="0"/>
              <w:marTop w:val="0"/>
              <w:marBottom w:val="0"/>
              <w:divBdr>
                <w:top w:val="none" w:sz="0" w:space="0" w:color="auto"/>
                <w:left w:val="none" w:sz="0" w:space="0" w:color="auto"/>
                <w:bottom w:val="none" w:sz="0" w:space="0" w:color="auto"/>
                <w:right w:val="none" w:sz="0" w:space="0" w:color="auto"/>
              </w:divBdr>
              <w:divsChild>
                <w:div w:id="144993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315228">
          <w:marLeft w:val="0"/>
          <w:marRight w:val="0"/>
          <w:marTop w:val="0"/>
          <w:marBottom w:val="0"/>
          <w:divBdr>
            <w:top w:val="none" w:sz="0" w:space="0" w:color="auto"/>
            <w:left w:val="none" w:sz="0" w:space="0" w:color="auto"/>
            <w:bottom w:val="none" w:sz="0" w:space="0" w:color="auto"/>
            <w:right w:val="none" w:sz="0" w:space="0" w:color="auto"/>
          </w:divBdr>
        </w:div>
      </w:divsChild>
    </w:div>
    <w:div w:id="2059477480">
      <w:bodyDiv w:val="1"/>
      <w:marLeft w:val="0"/>
      <w:marRight w:val="0"/>
      <w:marTop w:val="0"/>
      <w:marBottom w:val="0"/>
      <w:divBdr>
        <w:top w:val="none" w:sz="0" w:space="0" w:color="auto"/>
        <w:left w:val="none" w:sz="0" w:space="0" w:color="auto"/>
        <w:bottom w:val="none" w:sz="0" w:space="0" w:color="auto"/>
        <w:right w:val="none" w:sz="0" w:space="0" w:color="auto"/>
      </w:divBdr>
      <w:divsChild>
        <w:div w:id="1563755902">
          <w:marLeft w:val="0"/>
          <w:marRight w:val="0"/>
          <w:marTop w:val="0"/>
          <w:marBottom w:val="0"/>
          <w:divBdr>
            <w:top w:val="none" w:sz="0" w:space="0" w:color="auto"/>
            <w:left w:val="none" w:sz="0" w:space="0" w:color="auto"/>
            <w:bottom w:val="none" w:sz="0" w:space="0" w:color="auto"/>
            <w:right w:val="none" w:sz="0" w:space="0" w:color="auto"/>
          </w:divBdr>
          <w:divsChild>
            <w:div w:id="1264724814">
              <w:marLeft w:val="0"/>
              <w:marRight w:val="0"/>
              <w:marTop w:val="0"/>
              <w:marBottom w:val="0"/>
              <w:divBdr>
                <w:top w:val="none" w:sz="0" w:space="0" w:color="auto"/>
                <w:left w:val="none" w:sz="0" w:space="0" w:color="auto"/>
                <w:bottom w:val="none" w:sz="0" w:space="0" w:color="auto"/>
                <w:right w:val="none" w:sz="0" w:space="0" w:color="auto"/>
              </w:divBdr>
              <w:divsChild>
                <w:div w:id="1537308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3175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19.png"/><Relationship Id="rId39" Type="http://schemas.openxmlformats.org/officeDocument/2006/relationships/image" Target="media/image31.png"/><Relationship Id="rId21" Type="http://schemas.openxmlformats.org/officeDocument/2006/relationships/image" Target="media/image15.png"/><Relationship Id="rId34" Type="http://schemas.openxmlformats.org/officeDocument/2006/relationships/image" Target="media/image27.png"/><Relationship Id="rId42" Type="http://schemas.openxmlformats.org/officeDocument/2006/relationships/image" Target="media/image33.png"/><Relationship Id="rId47" Type="http://schemas.openxmlformats.org/officeDocument/2006/relationships/image" Target="media/image37.png"/><Relationship Id="rId50" Type="http://schemas.openxmlformats.org/officeDocument/2006/relationships/theme" Target="theme/theme1.xml"/><Relationship Id="rId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image" Target="media/image11.png"/><Relationship Id="rId29" Type="http://schemas.openxmlformats.org/officeDocument/2006/relationships/image" Target="media/image22.png"/><Relationship Id="rId11" Type="http://schemas.openxmlformats.org/officeDocument/2006/relationships/image" Target="media/image6.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6.png"/><Relationship Id="rId5" Type="http://schemas.openxmlformats.org/officeDocument/2006/relationships/hyperlink" Target="https://drive.google.com/u/0/uc?id=1cJtuw-6mxZk7BNkcsLYEvfjW0l_PdKxA&amp;export=download" TargetMode="External"/><Relationship Id="rId15" Type="http://schemas.openxmlformats.org/officeDocument/2006/relationships/image" Target="media/image10.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8.png"/><Relationship Id="rId49"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4.png"/><Relationship Id="rId44" Type="http://schemas.openxmlformats.org/officeDocument/2006/relationships/image" Target="media/image3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gif"/><Relationship Id="rId22" Type="http://schemas.openxmlformats.org/officeDocument/2006/relationships/hyperlink" Target="https://archive.ics.uci.edu/ml/datasets/Automobile" TargetMode="External"/><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archive.ics.uci.edu/ml/datasets/Automobile" TargetMode="External"/><Relationship Id="rId43" Type="http://schemas.openxmlformats.org/officeDocument/2006/relationships/image" Target="media/image34.png"/><Relationship Id="rId48" Type="http://schemas.openxmlformats.org/officeDocument/2006/relationships/image" Target="media/image38.png"/><Relationship Id="rId8" Type="http://schemas.openxmlformats.org/officeDocument/2006/relationships/image" Target="media/image3.png"/><Relationship Id="rId3" Type="http://schemas.openxmlformats.org/officeDocument/2006/relationships/settings" Target="settings.xml"/><Relationship Id="rId12" Type="http://schemas.openxmlformats.org/officeDocument/2006/relationships/image" Target="media/image7.gif"/><Relationship Id="rId17" Type="http://schemas.openxmlformats.org/officeDocument/2006/relationships/image" Target="media/image12.gif"/><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0.png"/><Relationship Id="rId46" Type="http://schemas.openxmlformats.org/officeDocument/2006/relationships/hyperlink" Target="https://archive.ics.uci.edu/ml/datasets/Automobile" TargetMode="External"/><Relationship Id="rId20" Type="http://schemas.openxmlformats.org/officeDocument/2006/relationships/hyperlink" Target="https://archive.ics.uci.edu/ml/datasets/Automobile" TargetMode="External"/><Relationship Id="rId41" Type="http://schemas.openxmlformats.org/officeDocument/2006/relationships/hyperlink" Target="https://archive.ics.uci.edu/ml/datasets/Automobile" TargetMode="External"/><Relationship Id="rId1" Type="http://schemas.openxmlformats.org/officeDocument/2006/relationships/numbering" Target="numbering.xml"/><Relationship Id="rId6"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2</TotalTime>
  <Pages>27</Pages>
  <Words>3057</Words>
  <Characters>17426</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47119 MANSOOR NIJATULLAH</dc:creator>
  <cp:keywords/>
  <dc:description/>
  <cp:lastModifiedBy>2047119 MANSOOR NIJATULLAH</cp:lastModifiedBy>
  <cp:revision>2</cp:revision>
  <dcterms:created xsi:type="dcterms:W3CDTF">2021-06-06T01:19:00Z</dcterms:created>
  <dcterms:modified xsi:type="dcterms:W3CDTF">2021-06-06T09:27:00Z</dcterms:modified>
</cp:coreProperties>
</file>